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B20A" w14:textId="3D5A8B5D" w:rsidR="00C71ED9" w:rsidRPr="00E0274A" w:rsidRDefault="00B25640" w:rsidP="007255A6">
      <w:pPr>
        <w:rPr>
          <w:b/>
          <w:bCs/>
          <w:sz w:val="32"/>
          <w:szCs w:val="32"/>
        </w:rPr>
      </w:pPr>
      <w:r w:rsidRPr="00E0274A">
        <w:rPr>
          <w:rFonts w:hint="eastAsia"/>
          <w:b/>
          <w:bCs/>
          <w:sz w:val="32"/>
          <w:szCs w:val="32"/>
        </w:rPr>
        <w:t>Case</w:t>
      </w:r>
      <w:r w:rsidRPr="00E0274A">
        <w:rPr>
          <w:b/>
          <w:bCs/>
          <w:sz w:val="32"/>
          <w:szCs w:val="32"/>
        </w:rPr>
        <w:t xml:space="preserve"> 1</w:t>
      </w:r>
    </w:p>
    <w:p w14:paraId="1DCB2A61" w14:textId="278C10F9" w:rsidR="00D14666" w:rsidRPr="007174E1" w:rsidRDefault="00B25640" w:rsidP="007255A6">
      <w:pPr>
        <w:rPr>
          <w:b/>
          <w:bCs/>
          <w:color w:val="1F4E79" w:themeColor="accent5" w:themeShade="80"/>
        </w:rPr>
      </w:pPr>
      <w:r w:rsidRPr="007174E1">
        <w:rPr>
          <w:b/>
          <w:bCs/>
          <w:color w:val="1F4E79" w:themeColor="accent5" w:themeShade="80"/>
        </w:rPr>
        <w:t>Task 2</w:t>
      </w:r>
    </w:p>
    <w:p w14:paraId="3B43B892" w14:textId="6E4F5E3B" w:rsidR="00D14666" w:rsidRPr="00DA47C9" w:rsidRDefault="00E1544A" w:rsidP="00DA47C9">
      <w:pPr>
        <w:spacing w:line="276" w:lineRule="auto"/>
        <w:jc w:val="both"/>
        <w:rPr>
          <w:sz w:val="22"/>
          <w:szCs w:val="22"/>
        </w:rPr>
      </w:pPr>
      <w:r w:rsidRPr="00DA47C9">
        <w:rPr>
          <w:sz w:val="22"/>
          <w:szCs w:val="22"/>
        </w:rPr>
        <w:t xml:space="preserve">The weighted scoring model includes 7 criteria. First, </w:t>
      </w:r>
      <w:r w:rsidR="00B11F7C" w:rsidRPr="00DA47C9">
        <w:rPr>
          <w:sz w:val="22"/>
          <w:szCs w:val="22"/>
        </w:rPr>
        <w:t xml:space="preserve">supporting key business objectives is the most important criterion and it weighs 25%. This is because all the projects </w:t>
      </w:r>
      <w:r w:rsidR="001479F1" w:rsidRPr="00DA47C9">
        <w:rPr>
          <w:sz w:val="22"/>
          <w:szCs w:val="22"/>
        </w:rPr>
        <w:t>aim at serving</w:t>
      </w:r>
      <w:r w:rsidR="00B11F7C" w:rsidRPr="00DA47C9">
        <w:rPr>
          <w:sz w:val="22"/>
          <w:szCs w:val="22"/>
        </w:rPr>
        <w:t xml:space="preserve"> OEU’s strategic goals (expanding student base and providing improved education products). </w:t>
      </w:r>
      <w:r w:rsidR="00617FE8" w:rsidRPr="00DA47C9">
        <w:rPr>
          <w:sz w:val="22"/>
          <w:szCs w:val="22"/>
        </w:rPr>
        <w:t xml:space="preserve">Second, providing positive net present value (NPV) and return on investment (ROI) has a weight at 20%. This is the second </w:t>
      </w:r>
      <w:r w:rsidR="0003645D" w:rsidRPr="00DA47C9">
        <w:rPr>
          <w:sz w:val="22"/>
          <w:szCs w:val="22"/>
        </w:rPr>
        <w:t xml:space="preserve">most </w:t>
      </w:r>
      <w:r w:rsidR="00617FE8" w:rsidRPr="00DA47C9">
        <w:rPr>
          <w:sz w:val="22"/>
          <w:szCs w:val="22"/>
        </w:rPr>
        <w:t xml:space="preserve">important criterion because </w:t>
      </w:r>
      <w:r w:rsidR="00BC3346" w:rsidRPr="00DA47C9">
        <w:rPr>
          <w:sz w:val="22"/>
          <w:szCs w:val="22"/>
        </w:rPr>
        <w:t xml:space="preserve">a high NPV indicates high </w:t>
      </w:r>
      <w:r w:rsidR="001479F1" w:rsidRPr="00DA47C9">
        <w:rPr>
          <w:sz w:val="22"/>
          <w:szCs w:val="22"/>
        </w:rPr>
        <w:t>profit,</w:t>
      </w:r>
      <w:r w:rsidR="00BC3346" w:rsidRPr="00DA47C9">
        <w:rPr>
          <w:sz w:val="22"/>
          <w:szCs w:val="22"/>
        </w:rPr>
        <w:t xml:space="preserve"> and a high ROI indicates high efficiency of an investment. </w:t>
      </w:r>
      <w:r w:rsidR="0003645D" w:rsidRPr="00DA47C9">
        <w:rPr>
          <w:sz w:val="22"/>
          <w:szCs w:val="22"/>
        </w:rPr>
        <w:t>T</w:t>
      </w:r>
      <w:r w:rsidR="0022727F" w:rsidRPr="00DA47C9">
        <w:rPr>
          <w:sz w:val="22"/>
          <w:szCs w:val="22"/>
        </w:rPr>
        <w:t>he ability to generate profit is crucial for OEU’s business growth</w:t>
      </w:r>
      <w:r w:rsidR="0003645D" w:rsidRPr="00DA47C9">
        <w:rPr>
          <w:sz w:val="22"/>
          <w:szCs w:val="22"/>
        </w:rPr>
        <w:t>, and</w:t>
      </w:r>
      <w:r w:rsidR="0022727F" w:rsidRPr="00DA47C9">
        <w:rPr>
          <w:sz w:val="22"/>
          <w:szCs w:val="22"/>
        </w:rPr>
        <w:t xml:space="preserve"> </w:t>
      </w:r>
      <w:r w:rsidR="0003645D" w:rsidRPr="00DA47C9">
        <w:rPr>
          <w:sz w:val="22"/>
          <w:szCs w:val="22"/>
        </w:rPr>
        <w:t>h</w:t>
      </w:r>
      <w:r w:rsidR="0022727F" w:rsidRPr="00DA47C9">
        <w:rPr>
          <w:sz w:val="22"/>
          <w:szCs w:val="22"/>
        </w:rPr>
        <w:t>igh profit implies a success in expanding student base as the profit mainly comes from students</w:t>
      </w:r>
      <w:r w:rsidR="00274920" w:rsidRPr="00DA47C9">
        <w:rPr>
          <w:sz w:val="22"/>
          <w:szCs w:val="22"/>
        </w:rPr>
        <w:t>’ tuition fees.</w:t>
      </w:r>
      <w:r w:rsidR="00201918" w:rsidRPr="00DA47C9">
        <w:rPr>
          <w:sz w:val="22"/>
          <w:szCs w:val="22"/>
        </w:rPr>
        <w:t xml:space="preserve"> </w:t>
      </w:r>
      <w:r w:rsidR="00B553BF" w:rsidRPr="00DA47C9">
        <w:rPr>
          <w:sz w:val="22"/>
          <w:szCs w:val="22"/>
        </w:rPr>
        <w:t xml:space="preserve">Third, </w:t>
      </w:r>
      <w:r w:rsidR="00AE718A" w:rsidRPr="00DA47C9">
        <w:rPr>
          <w:sz w:val="22"/>
          <w:szCs w:val="22"/>
        </w:rPr>
        <w:t xml:space="preserve">it is desirable for a project to have low risk in meeting the goals of triple constraints (scope, time and cost). </w:t>
      </w:r>
      <w:r w:rsidR="00B6631E" w:rsidRPr="00DA47C9">
        <w:rPr>
          <w:sz w:val="22"/>
          <w:szCs w:val="22"/>
        </w:rPr>
        <w:t>Although</w:t>
      </w:r>
      <w:r w:rsidR="00FD2650" w:rsidRPr="00DA47C9">
        <w:rPr>
          <w:sz w:val="22"/>
          <w:szCs w:val="22"/>
        </w:rPr>
        <w:t xml:space="preserve"> it does not directly support OEU’s business strategies, </w:t>
      </w:r>
      <w:r w:rsidR="00C74C47" w:rsidRPr="00DA47C9">
        <w:rPr>
          <w:sz w:val="22"/>
          <w:szCs w:val="22"/>
        </w:rPr>
        <w:t xml:space="preserve">meeting these goals is vital for a successful project and low risk means a high possibility of completing the project within budget and on time. </w:t>
      </w:r>
      <w:r w:rsidR="00B6631E" w:rsidRPr="00DA47C9">
        <w:rPr>
          <w:sz w:val="22"/>
          <w:szCs w:val="22"/>
        </w:rPr>
        <w:t>Thus, this criterion has a weight of 15% in the model.</w:t>
      </w:r>
      <w:r w:rsidR="00481CB6" w:rsidRPr="00DA47C9">
        <w:rPr>
          <w:sz w:val="22"/>
          <w:szCs w:val="22"/>
        </w:rPr>
        <w:t xml:space="preserve"> Fourth, </w:t>
      </w:r>
      <w:r w:rsidR="00E26E7E" w:rsidRPr="00DA47C9">
        <w:rPr>
          <w:sz w:val="22"/>
          <w:szCs w:val="22"/>
        </w:rPr>
        <w:t xml:space="preserve">having </w:t>
      </w:r>
      <w:proofErr w:type="gramStart"/>
      <w:r w:rsidR="00E26E7E" w:rsidRPr="00DA47C9">
        <w:rPr>
          <w:sz w:val="22"/>
          <w:szCs w:val="22"/>
        </w:rPr>
        <w:t>low cost</w:t>
      </w:r>
      <w:proofErr w:type="gramEnd"/>
      <w:r w:rsidR="00E26E7E" w:rsidRPr="00DA47C9">
        <w:rPr>
          <w:sz w:val="22"/>
          <w:szCs w:val="22"/>
        </w:rPr>
        <w:t xml:space="preserve"> weighs 10% because </w:t>
      </w:r>
      <w:r w:rsidR="008F7456" w:rsidRPr="00DA47C9">
        <w:rPr>
          <w:sz w:val="22"/>
          <w:szCs w:val="22"/>
        </w:rPr>
        <w:t xml:space="preserve">low project cost will lead to low tuition fees, which can attract more students and make OEU more competitive. Fifth, providing high-quality education products weighs </w:t>
      </w:r>
      <w:r w:rsidR="007C0CDC" w:rsidRPr="00DA47C9">
        <w:rPr>
          <w:sz w:val="22"/>
          <w:szCs w:val="22"/>
        </w:rPr>
        <w:t xml:space="preserve">15%, which ranks the third because </w:t>
      </w:r>
      <w:r w:rsidR="00CA5DA5" w:rsidRPr="00DA47C9">
        <w:rPr>
          <w:sz w:val="22"/>
          <w:szCs w:val="22"/>
        </w:rPr>
        <w:t>this feature</w:t>
      </w:r>
      <w:r w:rsidR="007C0CDC" w:rsidRPr="00DA47C9">
        <w:rPr>
          <w:sz w:val="22"/>
          <w:szCs w:val="22"/>
        </w:rPr>
        <w:t xml:space="preserve"> helps to maintain student satisfaction and enables OEU to establish its reputation</w:t>
      </w:r>
      <w:r w:rsidR="00BD47D5" w:rsidRPr="00DA47C9">
        <w:rPr>
          <w:sz w:val="22"/>
          <w:szCs w:val="22"/>
        </w:rPr>
        <w:t>. It further attract</w:t>
      </w:r>
      <w:r w:rsidR="00CA5DA5" w:rsidRPr="00DA47C9">
        <w:rPr>
          <w:sz w:val="22"/>
          <w:szCs w:val="22"/>
        </w:rPr>
        <w:t>s</w:t>
      </w:r>
      <w:r w:rsidR="00BD47D5" w:rsidRPr="00DA47C9">
        <w:rPr>
          <w:sz w:val="22"/>
          <w:szCs w:val="22"/>
        </w:rPr>
        <w:t xml:space="preserve"> more students and </w:t>
      </w:r>
      <w:r w:rsidR="001B731B" w:rsidRPr="00DA47C9">
        <w:rPr>
          <w:sz w:val="22"/>
          <w:szCs w:val="22"/>
        </w:rPr>
        <w:t xml:space="preserve">continuously </w:t>
      </w:r>
      <w:r w:rsidR="00BD47D5" w:rsidRPr="00DA47C9">
        <w:rPr>
          <w:sz w:val="22"/>
          <w:szCs w:val="22"/>
        </w:rPr>
        <w:t>facilitate</w:t>
      </w:r>
      <w:r w:rsidR="00DB3F93" w:rsidRPr="00DA47C9">
        <w:rPr>
          <w:sz w:val="22"/>
          <w:szCs w:val="22"/>
        </w:rPr>
        <w:t xml:space="preserve">s </w:t>
      </w:r>
      <w:r w:rsidR="001B731B" w:rsidRPr="00DA47C9">
        <w:rPr>
          <w:sz w:val="22"/>
          <w:szCs w:val="22"/>
        </w:rPr>
        <w:t xml:space="preserve">OEU’s </w:t>
      </w:r>
      <w:r w:rsidR="00BD47D5" w:rsidRPr="00DA47C9">
        <w:rPr>
          <w:sz w:val="22"/>
          <w:szCs w:val="22"/>
        </w:rPr>
        <w:t>business growth</w:t>
      </w:r>
      <w:r w:rsidR="00CA5DA5" w:rsidRPr="00DA47C9">
        <w:rPr>
          <w:sz w:val="22"/>
          <w:szCs w:val="22"/>
        </w:rPr>
        <w:t xml:space="preserve">. </w:t>
      </w:r>
      <w:r w:rsidR="008464C5" w:rsidRPr="00DA47C9">
        <w:rPr>
          <w:sz w:val="22"/>
          <w:szCs w:val="22"/>
        </w:rPr>
        <w:t xml:space="preserve">Sixth, considering </w:t>
      </w:r>
      <w:r w:rsidR="001649D7" w:rsidRPr="00DA47C9">
        <w:rPr>
          <w:sz w:val="22"/>
          <w:szCs w:val="22"/>
        </w:rPr>
        <w:t xml:space="preserve">future development, the project needs to require minimal maintenance and support future upgrade. </w:t>
      </w:r>
      <w:r w:rsidR="00BE3C56" w:rsidRPr="00DA47C9">
        <w:rPr>
          <w:sz w:val="22"/>
          <w:szCs w:val="22"/>
        </w:rPr>
        <w:t xml:space="preserve">This weighs 5% as it is a </w:t>
      </w:r>
      <w:r w:rsidR="00BE3C56" w:rsidRPr="00DA47C9">
        <w:rPr>
          <w:rFonts w:hint="eastAsia"/>
          <w:sz w:val="22"/>
          <w:szCs w:val="22"/>
        </w:rPr>
        <w:t>pref</w:t>
      </w:r>
      <w:r w:rsidR="00BE3C56" w:rsidRPr="00DA47C9">
        <w:rPr>
          <w:sz w:val="22"/>
          <w:szCs w:val="22"/>
        </w:rPr>
        <w:t>erable but non-essential feature.</w:t>
      </w:r>
      <w:r w:rsidR="000E600A" w:rsidRPr="00DA47C9">
        <w:rPr>
          <w:sz w:val="22"/>
          <w:szCs w:val="22"/>
        </w:rPr>
        <w:t xml:space="preserve"> It supports OEU’s business goals by reducing maintenance cost and enabling continuous product improvement. </w:t>
      </w:r>
      <w:r w:rsidR="00956417" w:rsidRPr="00DA47C9">
        <w:rPr>
          <w:sz w:val="22"/>
          <w:szCs w:val="22"/>
        </w:rPr>
        <w:t xml:space="preserve">Seventh, having high competitiveness involves providing unique education products in areas with less competition. This criterion weighs 10% because </w:t>
      </w:r>
      <w:r w:rsidR="00470BC1" w:rsidRPr="00DA47C9">
        <w:rPr>
          <w:sz w:val="22"/>
          <w:szCs w:val="22"/>
        </w:rPr>
        <w:t xml:space="preserve">high competitiveness </w:t>
      </w:r>
      <w:r w:rsidR="00956417" w:rsidRPr="00DA47C9">
        <w:rPr>
          <w:sz w:val="22"/>
          <w:szCs w:val="22"/>
        </w:rPr>
        <w:t>facilitates the expansion of customer (student) base.</w:t>
      </w:r>
      <w:r w:rsidR="00470BC1" w:rsidRPr="00DA47C9">
        <w:rPr>
          <w:sz w:val="22"/>
          <w:szCs w:val="22"/>
        </w:rPr>
        <w:t xml:space="preserve"> Although it is not as important as high-quality products, having less competitors and standing out from competitors is a</w:t>
      </w:r>
      <w:r w:rsidR="00806CFF" w:rsidRPr="00DA47C9">
        <w:rPr>
          <w:sz w:val="22"/>
          <w:szCs w:val="22"/>
        </w:rPr>
        <w:t xml:space="preserve">n indispensable criterion that needs to be considered when evaluating the projects. </w:t>
      </w:r>
    </w:p>
    <w:p w14:paraId="0D5D8898" w14:textId="3E7BD261" w:rsidR="00A927AB" w:rsidRPr="00DA47C9" w:rsidRDefault="007C2AA1" w:rsidP="00DA47C9">
      <w:pPr>
        <w:spacing w:line="276" w:lineRule="auto"/>
        <w:jc w:val="both"/>
        <w:rPr>
          <w:sz w:val="22"/>
          <w:szCs w:val="22"/>
        </w:rPr>
      </w:pPr>
      <w:r w:rsidRPr="00DA47C9">
        <w:rPr>
          <w:sz w:val="22"/>
          <w:szCs w:val="22"/>
        </w:rPr>
        <w:t>By analysing the features and financial performance</w:t>
      </w:r>
      <w:r w:rsidR="00E36F96" w:rsidRPr="00DA47C9">
        <w:rPr>
          <w:sz w:val="22"/>
          <w:szCs w:val="22"/>
        </w:rPr>
        <w:t xml:space="preserve"> (as shown in Appendix A)</w:t>
      </w:r>
      <w:r w:rsidRPr="00DA47C9">
        <w:rPr>
          <w:sz w:val="22"/>
          <w:szCs w:val="22"/>
        </w:rPr>
        <w:t xml:space="preserve"> of each project, the scores are given based on </w:t>
      </w:r>
      <w:r w:rsidR="00755004" w:rsidRPr="00DA47C9">
        <w:rPr>
          <w:sz w:val="22"/>
          <w:szCs w:val="22"/>
        </w:rPr>
        <w:t>the seven criteria discussed above.</w:t>
      </w:r>
      <w:r w:rsidRPr="00DA47C9">
        <w:rPr>
          <w:sz w:val="22"/>
          <w:szCs w:val="22"/>
        </w:rPr>
        <w:t xml:space="preserve"> </w:t>
      </w:r>
      <w:r w:rsidR="00553ADE" w:rsidRPr="00DA47C9">
        <w:rPr>
          <w:sz w:val="22"/>
          <w:szCs w:val="22"/>
        </w:rPr>
        <w:t xml:space="preserve">From Figure 1 (as </w:t>
      </w:r>
      <w:r w:rsidR="006E3868" w:rsidRPr="00DA47C9">
        <w:rPr>
          <w:sz w:val="22"/>
          <w:szCs w:val="22"/>
        </w:rPr>
        <w:t xml:space="preserve">shown </w:t>
      </w:r>
      <w:r w:rsidR="00553ADE" w:rsidRPr="00DA47C9">
        <w:rPr>
          <w:sz w:val="22"/>
          <w:szCs w:val="22"/>
        </w:rPr>
        <w:t xml:space="preserve">below), </w:t>
      </w:r>
      <w:r w:rsidR="00BC7FF6" w:rsidRPr="00DA47C9">
        <w:rPr>
          <w:sz w:val="22"/>
          <w:szCs w:val="22"/>
        </w:rPr>
        <w:t xml:space="preserve">it is </w:t>
      </w:r>
      <w:r w:rsidR="00173E1B" w:rsidRPr="00DA47C9">
        <w:rPr>
          <w:sz w:val="22"/>
          <w:szCs w:val="22"/>
        </w:rPr>
        <w:t xml:space="preserve">obvious </w:t>
      </w:r>
      <w:r w:rsidR="00BC7FF6" w:rsidRPr="00DA47C9">
        <w:rPr>
          <w:sz w:val="22"/>
          <w:szCs w:val="22"/>
        </w:rPr>
        <w:t xml:space="preserve">that </w:t>
      </w:r>
      <w:r w:rsidR="00FC1356" w:rsidRPr="00DA47C9">
        <w:rPr>
          <w:sz w:val="22"/>
          <w:szCs w:val="22"/>
        </w:rPr>
        <w:t>P</w:t>
      </w:r>
      <w:r w:rsidR="00BC7FF6" w:rsidRPr="00DA47C9">
        <w:rPr>
          <w:sz w:val="22"/>
          <w:szCs w:val="22"/>
        </w:rPr>
        <w:t xml:space="preserve">roject 1 is the best based on the weighted scoring model, and its score </w:t>
      </w:r>
      <w:r w:rsidR="0001667A">
        <w:rPr>
          <w:sz w:val="22"/>
          <w:szCs w:val="22"/>
        </w:rPr>
        <w:t xml:space="preserve">(81) </w:t>
      </w:r>
      <w:r w:rsidR="00BC7FF6" w:rsidRPr="00DA47C9">
        <w:rPr>
          <w:sz w:val="22"/>
          <w:szCs w:val="22"/>
        </w:rPr>
        <w:t>is much higher than the other three projects</w:t>
      </w:r>
      <w:r w:rsidR="0001667A">
        <w:rPr>
          <w:sz w:val="22"/>
          <w:szCs w:val="22"/>
        </w:rPr>
        <w:t xml:space="preserve"> (around 55)</w:t>
      </w:r>
      <w:r w:rsidR="00BC7FF6" w:rsidRPr="00DA47C9">
        <w:rPr>
          <w:sz w:val="22"/>
          <w:szCs w:val="22"/>
        </w:rPr>
        <w:t>.</w:t>
      </w:r>
      <w:r w:rsidR="000F7088" w:rsidRPr="00DA47C9">
        <w:rPr>
          <w:sz w:val="22"/>
          <w:szCs w:val="22"/>
        </w:rPr>
        <w:t xml:space="preserve"> This project </w:t>
      </w:r>
      <w:r w:rsidR="00EB24B1" w:rsidRPr="00DA47C9">
        <w:rPr>
          <w:sz w:val="22"/>
          <w:szCs w:val="22"/>
        </w:rPr>
        <w:t xml:space="preserve">performs </w:t>
      </w:r>
      <w:r w:rsidR="00E07D99" w:rsidRPr="00DA47C9">
        <w:rPr>
          <w:sz w:val="22"/>
          <w:szCs w:val="22"/>
        </w:rPr>
        <w:t xml:space="preserve">best in </w:t>
      </w:r>
      <w:r w:rsidR="00EB24B1" w:rsidRPr="00DA47C9">
        <w:rPr>
          <w:sz w:val="22"/>
          <w:szCs w:val="22"/>
        </w:rPr>
        <w:t xml:space="preserve">the </w:t>
      </w:r>
      <w:r w:rsidR="00E07D99" w:rsidRPr="00DA47C9">
        <w:rPr>
          <w:sz w:val="22"/>
          <w:szCs w:val="22"/>
        </w:rPr>
        <w:t>two most important aspects (</w:t>
      </w:r>
      <w:r w:rsidR="00EB24B1" w:rsidRPr="00DA47C9">
        <w:rPr>
          <w:sz w:val="22"/>
          <w:szCs w:val="22"/>
        </w:rPr>
        <w:t xml:space="preserve">supporting key business objectives </w:t>
      </w:r>
      <w:r w:rsidR="00E07D99" w:rsidRPr="00DA47C9">
        <w:rPr>
          <w:sz w:val="22"/>
          <w:szCs w:val="22"/>
        </w:rPr>
        <w:t>as well as</w:t>
      </w:r>
      <w:r w:rsidR="00EB24B1" w:rsidRPr="00DA47C9">
        <w:rPr>
          <w:sz w:val="22"/>
          <w:szCs w:val="22"/>
        </w:rPr>
        <w:t xml:space="preserve"> providing positive NPV and ROI</w:t>
      </w:r>
      <w:r w:rsidR="00E07D99" w:rsidRPr="00DA47C9">
        <w:rPr>
          <w:sz w:val="22"/>
          <w:szCs w:val="22"/>
        </w:rPr>
        <w:t xml:space="preserve">). In addition, it achieves high scores </w:t>
      </w:r>
      <w:r w:rsidR="00813A7B" w:rsidRPr="00DA47C9">
        <w:rPr>
          <w:sz w:val="22"/>
          <w:szCs w:val="22"/>
        </w:rPr>
        <w:t xml:space="preserve">(above 70) from </w:t>
      </w:r>
      <w:r w:rsidR="00E07D99" w:rsidRPr="00DA47C9">
        <w:rPr>
          <w:sz w:val="22"/>
          <w:szCs w:val="22"/>
        </w:rPr>
        <w:t xml:space="preserve">criterion C to </w:t>
      </w:r>
      <w:r w:rsidR="00813A7B" w:rsidRPr="00DA47C9">
        <w:rPr>
          <w:sz w:val="22"/>
          <w:szCs w:val="22"/>
        </w:rPr>
        <w:t>criterion F</w:t>
      </w:r>
      <w:r w:rsidR="00E64C7E" w:rsidRPr="00DA47C9">
        <w:rPr>
          <w:sz w:val="22"/>
          <w:szCs w:val="22"/>
        </w:rPr>
        <w:t xml:space="preserve"> because it maintains relatively high teaching quality by ensuring interactivity of classes while lowering cost </w:t>
      </w:r>
      <w:r w:rsidR="002A4FF6" w:rsidRPr="00DA47C9">
        <w:rPr>
          <w:sz w:val="22"/>
          <w:szCs w:val="22"/>
        </w:rPr>
        <w:t>and risk by running classes inside local community buildings</w:t>
      </w:r>
      <w:r w:rsidR="00813A7B" w:rsidRPr="00DA47C9">
        <w:rPr>
          <w:sz w:val="22"/>
          <w:szCs w:val="22"/>
        </w:rPr>
        <w:t>. Although it only achieves average score (60) in having high competitiveness</w:t>
      </w:r>
      <w:r w:rsidR="00F57E1E">
        <w:rPr>
          <w:sz w:val="22"/>
          <w:szCs w:val="22"/>
        </w:rPr>
        <w:t xml:space="preserve">, </w:t>
      </w:r>
      <w:r w:rsidR="006F51F8" w:rsidRPr="00DA47C9">
        <w:rPr>
          <w:sz w:val="22"/>
          <w:szCs w:val="22"/>
        </w:rPr>
        <w:t>it is an overall desirable project to serve OEU’s strategic goals.</w:t>
      </w:r>
      <w:r w:rsidR="0061283D" w:rsidRPr="00DA47C9">
        <w:rPr>
          <w:sz w:val="22"/>
          <w:szCs w:val="22"/>
        </w:rPr>
        <w:t xml:space="preserve"> By contrast, </w:t>
      </w:r>
      <w:r w:rsidR="00FC1356" w:rsidRPr="00DA47C9">
        <w:rPr>
          <w:sz w:val="22"/>
          <w:szCs w:val="22"/>
        </w:rPr>
        <w:t>P</w:t>
      </w:r>
      <w:r w:rsidR="0061283D" w:rsidRPr="00DA47C9">
        <w:rPr>
          <w:sz w:val="22"/>
          <w:szCs w:val="22"/>
        </w:rPr>
        <w:t xml:space="preserve">roject 2 is advantageous in terms of low cost as well as easy maintenance and future upgrade, </w:t>
      </w:r>
      <w:r w:rsidR="00FC1356" w:rsidRPr="00DA47C9">
        <w:rPr>
          <w:sz w:val="22"/>
          <w:szCs w:val="22"/>
        </w:rPr>
        <w:t xml:space="preserve">but its disadvantage is distinct in terms of </w:t>
      </w:r>
      <w:r w:rsidR="00D678F8">
        <w:rPr>
          <w:sz w:val="22"/>
          <w:szCs w:val="22"/>
        </w:rPr>
        <w:t xml:space="preserve">compromised </w:t>
      </w:r>
      <w:r w:rsidR="00FC1356" w:rsidRPr="00DA47C9">
        <w:rPr>
          <w:sz w:val="22"/>
          <w:szCs w:val="22"/>
        </w:rPr>
        <w:t xml:space="preserve">product quality and </w:t>
      </w:r>
      <w:r w:rsidR="00D678F8">
        <w:rPr>
          <w:sz w:val="22"/>
          <w:szCs w:val="22"/>
        </w:rPr>
        <w:t xml:space="preserve">low </w:t>
      </w:r>
      <w:r w:rsidR="00FC1356" w:rsidRPr="00DA47C9">
        <w:rPr>
          <w:sz w:val="22"/>
          <w:szCs w:val="22"/>
        </w:rPr>
        <w:t xml:space="preserve">competitiveness due to </w:t>
      </w:r>
      <w:r w:rsidR="009975E3">
        <w:rPr>
          <w:sz w:val="22"/>
          <w:szCs w:val="22"/>
        </w:rPr>
        <w:t>the nature of</w:t>
      </w:r>
      <w:r w:rsidR="00FC1356" w:rsidRPr="00DA47C9">
        <w:rPr>
          <w:sz w:val="22"/>
          <w:szCs w:val="22"/>
        </w:rPr>
        <w:t xml:space="preserve"> online courses. For Project 3 and Project 4,</w:t>
      </w:r>
      <w:r w:rsidR="00ED2A9A" w:rsidRPr="00DA47C9">
        <w:rPr>
          <w:sz w:val="22"/>
          <w:szCs w:val="22"/>
        </w:rPr>
        <w:t xml:space="preserve"> they provide the highest quality of teaching as classes are delivered in physical campuses</w:t>
      </w:r>
      <w:r w:rsidR="006B197D" w:rsidRPr="00DA47C9">
        <w:rPr>
          <w:sz w:val="22"/>
          <w:szCs w:val="22"/>
        </w:rPr>
        <w:t xml:space="preserve">, but they require much more investment </w:t>
      </w:r>
      <w:r w:rsidR="002059AF" w:rsidRPr="00DA47C9">
        <w:rPr>
          <w:sz w:val="22"/>
          <w:szCs w:val="22"/>
        </w:rPr>
        <w:t>($50 million and $5.4 million</w:t>
      </w:r>
      <w:r w:rsidR="000F73F7" w:rsidRPr="00DA47C9">
        <w:rPr>
          <w:sz w:val="22"/>
          <w:szCs w:val="22"/>
        </w:rPr>
        <w:t xml:space="preserve"> respectively</w:t>
      </w:r>
      <w:r w:rsidR="002059AF" w:rsidRPr="00DA47C9">
        <w:rPr>
          <w:sz w:val="22"/>
          <w:szCs w:val="22"/>
        </w:rPr>
        <w:t xml:space="preserve">) </w:t>
      </w:r>
      <w:r w:rsidR="006B197D" w:rsidRPr="00DA47C9">
        <w:rPr>
          <w:sz w:val="22"/>
          <w:szCs w:val="22"/>
        </w:rPr>
        <w:t>due to the nature of physical campuses</w:t>
      </w:r>
      <w:r w:rsidR="00ED2A9A" w:rsidRPr="00DA47C9">
        <w:rPr>
          <w:sz w:val="22"/>
          <w:szCs w:val="22"/>
        </w:rPr>
        <w:t>. Project 3 provides specialised degrees in communities where the need has not been met, which means there is minimal competition</w:t>
      </w:r>
      <w:r w:rsidR="00DC479E" w:rsidRPr="00DA47C9">
        <w:rPr>
          <w:sz w:val="22"/>
          <w:szCs w:val="22"/>
        </w:rPr>
        <w:t>. Project 4 is also competitive due to OEU’s reputation.</w:t>
      </w:r>
      <w:r w:rsidR="008D28DB" w:rsidRPr="00DA47C9">
        <w:rPr>
          <w:sz w:val="22"/>
          <w:szCs w:val="22"/>
        </w:rPr>
        <w:t xml:space="preserve"> However, </w:t>
      </w:r>
      <w:r w:rsidR="00DC479E" w:rsidRPr="00DA47C9">
        <w:rPr>
          <w:sz w:val="22"/>
          <w:szCs w:val="22"/>
        </w:rPr>
        <w:t xml:space="preserve">building </w:t>
      </w:r>
      <w:r w:rsidR="00D7205E" w:rsidRPr="00DA47C9">
        <w:rPr>
          <w:sz w:val="22"/>
          <w:szCs w:val="22"/>
        </w:rPr>
        <w:t xml:space="preserve">and upgrading </w:t>
      </w:r>
      <w:r w:rsidR="00DC479E" w:rsidRPr="00DA47C9">
        <w:rPr>
          <w:sz w:val="22"/>
          <w:szCs w:val="22"/>
        </w:rPr>
        <w:t xml:space="preserve">physical campuses requires enormous </w:t>
      </w:r>
      <w:r w:rsidR="00ED2A9A" w:rsidRPr="00DA47C9">
        <w:rPr>
          <w:sz w:val="22"/>
          <w:szCs w:val="22"/>
        </w:rPr>
        <w:t>cost</w:t>
      </w:r>
      <w:r w:rsidR="00DC479E" w:rsidRPr="00DA47C9">
        <w:rPr>
          <w:sz w:val="22"/>
          <w:szCs w:val="22"/>
        </w:rPr>
        <w:t>, and i</w:t>
      </w:r>
      <w:r w:rsidR="008D28DB" w:rsidRPr="00DA47C9">
        <w:rPr>
          <w:sz w:val="22"/>
          <w:szCs w:val="22"/>
        </w:rPr>
        <w:t>t also has high risk in terms of triple constraints as it may require more time and money than expected.</w:t>
      </w:r>
      <w:r w:rsidR="000F73F7" w:rsidRPr="00DA47C9">
        <w:rPr>
          <w:sz w:val="22"/>
          <w:szCs w:val="22"/>
        </w:rPr>
        <w:t xml:space="preserve"> </w:t>
      </w:r>
      <w:r w:rsidRPr="00DA47C9">
        <w:rPr>
          <w:sz w:val="22"/>
          <w:szCs w:val="22"/>
        </w:rPr>
        <w:t>Although the NPVs of Project 3 and Project 4 are much higher, the ROIs are relatively low, indicating inefficient investment.</w:t>
      </w:r>
      <w:r w:rsidR="00F15DFF" w:rsidRPr="00DA47C9">
        <w:rPr>
          <w:sz w:val="22"/>
          <w:szCs w:val="22"/>
        </w:rPr>
        <w:t xml:space="preserve"> In addition, physical campuses require more maintenance and can be relatively difficult for future upgrade. Therefore, </w:t>
      </w:r>
      <w:r w:rsidR="00807D7F" w:rsidRPr="00DA47C9">
        <w:rPr>
          <w:sz w:val="22"/>
          <w:szCs w:val="22"/>
        </w:rPr>
        <w:t xml:space="preserve">it is recommended that Project 1 should be chosen in order to </w:t>
      </w:r>
      <w:r w:rsidR="00A927AB" w:rsidRPr="00DA47C9">
        <w:rPr>
          <w:sz w:val="22"/>
          <w:szCs w:val="22"/>
        </w:rPr>
        <w:t xml:space="preserve">facilitate OEU’s continuous growth. </w:t>
      </w:r>
    </w:p>
    <w:p w14:paraId="4088669E" w14:textId="77777777" w:rsidR="00A927AB" w:rsidRDefault="00A927AB" w:rsidP="007255A6">
      <w:pPr>
        <w:jc w:val="both"/>
      </w:pPr>
    </w:p>
    <w:p w14:paraId="63CE9D0B" w14:textId="6B0A4E71" w:rsidR="00DA15A7" w:rsidRDefault="00807D7F" w:rsidP="00956417">
      <w:pPr>
        <w:spacing w:line="276" w:lineRule="auto"/>
        <w:jc w:val="both"/>
      </w:pPr>
      <w:r>
        <w:rPr>
          <w:noProof/>
        </w:rPr>
        <w:lastRenderedPageBreak/>
        <w:drawing>
          <wp:inline distT="0" distB="0" distL="0" distR="0" wp14:anchorId="05704029" wp14:editId="5E0D1AE0">
            <wp:extent cx="6188710" cy="3740785"/>
            <wp:effectExtent l="0" t="0" r="0" b="571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88710" cy="3740785"/>
                    </a:xfrm>
                    <a:prstGeom prst="rect">
                      <a:avLst/>
                    </a:prstGeom>
                  </pic:spPr>
                </pic:pic>
              </a:graphicData>
            </a:graphic>
          </wp:inline>
        </w:drawing>
      </w:r>
    </w:p>
    <w:p w14:paraId="6C324181" w14:textId="4EB94C08" w:rsidR="00D14666" w:rsidRPr="0043068E" w:rsidRDefault="00647266" w:rsidP="00956417">
      <w:pPr>
        <w:rPr>
          <w:sz w:val="22"/>
          <w:szCs w:val="22"/>
        </w:rPr>
      </w:pPr>
      <w:r w:rsidRPr="0043068E">
        <w:rPr>
          <w:sz w:val="22"/>
          <w:szCs w:val="22"/>
        </w:rPr>
        <w:t>Figure 1. Weighted scoring model for 4 projects</w:t>
      </w:r>
    </w:p>
    <w:p w14:paraId="7AEEBCED" w14:textId="33D2C74F" w:rsidR="000D5985" w:rsidRDefault="000D5985" w:rsidP="00956417"/>
    <w:p w14:paraId="3834FB3D" w14:textId="63972F52" w:rsidR="000D5985" w:rsidRDefault="000D5985" w:rsidP="00956417"/>
    <w:p w14:paraId="39FF46AA" w14:textId="77777777" w:rsidR="000D5985" w:rsidRDefault="000D5985" w:rsidP="00956417"/>
    <w:p w14:paraId="669367C2" w14:textId="16064A7F" w:rsidR="007255A6" w:rsidRDefault="000D5985" w:rsidP="00956417">
      <w:r>
        <w:rPr>
          <w:noProof/>
        </w:rPr>
        <w:drawing>
          <wp:inline distT="0" distB="0" distL="0" distR="0" wp14:anchorId="0A649A52" wp14:editId="2E5E22A4">
            <wp:extent cx="6188710" cy="1012190"/>
            <wp:effectExtent l="0" t="0" r="0" b="381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88710" cy="1012190"/>
                    </a:xfrm>
                    <a:prstGeom prst="rect">
                      <a:avLst/>
                    </a:prstGeom>
                  </pic:spPr>
                </pic:pic>
              </a:graphicData>
            </a:graphic>
          </wp:inline>
        </w:drawing>
      </w:r>
    </w:p>
    <w:p w14:paraId="6B27CD4F" w14:textId="53CE3BB9" w:rsidR="007255A6" w:rsidRPr="000D5985" w:rsidRDefault="000D5985" w:rsidP="00956417">
      <w:pPr>
        <w:rPr>
          <w:sz w:val="22"/>
          <w:szCs w:val="22"/>
        </w:rPr>
      </w:pPr>
      <w:r w:rsidRPr="000D5985">
        <w:rPr>
          <w:sz w:val="22"/>
          <w:szCs w:val="22"/>
        </w:rPr>
        <w:t xml:space="preserve">Figure 2. Comparison of financial analysis </w:t>
      </w:r>
      <w:r w:rsidR="004305DC">
        <w:rPr>
          <w:sz w:val="22"/>
          <w:szCs w:val="22"/>
        </w:rPr>
        <w:t>among</w:t>
      </w:r>
      <w:r w:rsidRPr="000D5985">
        <w:rPr>
          <w:sz w:val="22"/>
          <w:szCs w:val="22"/>
        </w:rPr>
        <w:t xml:space="preserve"> 4 projects</w:t>
      </w:r>
      <w:r>
        <w:rPr>
          <w:sz w:val="22"/>
          <w:szCs w:val="22"/>
        </w:rPr>
        <w:t xml:space="preserve"> (see calculations in Appendix A)</w:t>
      </w:r>
    </w:p>
    <w:p w14:paraId="15597EE1" w14:textId="25653CE8" w:rsidR="007255A6" w:rsidRDefault="007255A6" w:rsidP="00956417"/>
    <w:p w14:paraId="37DE487A" w14:textId="658F5300" w:rsidR="007255A6" w:rsidRDefault="007255A6" w:rsidP="00956417"/>
    <w:p w14:paraId="4670094E" w14:textId="5321DB2A" w:rsidR="007255A6" w:rsidRDefault="007255A6" w:rsidP="00956417"/>
    <w:p w14:paraId="54E1AE54" w14:textId="70E99EB6" w:rsidR="007255A6" w:rsidRDefault="007255A6" w:rsidP="00956417"/>
    <w:p w14:paraId="4D7A8FEC" w14:textId="71F02879" w:rsidR="007255A6" w:rsidRDefault="007255A6" w:rsidP="00956417"/>
    <w:p w14:paraId="254D9EB3" w14:textId="2DCDEC81" w:rsidR="007255A6" w:rsidRDefault="007255A6" w:rsidP="00956417"/>
    <w:p w14:paraId="4FF6E289" w14:textId="4D5D7B29" w:rsidR="007255A6" w:rsidRDefault="007255A6" w:rsidP="00956417"/>
    <w:p w14:paraId="164AA21F" w14:textId="483A4B04" w:rsidR="007255A6" w:rsidRDefault="007255A6" w:rsidP="00956417"/>
    <w:p w14:paraId="7F5CA46D" w14:textId="201CF0D8" w:rsidR="007255A6" w:rsidRDefault="007255A6" w:rsidP="00956417"/>
    <w:p w14:paraId="11506311" w14:textId="53F5396C" w:rsidR="007255A6" w:rsidRDefault="007255A6" w:rsidP="00956417"/>
    <w:p w14:paraId="01A8D18F" w14:textId="447C0EF3" w:rsidR="007255A6" w:rsidRDefault="007255A6" w:rsidP="00956417"/>
    <w:p w14:paraId="66565C5D" w14:textId="77777777" w:rsidR="007255A6" w:rsidRDefault="007255A6" w:rsidP="00956417"/>
    <w:p w14:paraId="6B98E4EB" w14:textId="63930DD2" w:rsidR="00D14666" w:rsidRDefault="00D14666"/>
    <w:p w14:paraId="1B861446" w14:textId="01C472E3" w:rsidR="00D14666" w:rsidRDefault="00D14666"/>
    <w:p w14:paraId="68781D71" w14:textId="208C6730" w:rsidR="00D14666" w:rsidRDefault="00D14666"/>
    <w:p w14:paraId="455F5921" w14:textId="75EB3145" w:rsidR="008B04B2" w:rsidRDefault="008B04B2"/>
    <w:p w14:paraId="5ACE2A56" w14:textId="69E3CAC0" w:rsidR="008B04B2" w:rsidRDefault="008B04B2"/>
    <w:p w14:paraId="50257016" w14:textId="6F34DE68" w:rsidR="00E0274A" w:rsidRPr="007174E1" w:rsidRDefault="007B7D7B">
      <w:pPr>
        <w:rPr>
          <w:b/>
          <w:bCs/>
          <w:color w:val="1F4E79" w:themeColor="accent5" w:themeShade="80"/>
        </w:rPr>
      </w:pPr>
      <w:r w:rsidRPr="007174E1">
        <w:rPr>
          <w:b/>
          <w:bCs/>
          <w:color w:val="1F4E79" w:themeColor="accent5" w:themeShade="80"/>
        </w:rPr>
        <w:lastRenderedPageBreak/>
        <w:t>Task 3</w:t>
      </w:r>
    </w:p>
    <w:p w14:paraId="2A52245E" w14:textId="77777777" w:rsidR="007174E1" w:rsidRPr="001338DB" w:rsidRDefault="007174E1" w:rsidP="007174E1">
      <w:pPr>
        <w:jc w:val="center"/>
        <w:rPr>
          <w:rFonts w:cstheme="minorHAnsi"/>
          <w:b/>
          <w:bCs/>
          <w:sz w:val="36"/>
        </w:rPr>
      </w:pPr>
      <w:r w:rsidRPr="001338DB">
        <w:rPr>
          <w:rFonts w:cstheme="minorHAnsi"/>
          <w:b/>
          <w:bCs/>
          <w:sz w:val="36"/>
        </w:rPr>
        <w:t>Business Case for Hybrid Campus</w:t>
      </w:r>
    </w:p>
    <w:p w14:paraId="2C49FCB9" w14:textId="4F8E92A1" w:rsidR="007174E1" w:rsidRPr="001338DB" w:rsidRDefault="007174E1" w:rsidP="007174E1">
      <w:pPr>
        <w:jc w:val="center"/>
        <w:rPr>
          <w:rFonts w:cstheme="minorHAnsi"/>
          <w:b/>
          <w:bCs/>
          <w:sz w:val="28"/>
          <w:szCs w:val="28"/>
        </w:rPr>
      </w:pPr>
      <w:r w:rsidRPr="001338DB">
        <w:rPr>
          <w:rFonts w:cstheme="minorHAnsi"/>
          <w:b/>
          <w:bCs/>
          <w:sz w:val="28"/>
          <w:szCs w:val="28"/>
        </w:rPr>
        <w:t>Date: 1</w:t>
      </w:r>
      <w:r w:rsidR="00E710FF" w:rsidRPr="001338DB">
        <w:rPr>
          <w:rFonts w:cstheme="minorHAnsi"/>
          <w:b/>
          <w:bCs/>
          <w:sz w:val="28"/>
          <w:szCs w:val="28"/>
        </w:rPr>
        <w:t>5</w:t>
      </w:r>
      <w:r w:rsidRPr="001338DB">
        <w:rPr>
          <w:rFonts w:cstheme="minorHAnsi"/>
          <w:b/>
          <w:bCs/>
          <w:sz w:val="28"/>
          <w:szCs w:val="28"/>
        </w:rPr>
        <w:t>/11/2021</w:t>
      </w:r>
    </w:p>
    <w:p w14:paraId="2D70FF21" w14:textId="643672A5" w:rsidR="007174E1" w:rsidRPr="001338DB" w:rsidRDefault="007174E1" w:rsidP="007174E1">
      <w:pPr>
        <w:jc w:val="center"/>
        <w:rPr>
          <w:rFonts w:cstheme="minorHAnsi"/>
          <w:b/>
          <w:bCs/>
          <w:sz w:val="28"/>
          <w:szCs w:val="28"/>
        </w:rPr>
      </w:pPr>
      <w:r w:rsidRPr="001338DB">
        <w:rPr>
          <w:rFonts w:cstheme="minorHAnsi"/>
          <w:b/>
          <w:bCs/>
          <w:sz w:val="28"/>
          <w:szCs w:val="28"/>
        </w:rPr>
        <w:t>Prepared by: Yidie Hu, Project Manager</w:t>
      </w:r>
    </w:p>
    <w:p w14:paraId="62F8581F" w14:textId="77777777" w:rsidR="007174E1" w:rsidRPr="001338DB" w:rsidRDefault="007174E1" w:rsidP="007174E1">
      <w:pPr>
        <w:rPr>
          <w:rFonts w:cstheme="minorHAnsi"/>
        </w:rPr>
      </w:pP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97"/>
      </w:tblGrid>
      <w:tr w:rsidR="007174E1" w:rsidRPr="001338DB" w14:paraId="2DE4ECB7" w14:textId="77777777" w:rsidTr="00B931AD">
        <w:tc>
          <w:tcPr>
            <w:tcW w:w="9497" w:type="dxa"/>
          </w:tcPr>
          <w:p w14:paraId="6C5993DF" w14:textId="77777777" w:rsidR="007174E1" w:rsidRPr="001338DB" w:rsidRDefault="007174E1" w:rsidP="00D30419">
            <w:pPr>
              <w:numPr>
                <w:ilvl w:val="0"/>
                <w:numId w:val="1"/>
              </w:numPr>
              <w:rPr>
                <w:rFonts w:cstheme="minorHAnsi"/>
                <w:b/>
                <w:bCs/>
              </w:rPr>
            </w:pPr>
            <w:r w:rsidRPr="001338DB">
              <w:rPr>
                <w:rFonts w:cstheme="minorHAnsi"/>
                <w:b/>
                <w:bCs/>
              </w:rPr>
              <w:t>Introduction/ Background</w:t>
            </w:r>
          </w:p>
          <w:p w14:paraId="438AC075" w14:textId="7A15A793" w:rsidR="007174E1" w:rsidRPr="001338DB" w:rsidRDefault="007174E1" w:rsidP="00D30419">
            <w:pPr>
              <w:jc w:val="both"/>
              <w:rPr>
                <w:rFonts w:cstheme="minorHAnsi"/>
              </w:rPr>
            </w:pPr>
            <w:r w:rsidRPr="001338DB">
              <w:rPr>
                <w:rFonts w:cstheme="minorHAnsi"/>
              </w:rPr>
              <w:t xml:space="preserve">The core business goal of Open Education University (OEU) is to provide various degree programmes in various countries. Considering the slow growth at its campuses, OEU management team decides to </w:t>
            </w:r>
            <w:r w:rsidR="00457511" w:rsidRPr="001338DB">
              <w:rPr>
                <w:rFonts w:cstheme="minorHAnsi"/>
              </w:rPr>
              <w:t xml:space="preserve">change its strategy to support continuous growth. The strategic goals </w:t>
            </w:r>
            <w:r w:rsidRPr="001338DB">
              <w:rPr>
                <w:rFonts w:cstheme="minorHAnsi"/>
              </w:rPr>
              <w:t xml:space="preserve">focus more on expanding customer base of students and improving education products </w:t>
            </w:r>
            <w:r w:rsidR="00457511" w:rsidRPr="001338DB">
              <w:rPr>
                <w:rFonts w:cstheme="minorHAnsi"/>
              </w:rPr>
              <w:t xml:space="preserve">with technology. </w:t>
            </w:r>
          </w:p>
          <w:p w14:paraId="3D061874" w14:textId="77777777" w:rsidR="007174E1" w:rsidRPr="001338DB" w:rsidRDefault="007174E1" w:rsidP="00D30419">
            <w:pPr>
              <w:jc w:val="both"/>
              <w:rPr>
                <w:rFonts w:cstheme="minorHAnsi"/>
              </w:rPr>
            </w:pPr>
          </w:p>
        </w:tc>
      </w:tr>
      <w:tr w:rsidR="007174E1" w:rsidRPr="001338DB" w14:paraId="3857E0D3" w14:textId="77777777" w:rsidTr="00B931AD">
        <w:tc>
          <w:tcPr>
            <w:tcW w:w="9497" w:type="dxa"/>
          </w:tcPr>
          <w:p w14:paraId="4259E266" w14:textId="77777777" w:rsidR="007174E1" w:rsidRPr="001338DB" w:rsidRDefault="007174E1" w:rsidP="00D30419">
            <w:pPr>
              <w:rPr>
                <w:rFonts w:cstheme="minorHAnsi"/>
              </w:rPr>
            </w:pPr>
            <w:r w:rsidRPr="001338DB">
              <w:rPr>
                <w:rFonts w:cstheme="minorHAnsi"/>
                <w:b/>
                <w:bCs/>
              </w:rPr>
              <w:t>2.0 Business Objective</w:t>
            </w:r>
          </w:p>
          <w:p w14:paraId="0D4F4C8F" w14:textId="77777777" w:rsidR="007174E1" w:rsidRPr="001338DB" w:rsidRDefault="007174E1" w:rsidP="00D30419">
            <w:pPr>
              <w:jc w:val="both"/>
              <w:rPr>
                <w:rFonts w:cstheme="minorHAnsi"/>
              </w:rPr>
            </w:pPr>
            <w:r w:rsidRPr="001338DB">
              <w:rPr>
                <w:rFonts w:cstheme="minorHAnsi"/>
              </w:rPr>
              <w:t xml:space="preserve">OEU’s strategic goals include expanding the current customer base, providing a unique education product, improving cooperation between campuses and utilising technology for competitive advantage. The hybrid campus project will support these goals by establishing a central hub with studios to broadcast classes to many study centres via video conferencing, which enables economy of scale and lowers tuition fees. With study centres linked to a lecture, up to 500 students can attend the same lecture from different locations. This feature supports expanded customer base and also ensures cooperation between campuses in terms of product offerings, sharing of resources, knowledge and research. The lectures still maintain interactivity, thus achieving higher quality than other online courses. The internal costs will be reduced by lower rent cost (by establishing study centres in local community buildings) and no additional costs for developing course materials (by using the same materials as other campuses), which enables OEU to lower tuition fees to attract more students. </w:t>
            </w:r>
          </w:p>
          <w:p w14:paraId="3638B3D6" w14:textId="77777777" w:rsidR="007174E1" w:rsidRPr="001338DB" w:rsidRDefault="007174E1" w:rsidP="00D30419">
            <w:pPr>
              <w:jc w:val="both"/>
              <w:rPr>
                <w:rFonts w:cstheme="minorHAnsi"/>
              </w:rPr>
            </w:pPr>
          </w:p>
        </w:tc>
      </w:tr>
      <w:tr w:rsidR="007174E1" w:rsidRPr="001338DB" w14:paraId="74F3EAE3" w14:textId="77777777" w:rsidTr="00B931AD">
        <w:tc>
          <w:tcPr>
            <w:tcW w:w="9497" w:type="dxa"/>
          </w:tcPr>
          <w:p w14:paraId="1E58CE74" w14:textId="77777777" w:rsidR="007174E1" w:rsidRPr="001338DB" w:rsidRDefault="007174E1" w:rsidP="00D30419">
            <w:pPr>
              <w:rPr>
                <w:rFonts w:cstheme="minorHAnsi"/>
                <w:b/>
                <w:bCs/>
              </w:rPr>
            </w:pPr>
            <w:r w:rsidRPr="001338DB">
              <w:rPr>
                <w:rFonts w:cstheme="minorHAnsi"/>
                <w:b/>
                <w:bCs/>
              </w:rPr>
              <w:t>3.0 Current Situation and Problem/Opportunity Statement</w:t>
            </w:r>
          </w:p>
          <w:p w14:paraId="4FF4FCC6" w14:textId="75E16600" w:rsidR="007174E1" w:rsidRPr="001338DB" w:rsidRDefault="007174E1" w:rsidP="00D30419">
            <w:pPr>
              <w:pStyle w:val="SHTB"/>
              <w:pBdr>
                <w:bottom w:val="none" w:sz="0" w:space="0" w:color="auto"/>
              </w:pBdr>
              <w:spacing w:before="0" w:line="240" w:lineRule="auto"/>
              <w:jc w:val="both"/>
              <w:rPr>
                <w:rFonts w:asciiTheme="minorHAnsi" w:hAnsiTheme="minorHAnsi" w:cstheme="minorHAnsi"/>
                <w:sz w:val="24"/>
                <w:szCs w:val="24"/>
              </w:rPr>
            </w:pPr>
            <w:r w:rsidRPr="001338DB">
              <w:rPr>
                <w:rFonts w:asciiTheme="minorHAnsi" w:hAnsiTheme="minorHAnsi" w:cstheme="minorHAnsi"/>
                <w:sz w:val="24"/>
                <w:szCs w:val="24"/>
              </w:rPr>
              <w:t xml:space="preserve">OEU has 20 campuses in North America, Australia and Europe, and it has over 9000 full-time employees and 3500 freelance workers. The problem is that OEU is experiencing slowed growth at its campuses. However, due to rapid growth and development of information technology worldwide, the solution can be that online courses and physical classes are combined when improving the growth at its campuses. Building new physical campuses and upgrading current campuses can also provide opportunities to grow its campuses and meet OEU’s strategic goals. </w:t>
            </w:r>
          </w:p>
          <w:p w14:paraId="04922075" w14:textId="77777777" w:rsidR="007174E1" w:rsidRPr="001338DB" w:rsidRDefault="007174E1" w:rsidP="00D30419">
            <w:pPr>
              <w:rPr>
                <w:rFonts w:cstheme="minorHAnsi"/>
              </w:rPr>
            </w:pPr>
          </w:p>
        </w:tc>
      </w:tr>
      <w:tr w:rsidR="007174E1" w:rsidRPr="001338DB" w14:paraId="531AB7F0" w14:textId="77777777" w:rsidTr="00B931AD">
        <w:tc>
          <w:tcPr>
            <w:tcW w:w="9497" w:type="dxa"/>
          </w:tcPr>
          <w:p w14:paraId="4C87041F" w14:textId="77777777" w:rsidR="007174E1" w:rsidRPr="001338DB" w:rsidRDefault="007174E1" w:rsidP="00D30419">
            <w:pPr>
              <w:rPr>
                <w:rFonts w:cstheme="minorHAnsi"/>
              </w:rPr>
            </w:pPr>
            <w:r w:rsidRPr="001338DB">
              <w:rPr>
                <w:rFonts w:cstheme="minorHAnsi"/>
                <w:b/>
                <w:bCs/>
              </w:rPr>
              <w:t>4.0 Critical Assumption and Constraints</w:t>
            </w:r>
          </w:p>
          <w:p w14:paraId="72B5E443" w14:textId="77777777" w:rsidR="007174E1" w:rsidRPr="001338DB" w:rsidRDefault="007174E1" w:rsidP="00D30419">
            <w:pPr>
              <w:jc w:val="both"/>
              <w:rPr>
                <w:rFonts w:cstheme="minorHAnsi"/>
              </w:rPr>
            </w:pPr>
            <w:r w:rsidRPr="001338DB">
              <w:rPr>
                <w:rFonts w:cstheme="minorHAnsi"/>
              </w:rPr>
              <w:t xml:space="preserve">The proposed hybrid campuses must be valuable assets for OEU. Current employees, clients (students) and local communities must actively support the project, and this new mode of teaching must operate under a framework of government laws and regulations. The project manager must lead the effort, and the project team must include participants from several parts of the university as well as from local communities where study centres will be built. The video conferencing technology for delivering lectures should be stable and require minimal technical support. The online assignment submission system should be easily accessible, reliable and user-friendly to both students and lecturers. </w:t>
            </w:r>
          </w:p>
          <w:p w14:paraId="4702D7B9" w14:textId="00905181" w:rsidR="00895C19" w:rsidRPr="001338DB" w:rsidRDefault="00895C19" w:rsidP="00D30419">
            <w:pPr>
              <w:rPr>
                <w:rFonts w:cstheme="minorHAnsi"/>
              </w:rPr>
            </w:pPr>
          </w:p>
        </w:tc>
      </w:tr>
      <w:tr w:rsidR="007174E1" w:rsidRPr="001338DB" w14:paraId="4655DF4A" w14:textId="77777777" w:rsidTr="00B931AD">
        <w:tc>
          <w:tcPr>
            <w:tcW w:w="9497" w:type="dxa"/>
          </w:tcPr>
          <w:p w14:paraId="430F42F6" w14:textId="77777777" w:rsidR="007174E1" w:rsidRPr="001338DB" w:rsidRDefault="007174E1" w:rsidP="00D30419">
            <w:pPr>
              <w:rPr>
                <w:rFonts w:cstheme="minorHAnsi"/>
                <w:b/>
                <w:bCs/>
              </w:rPr>
            </w:pPr>
            <w:r w:rsidRPr="001338DB">
              <w:rPr>
                <w:rFonts w:cstheme="minorHAnsi"/>
                <w:b/>
                <w:bCs/>
              </w:rPr>
              <w:t>5.0 Analysis of Option and Recommendation</w:t>
            </w:r>
          </w:p>
          <w:p w14:paraId="3B88A9DD" w14:textId="77777777" w:rsidR="007174E1" w:rsidRPr="001338DB" w:rsidRDefault="007174E1" w:rsidP="00D30419">
            <w:pPr>
              <w:jc w:val="both"/>
              <w:rPr>
                <w:rFonts w:cstheme="minorHAnsi"/>
              </w:rPr>
            </w:pPr>
            <w:r w:rsidRPr="001338DB">
              <w:rPr>
                <w:rFonts w:cstheme="minorHAnsi"/>
              </w:rPr>
              <w:t>There are four options for addressing this problem (slowed campus growth):</w:t>
            </w:r>
          </w:p>
          <w:p w14:paraId="04E95C9B" w14:textId="77777777" w:rsidR="007174E1" w:rsidRPr="001338DB" w:rsidRDefault="007174E1" w:rsidP="00D30419">
            <w:pPr>
              <w:pStyle w:val="ListParagraph"/>
              <w:numPr>
                <w:ilvl w:val="0"/>
                <w:numId w:val="2"/>
              </w:numPr>
              <w:jc w:val="both"/>
              <w:rPr>
                <w:rFonts w:asciiTheme="minorHAnsi" w:hAnsiTheme="minorHAnsi" w:cstheme="minorHAnsi"/>
              </w:rPr>
            </w:pPr>
            <w:r w:rsidRPr="001338DB">
              <w:rPr>
                <w:rFonts w:asciiTheme="minorHAnsi" w:hAnsiTheme="minorHAnsi" w:cstheme="minorHAnsi"/>
              </w:rPr>
              <w:lastRenderedPageBreak/>
              <w:t xml:space="preserve">Create a hybrid university which will contain a central hub with studios to broadcast classes via video conferencing technology to many study centres located in local communities. </w:t>
            </w:r>
          </w:p>
          <w:p w14:paraId="07924735" w14:textId="77777777" w:rsidR="007174E1" w:rsidRPr="001338DB" w:rsidRDefault="007174E1" w:rsidP="00D30419">
            <w:pPr>
              <w:pStyle w:val="ListParagraph"/>
              <w:numPr>
                <w:ilvl w:val="0"/>
                <w:numId w:val="2"/>
              </w:numPr>
              <w:jc w:val="both"/>
              <w:rPr>
                <w:rFonts w:asciiTheme="minorHAnsi" w:hAnsiTheme="minorHAnsi" w:cstheme="minorHAnsi"/>
              </w:rPr>
            </w:pPr>
            <w:r w:rsidRPr="001338DB">
              <w:rPr>
                <w:rFonts w:asciiTheme="minorHAnsi" w:hAnsiTheme="minorHAnsi" w:cstheme="minorHAnsi"/>
              </w:rPr>
              <w:t>Create completely online courses to deliver complete degrees.</w:t>
            </w:r>
          </w:p>
          <w:p w14:paraId="11C265C4" w14:textId="77777777" w:rsidR="007174E1" w:rsidRPr="001338DB" w:rsidRDefault="007174E1" w:rsidP="00D30419">
            <w:pPr>
              <w:pStyle w:val="ListParagraph"/>
              <w:numPr>
                <w:ilvl w:val="0"/>
                <w:numId w:val="2"/>
              </w:numPr>
              <w:jc w:val="both"/>
              <w:rPr>
                <w:rFonts w:asciiTheme="minorHAnsi" w:hAnsiTheme="minorHAnsi" w:cstheme="minorHAnsi"/>
              </w:rPr>
            </w:pPr>
            <w:r w:rsidRPr="001338DB">
              <w:rPr>
                <w:rFonts w:asciiTheme="minorHAnsi" w:hAnsiTheme="minorHAnsi" w:cstheme="minorHAnsi"/>
              </w:rPr>
              <w:t xml:space="preserve">Create new physical campuses to provide specialised degrees in the areas where higher education demand is not met. </w:t>
            </w:r>
          </w:p>
          <w:p w14:paraId="69C6DBCE" w14:textId="77777777" w:rsidR="007174E1" w:rsidRPr="001338DB" w:rsidRDefault="007174E1" w:rsidP="00D30419">
            <w:pPr>
              <w:pStyle w:val="ListParagraph"/>
              <w:numPr>
                <w:ilvl w:val="0"/>
                <w:numId w:val="2"/>
              </w:numPr>
              <w:jc w:val="both"/>
              <w:rPr>
                <w:rFonts w:asciiTheme="minorHAnsi" w:hAnsiTheme="minorHAnsi" w:cstheme="minorHAnsi"/>
              </w:rPr>
            </w:pPr>
            <w:r w:rsidRPr="001338DB">
              <w:rPr>
                <w:rFonts w:asciiTheme="minorHAnsi" w:hAnsiTheme="minorHAnsi" w:cstheme="minorHAnsi"/>
              </w:rPr>
              <w:t>Upgrade current campuses in terms of capacity and technology.</w:t>
            </w:r>
          </w:p>
          <w:p w14:paraId="0CEB523E" w14:textId="77777777" w:rsidR="007174E1" w:rsidRPr="001338DB" w:rsidRDefault="007174E1" w:rsidP="00D30419">
            <w:pPr>
              <w:jc w:val="both"/>
              <w:rPr>
                <w:rFonts w:cstheme="minorHAnsi"/>
              </w:rPr>
            </w:pPr>
            <w:r w:rsidRPr="001338DB">
              <w:rPr>
                <w:rFonts w:cstheme="minorHAnsi"/>
              </w:rPr>
              <w:t xml:space="preserve">Based on discussions with stakeholders, we believe that option 1 is the best. </w:t>
            </w:r>
          </w:p>
          <w:p w14:paraId="3ABED749" w14:textId="77777777" w:rsidR="007174E1" w:rsidRPr="001338DB" w:rsidRDefault="007174E1" w:rsidP="00D30419">
            <w:pPr>
              <w:rPr>
                <w:rFonts w:cstheme="minorHAnsi"/>
                <w:b/>
                <w:bCs/>
              </w:rPr>
            </w:pPr>
          </w:p>
        </w:tc>
      </w:tr>
      <w:tr w:rsidR="007174E1" w:rsidRPr="001338DB" w14:paraId="24FCAF05" w14:textId="77777777" w:rsidTr="00B931AD">
        <w:tc>
          <w:tcPr>
            <w:tcW w:w="9497" w:type="dxa"/>
          </w:tcPr>
          <w:p w14:paraId="6763F691" w14:textId="77777777" w:rsidR="007174E1" w:rsidRPr="001338DB" w:rsidRDefault="007174E1" w:rsidP="00D30419">
            <w:pPr>
              <w:rPr>
                <w:rFonts w:cstheme="minorHAnsi"/>
                <w:b/>
                <w:bCs/>
              </w:rPr>
            </w:pPr>
            <w:r w:rsidRPr="001338DB">
              <w:rPr>
                <w:rFonts w:cstheme="minorHAnsi"/>
                <w:b/>
                <w:bCs/>
              </w:rPr>
              <w:lastRenderedPageBreak/>
              <w:t>6.0 Preliminary Project Requirements</w:t>
            </w:r>
          </w:p>
          <w:p w14:paraId="00F70CF8" w14:textId="77777777" w:rsidR="007174E1" w:rsidRPr="001338DB" w:rsidRDefault="007174E1" w:rsidP="00D30419">
            <w:pPr>
              <w:jc w:val="both"/>
              <w:rPr>
                <w:rFonts w:cstheme="minorHAnsi"/>
              </w:rPr>
            </w:pPr>
            <w:r w:rsidRPr="001338DB">
              <w:rPr>
                <w:rFonts w:cstheme="minorHAnsi"/>
              </w:rPr>
              <w:t>The main features of the hybrid campus project include the following:</w:t>
            </w:r>
          </w:p>
          <w:p w14:paraId="20B935FA"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A studio to broadcast classes to different study centres with video conferencing technology.</w:t>
            </w:r>
          </w:p>
          <w:p w14:paraId="7C586DEB"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Two-way video conferencing class in each study centre. The lecturer must be able to see all students in all classes and students must be able to ask questions.</w:t>
            </w:r>
          </w:p>
          <w:p w14:paraId="677DBB41"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Each lecture linked to up to ten study centres in order to hold up to 500 students per lecture.</w:t>
            </w:r>
          </w:p>
          <w:p w14:paraId="5D859DFA"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Physical classes for students to attend in study centres, with a centre manager responsible for discipline and administrative duties.</w:t>
            </w:r>
          </w:p>
          <w:p w14:paraId="6A0A7934"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Physical tests and exams at study centres, which will be scanned and sent to lecturers for marking.</w:t>
            </w:r>
          </w:p>
          <w:p w14:paraId="2ED8A39F"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Online system for submitting assignments.</w:t>
            </w:r>
          </w:p>
          <w:p w14:paraId="4809DB89" w14:textId="77777777" w:rsidR="007174E1" w:rsidRPr="001338DB" w:rsidRDefault="007174E1" w:rsidP="00D30419">
            <w:pPr>
              <w:pStyle w:val="ListParagraph"/>
              <w:numPr>
                <w:ilvl w:val="0"/>
                <w:numId w:val="3"/>
              </w:numPr>
              <w:jc w:val="both"/>
              <w:rPr>
                <w:rFonts w:asciiTheme="minorHAnsi" w:hAnsiTheme="minorHAnsi" w:cstheme="minorHAnsi"/>
              </w:rPr>
            </w:pPr>
            <w:r w:rsidRPr="001338DB">
              <w:rPr>
                <w:rFonts w:asciiTheme="minorHAnsi" w:hAnsiTheme="minorHAnsi" w:cstheme="minorHAnsi"/>
              </w:rPr>
              <w:t>The accessibility of course materials used at other campuses. Students at hybrid campuses should use the same materials as at other campuses, which ensures cooperation between campuses.</w:t>
            </w:r>
          </w:p>
          <w:p w14:paraId="3D37E944" w14:textId="77777777" w:rsidR="007174E1" w:rsidRPr="001338DB" w:rsidRDefault="007174E1" w:rsidP="00D30419">
            <w:pPr>
              <w:rPr>
                <w:rFonts w:cstheme="minorHAnsi"/>
                <w:b/>
                <w:bCs/>
              </w:rPr>
            </w:pPr>
          </w:p>
        </w:tc>
      </w:tr>
      <w:tr w:rsidR="007174E1" w:rsidRPr="001338DB" w14:paraId="30C6DBBD" w14:textId="77777777" w:rsidTr="00B931AD">
        <w:tc>
          <w:tcPr>
            <w:tcW w:w="9497" w:type="dxa"/>
          </w:tcPr>
          <w:p w14:paraId="0CD31A14" w14:textId="77777777" w:rsidR="007174E1" w:rsidRPr="001338DB" w:rsidRDefault="007174E1" w:rsidP="00D30419">
            <w:pPr>
              <w:rPr>
                <w:rFonts w:cstheme="minorHAnsi"/>
                <w:b/>
                <w:bCs/>
              </w:rPr>
            </w:pPr>
            <w:r w:rsidRPr="001338DB">
              <w:rPr>
                <w:rFonts w:cstheme="minorHAnsi"/>
                <w:b/>
                <w:bCs/>
              </w:rPr>
              <w:t>7.0 Budget Estimate and Financial Analysis</w:t>
            </w:r>
          </w:p>
          <w:p w14:paraId="199C1AC7" w14:textId="77777777" w:rsidR="007174E1" w:rsidRPr="001338DB" w:rsidRDefault="007174E1" w:rsidP="00D30419">
            <w:pPr>
              <w:jc w:val="both"/>
              <w:rPr>
                <w:rFonts w:cstheme="minorHAnsi"/>
              </w:rPr>
            </w:pPr>
            <w:r w:rsidRPr="001338DB">
              <w:rPr>
                <w:rFonts w:cstheme="minorHAnsi"/>
              </w:rPr>
              <w:t xml:space="preserve">A preliminary estimate of costs for the entire project is $700,000. First, establishing a studio will cost $400,000, and it is assumed that there are no building costs for the studio. Second, all 10 study centres will be established in buildings belonging to local communities and they need to be equipped, at a cost of $30,000 each. Thus, equipping 10 study centres will cost $300,000 in total. As for the costs for developing course materials, this project will not involve any additional costs in this aspect. </w:t>
            </w:r>
          </w:p>
          <w:p w14:paraId="14BC0FE6" w14:textId="77777777" w:rsidR="007174E1" w:rsidRPr="001338DB" w:rsidRDefault="007174E1" w:rsidP="00D30419">
            <w:pPr>
              <w:jc w:val="both"/>
              <w:rPr>
                <w:rFonts w:cstheme="minorHAnsi"/>
              </w:rPr>
            </w:pPr>
            <w:r w:rsidRPr="001338DB">
              <w:rPr>
                <w:rFonts w:cstheme="minorHAnsi"/>
              </w:rPr>
              <w:t xml:space="preserve">An estimate of projected benefits is $1,450,000 and it is based on the assumption that there will be increase in profits due to an expanded customer base of students as economy of scale will be enabled (up to 500 students per lecture). With the improved education products supported by improved technologies, the business will gain increased profits. The projected benefit of the first year is $200,000, which increases to $500,000 in the second year and $750,000 in the third year. </w:t>
            </w:r>
          </w:p>
          <w:p w14:paraId="5A52D709" w14:textId="77777777" w:rsidR="007174E1" w:rsidRDefault="007174E1" w:rsidP="00D30419">
            <w:pPr>
              <w:jc w:val="both"/>
              <w:rPr>
                <w:rFonts w:cstheme="minorHAnsi"/>
              </w:rPr>
            </w:pPr>
            <w:r w:rsidRPr="001338DB">
              <w:rPr>
                <w:rFonts w:cstheme="minorHAnsi"/>
              </w:rPr>
              <w:t>Exhibit A summarises the estimated costs and benefits in each year and in total. It also shows the estimated net present value (NPV), return on investment (ROI) and the year when payback occurs. The assumptions made in performing this financial analysis are provided as well. All financial estimates indicate this project is good. The NPV is $551,268.12 and the discounted ROI based on a three-year system life is high at 87.</w:t>
            </w:r>
            <w:r w:rsidR="00E6383C">
              <w:rPr>
                <w:rFonts w:cstheme="minorHAnsi"/>
              </w:rPr>
              <w:t>20</w:t>
            </w:r>
            <w:r w:rsidRPr="001338DB">
              <w:rPr>
                <w:rFonts w:cstheme="minorHAnsi"/>
              </w:rPr>
              <w:t xml:space="preserve">%. The estimated payback is relatively short (within two years). </w:t>
            </w:r>
          </w:p>
          <w:p w14:paraId="0BDB6872" w14:textId="77777777" w:rsidR="0094435A" w:rsidRDefault="0094435A" w:rsidP="00D30419">
            <w:pPr>
              <w:jc w:val="both"/>
              <w:rPr>
                <w:rFonts w:cstheme="minorHAnsi"/>
              </w:rPr>
            </w:pPr>
          </w:p>
          <w:p w14:paraId="43784F9B" w14:textId="77777777" w:rsidR="0094435A" w:rsidRDefault="0094435A" w:rsidP="00D30419">
            <w:pPr>
              <w:jc w:val="both"/>
              <w:rPr>
                <w:rFonts w:cstheme="minorHAnsi"/>
              </w:rPr>
            </w:pPr>
          </w:p>
          <w:p w14:paraId="4CE2B858" w14:textId="7B428F17" w:rsidR="0094435A" w:rsidRPr="001338DB" w:rsidRDefault="0094435A" w:rsidP="00D30419">
            <w:pPr>
              <w:jc w:val="both"/>
              <w:rPr>
                <w:rFonts w:cstheme="minorHAnsi"/>
              </w:rPr>
            </w:pPr>
          </w:p>
        </w:tc>
      </w:tr>
      <w:tr w:rsidR="007174E1" w:rsidRPr="001338DB" w14:paraId="6808CCCE" w14:textId="77777777" w:rsidTr="00B931AD">
        <w:tc>
          <w:tcPr>
            <w:tcW w:w="9497" w:type="dxa"/>
          </w:tcPr>
          <w:p w14:paraId="57E8BE58" w14:textId="77777777" w:rsidR="007174E1" w:rsidRPr="001338DB" w:rsidRDefault="007174E1" w:rsidP="00D30419">
            <w:pPr>
              <w:rPr>
                <w:rFonts w:cstheme="minorHAnsi"/>
                <w:b/>
                <w:bCs/>
              </w:rPr>
            </w:pPr>
            <w:r w:rsidRPr="001338DB">
              <w:rPr>
                <w:rFonts w:cstheme="minorHAnsi"/>
                <w:b/>
                <w:bCs/>
              </w:rPr>
              <w:lastRenderedPageBreak/>
              <w:t>8.0 Schedule Estimate</w:t>
            </w:r>
          </w:p>
          <w:p w14:paraId="16DB2A43" w14:textId="55A51B84" w:rsidR="007174E1" w:rsidRPr="001338DB" w:rsidRDefault="007174E1" w:rsidP="00D30419">
            <w:pPr>
              <w:jc w:val="both"/>
              <w:rPr>
                <w:rFonts w:cstheme="minorHAnsi"/>
              </w:rPr>
            </w:pPr>
            <w:r w:rsidRPr="001338DB">
              <w:rPr>
                <w:rFonts w:cstheme="minorHAnsi"/>
              </w:rPr>
              <w:t xml:space="preserve">The sponsor </w:t>
            </w:r>
            <w:r w:rsidR="00BE4992">
              <w:rPr>
                <w:rFonts w:cstheme="minorHAnsi"/>
              </w:rPr>
              <w:t>(OEU’s CEO) expects that</w:t>
            </w:r>
            <w:r w:rsidRPr="001338DB">
              <w:rPr>
                <w:rFonts w:cstheme="minorHAnsi"/>
              </w:rPr>
              <w:t xml:space="preserve"> </w:t>
            </w:r>
            <w:r w:rsidR="00BE4992">
              <w:rPr>
                <w:rFonts w:cstheme="minorHAnsi"/>
              </w:rPr>
              <w:t xml:space="preserve">most parts of the </w:t>
            </w:r>
            <w:r w:rsidRPr="001338DB">
              <w:rPr>
                <w:rFonts w:cstheme="minorHAnsi"/>
              </w:rPr>
              <w:t xml:space="preserve">project </w:t>
            </w:r>
            <w:r w:rsidR="00BE4992">
              <w:rPr>
                <w:rFonts w:cstheme="minorHAnsi"/>
              </w:rPr>
              <w:t xml:space="preserve">will be </w:t>
            </w:r>
            <w:r w:rsidRPr="001338DB">
              <w:rPr>
                <w:rFonts w:cstheme="minorHAnsi"/>
              </w:rPr>
              <w:t>completed</w:t>
            </w:r>
            <w:r w:rsidR="00BE4992">
              <w:rPr>
                <w:rFonts w:cstheme="minorHAnsi"/>
              </w:rPr>
              <w:t xml:space="preserve"> and new students will study in the hybrid campuses </w:t>
            </w:r>
            <w:r w:rsidR="00BE4992" w:rsidRPr="001338DB">
              <w:rPr>
                <w:rFonts w:cstheme="minorHAnsi"/>
              </w:rPr>
              <w:t>within a year</w:t>
            </w:r>
            <w:r w:rsidRPr="001338DB">
              <w:rPr>
                <w:rFonts w:cstheme="minorHAnsi"/>
              </w:rPr>
              <w:t xml:space="preserve">, but there is some flexibility in the schedule. We also assume that the new hybrid campuses will have a useful life of at least three years. </w:t>
            </w:r>
          </w:p>
          <w:p w14:paraId="70F0FC37" w14:textId="77777777" w:rsidR="007174E1" w:rsidRPr="001338DB" w:rsidRDefault="007174E1" w:rsidP="00D30419">
            <w:pPr>
              <w:rPr>
                <w:rFonts w:cstheme="minorHAnsi"/>
                <w:b/>
                <w:bCs/>
              </w:rPr>
            </w:pPr>
          </w:p>
        </w:tc>
      </w:tr>
      <w:tr w:rsidR="007174E1" w:rsidRPr="001338DB" w14:paraId="4CD05A64" w14:textId="77777777" w:rsidTr="00B931AD">
        <w:tc>
          <w:tcPr>
            <w:tcW w:w="9497" w:type="dxa"/>
          </w:tcPr>
          <w:p w14:paraId="34A5DA5F" w14:textId="77777777" w:rsidR="007174E1" w:rsidRPr="001338DB" w:rsidRDefault="007174E1" w:rsidP="00D30419">
            <w:pPr>
              <w:rPr>
                <w:rFonts w:cstheme="minorHAnsi"/>
                <w:b/>
                <w:bCs/>
              </w:rPr>
            </w:pPr>
            <w:r w:rsidRPr="001338DB">
              <w:rPr>
                <w:rFonts w:cstheme="minorHAnsi"/>
                <w:b/>
                <w:bCs/>
              </w:rPr>
              <w:t>9.0 Potential Risks</w:t>
            </w:r>
          </w:p>
          <w:p w14:paraId="59B738B1" w14:textId="09D8E2D0" w:rsidR="007174E1" w:rsidRPr="001338DB" w:rsidRDefault="007174E1" w:rsidP="00D30419">
            <w:pPr>
              <w:jc w:val="both"/>
              <w:rPr>
                <w:rFonts w:cstheme="minorHAnsi"/>
              </w:rPr>
            </w:pPr>
            <w:r w:rsidRPr="001338DB">
              <w:rPr>
                <w:rFonts w:cstheme="minorHAnsi"/>
              </w:rPr>
              <w:t xml:space="preserve">This project has several risks. First, the foremost risk is a lack of interest in hybrid campuses by internal lecturers and external students. Conducting a two-way video conferencing class to up to 500 students can be a challenge to the lecturer because students may ask many questions and the lecturer may have difficulty in balancing courses to be delivered and questions to be answered. The hybrid campuses may not attract many new students due to lack of face-to-face support by teaching staff and lack of campus activities such as societies and volunteering activities. Second, there are some risks in renting local community buildings. The local communities may not agree to sign a lease contract for many years, so the hybrid campuses may fail if the community discontinues the lease. Also, there may be some equipment installation issues due to the current building structure. Third, there are some technical risks as the hybrid campuses rely on video conferencing technology. If problems occur in the studios in the central hub, all study centres will lose connection to the lecture that is expected to be delivered. Fourth, the main business risk is investing time and money into this project but not realising the project goals and projected benefits. </w:t>
            </w:r>
            <w:r w:rsidR="00A750C6">
              <w:rPr>
                <w:rFonts w:cstheme="minorHAnsi"/>
              </w:rPr>
              <w:t>Fourth, there</w:t>
            </w:r>
            <w:r w:rsidR="00DA61CD">
              <w:rPr>
                <w:rFonts w:cstheme="minorHAnsi"/>
              </w:rPr>
              <w:t xml:space="preserve"> is a main business risk that the estimated benefits are not realised but </w:t>
            </w:r>
            <w:r w:rsidR="00984847">
              <w:rPr>
                <w:rFonts w:cstheme="minorHAnsi"/>
              </w:rPr>
              <w:t xml:space="preserve">a lot of </w:t>
            </w:r>
            <w:r w:rsidR="00DA61CD">
              <w:rPr>
                <w:rFonts w:cstheme="minorHAnsi"/>
              </w:rPr>
              <w:t xml:space="preserve">time and money has been invested into the project. </w:t>
            </w:r>
          </w:p>
          <w:p w14:paraId="6506B165" w14:textId="77777777" w:rsidR="007174E1" w:rsidRPr="001338DB" w:rsidRDefault="007174E1" w:rsidP="00D30419">
            <w:pPr>
              <w:rPr>
                <w:rFonts w:cstheme="minorHAnsi"/>
                <w:b/>
                <w:bCs/>
              </w:rPr>
            </w:pPr>
          </w:p>
        </w:tc>
      </w:tr>
      <w:tr w:rsidR="007174E1" w:rsidRPr="001338DB" w14:paraId="2C59187F" w14:textId="77777777" w:rsidTr="00B931AD">
        <w:tc>
          <w:tcPr>
            <w:tcW w:w="9497" w:type="dxa"/>
          </w:tcPr>
          <w:p w14:paraId="70287AFA" w14:textId="77777777" w:rsidR="007174E1" w:rsidRPr="001338DB" w:rsidRDefault="007174E1" w:rsidP="00D30419">
            <w:pPr>
              <w:rPr>
                <w:rFonts w:cstheme="minorHAnsi"/>
                <w:b/>
                <w:bCs/>
              </w:rPr>
            </w:pPr>
            <w:r w:rsidRPr="001338DB">
              <w:rPr>
                <w:rFonts w:cstheme="minorHAnsi"/>
                <w:b/>
                <w:bCs/>
              </w:rPr>
              <w:t>10.0 Exhibits</w:t>
            </w:r>
          </w:p>
          <w:p w14:paraId="5C02C20E" w14:textId="77777777" w:rsidR="007174E1" w:rsidRPr="001338DB" w:rsidRDefault="007174E1" w:rsidP="00D30419">
            <w:pPr>
              <w:rPr>
                <w:rFonts w:cstheme="minorHAnsi"/>
              </w:rPr>
            </w:pPr>
            <w:r w:rsidRPr="001338DB">
              <w:rPr>
                <w:rFonts w:cstheme="minorHAnsi"/>
              </w:rPr>
              <w:t>Exhibit A: Financial Analysis</w:t>
            </w:r>
          </w:p>
          <w:p w14:paraId="77EBEA3A" w14:textId="77777777" w:rsidR="007174E1" w:rsidRDefault="007174E1" w:rsidP="00D30419">
            <w:pPr>
              <w:rPr>
                <w:rFonts w:cstheme="minorHAnsi"/>
              </w:rPr>
            </w:pPr>
            <w:r w:rsidRPr="001338DB">
              <w:rPr>
                <w:rFonts w:cstheme="minorHAnsi"/>
                <w:noProof/>
              </w:rPr>
              <w:drawing>
                <wp:inline distT="0" distB="0" distL="0" distR="0" wp14:anchorId="710D89CA" wp14:editId="24EAE868">
                  <wp:extent cx="5812404" cy="3645534"/>
                  <wp:effectExtent l="0" t="0" r="4445" b="0"/>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4967" cy="3665958"/>
                          </a:xfrm>
                          <a:prstGeom prst="rect">
                            <a:avLst/>
                          </a:prstGeom>
                        </pic:spPr>
                      </pic:pic>
                    </a:graphicData>
                  </a:graphic>
                </wp:inline>
              </w:drawing>
            </w:r>
          </w:p>
          <w:p w14:paraId="70DB6907" w14:textId="3085B812" w:rsidR="00B931AD" w:rsidRPr="001338DB" w:rsidRDefault="00B931AD" w:rsidP="00D30419">
            <w:pPr>
              <w:rPr>
                <w:rFonts w:cstheme="minorHAnsi"/>
              </w:rPr>
            </w:pPr>
          </w:p>
        </w:tc>
      </w:tr>
    </w:tbl>
    <w:p w14:paraId="1FD0EA05" w14:textId="77777777" w:rsidR="00B931AD" w:rsidRDefault="00B931AD"/>
    <w:p w14:paraId="0D14D14C" w14:textId="2CF991B8" w:rsidR="00765FF9" w:rsidRPr="00A31623" w:rsidRDefault="00765FF9" w:rsidP="00765FF9">
      <w:pPr>
        <w:pStyle w:val="Title"/>
        <w:jc w:val="left"/>
        <w:rPr>
          <w:rFonts w:asciiTheme="minorHAnsi" w:hAnsiTheme="minorHAnsi" w:cstheme="minorHAnsi"/>
          <w:color w:val="1F4E79" w:themeColor="accent5" w:themeShade="80"/>
          <w:sz w:val="24"/>
        </w:rPr>
      </w:pPr>
      <w:r w:rsidRPr="00A31623">
        <w:rPr>
          <w:rFonts w:asciiTheme="minorHAnsi" w:hAnsiTheme="minorHAnsi" w:cstheme="minorHAnsi"/>
          <w:color w:val="1F4E79" w:themeColor="accent5" w:themeShade="80"/>
          <w:sz w:val="24"/>
        </w:rPr>
        <w:lastRenderedPageBreak/>
        <w:t>Task 4</w:t>
      </w:r>
    </w:p>
    <w:p w14:paraId="010ECE47" w14:textId="01CC1380" w:rsidR="00765FF9" w:rsidRPr="00A31623" w:rsidRDefault="00765FF9" w:rsidP="00765FF9">
      <w:pPr>
        <w:pStyle w:val="Title"/>
        <w:rPr>
          <w:rFonts w:asciiTheme="minorHAnsi" w:hAnsiTheme="minorHAnsi" w:cstheme="minorHAnsi"/>
        </w:rPr>
      </w:pPr>
      <w:r w:rsidRPr="00A31623">
        <w:rPr>
          <w:rFonts w:asciiTheme="minorHAnsi" w:hAnsiTheme="minorHAnsi" w:cstheme="minorHAnsi"/>
        </w:rPr>
        <w:t>Project Charter</w:t>
      </w:r>
    </w:p>
    <w:p w14:paraId="300C3510" w14:textId="77777777" w:rsidR="00765FF9" w:rsidRPr="00A31623" w:rsidRDefault="00765FF9" w:rsidP="00765FF9">
      <w:pPr>
        <w:rPr>
          <w:rFonts w:cstheme="minorHAnsi"/>
          <w:b/>
          <w:bCs/>
        </w:rPr>
      </w:pPr>
    </w:p>
    <w:p w14:paraId="5F5C744A" w14:textId="77777777" w:rsidR="00765FF9" w:rsidRPr="00A31623" w:rsidRDefault="00765FF9" w:rsidP="00765FF9">
      <w:pPr>
        <w:rPr>
          <w:rFonts w:cstheme="minorHAnsi"/>
        </w:rPr>
      </w:pPr>
      <w:r w:rsidRPr="00A31623">
        <w:rPr>
          <w:rFonts w:cstheme="minorHAnsi"/>
          <w:b/>
          <w:bCs/>
        </w:rPr>
        <w:t>Project Title</w:t>
      </w:r>
      <w:r w:rsidRPr="00A31623">
        <w:rPr>
          <w:rFonts w:cstheme="minorHAnsi"/>
        </w:rPr>
        <w:t xml:space="preserve">: </w:t>
      </w:r>
      <w:r w:rsidRPr="00A31623">
        <w:rPr>
          <w:rFonts w:cstheme="minorHAnsi"/>
        </w:rPr>
        <w:tab/>
        <w:t>Hybrid Campus (Phase 1) Project</w:t>
      </w:r>
    </w:p>
    <w:p w14:paraId="78E6192D" w14:textId="77777777" w:rsidR="00765FF9" w:rsidRPr="00A31623" w:rsidRDefault="00765FF9" w:rsidP="00765FF9">
      <w:pPr>
        <w:rPr>
          <w:rFonts w:cstheme="minorHAnsi"/>
        </w:rPr>
      </w:pPr>
      <w:r w:rsidRPr="00A31623">
        <w:rPr>
          <w:rFonts w:cstheme="minorHAnsi"/>
          <w:b/>
          <w:bCs/>
        </w:rPr>
        <w:t xml:space="preserve">Project Start Date: </w:t>
      </w:r>
      <w:r w:rsidRPr="00A31623">
        <w:rPr>
          <w:rFonts w:cstheme="minorHAnsi"/>
        </w:rPr>
        <w:t>November 15, 2021</w:t>
      </w:r>
      <w:r w:rsidRPr="00A31623">
        <w:rPr>
          <w:rFonts w:cstheme="minorHAnsi"/>
        </w:rPr>
        <w:tab/>
        <w:t xml:space="preserve"> </w:t>
      </w:r>
    </w:p>
    <w:p w14:paraId="2E60D739" w14:textId="77777777" w:rsidR="00765FF9" w:rsidRPr="00A31623" w:rsidRDefault="00765FF9" w:rsidP="00765FF9">
      <w:pPr>
        <w:rPr>
          <w:rFonts w:cstheme="minorHAnsi"/>
        </w:rPr>
      </w:pPr>
      <w:r w:rsidRPr="00A31623">
        <w:rPr>
          <w:rFonts w:cstheme="minorHAnsi"/>
          <w:b/>
          <w:bCs/>
        </w:rPr>
        <w:t>Projected Finish Date:</w:t>
      </w:r>
      <w:r w:rsidRPr="00A31623">
        <w:rPr>
          <w:rFonts w:cstheme="minorHAnsi"/>
        </w:rPr>
        <w:t xml:space="preserve"> November 15, 2022</w:t>
      </w:r>
    </w:p>
    <w:p w14:paraId="542D738E" w14:textId="77777777" w:rsidR="00765FF9" w:rsidRPr="00A31623" w:rsidRDefault="00765FF9" w:rsidP="00765FF9">
      <w:pPr>
        <w:rPr>
          <w:rFonts w:cstheme="minorHAnsi"/>
        </w:rPr>
      </w:pPr>
    </w:p>
    <w:p w14:paraId="6EB70439" w14:textId="77777777" w:rsidR="00765FF9" w:rsidRPr="00A31623" w:rsidRDefault="00765FF9" w:rsidP="00765FF9">
      <w:pPr>
        <w:jc w:val="both"/>
        <w:rPr>
          <w:rFonts w:cstheme="minorHAnsi"/>
          <w:szCs w:val="20"/>
        </w:rPr>
      </w:pPr>
      <w:r w:rsidRPr="00A31623">
        <w:rPr>
          <w:rFonts w:cstheme="minorHAnsi"/>
          <w:b/>
          <w:bCs/>
          <w:szCs w:val="20"/>
        </w:rPr>
        <w:t xml:space="preserve">Budget Information: </w:t>
      </w:r>
      <w:r w:rsidRPr="00A31623">
        <w:rPr>
          <w:rFonts w:cstheme="minorHAnsi"/>
          <w:szCs w:val="20"/>
        </w:rPr>
        <w:t>The directors of OEU have approved to allocate $700,000 for the Hybrid Campus project, and phase 1 will be allocated $460,000 in total, including establishing a studio ($400,000) and equipping 2 study centres ($30,000 * 2 = $60,000).</w:t>
      </w:r>
    </w:p>
    <w:p w14:paraId="7E29DF49" w14:textId="77777777" w:rsidR="00765FF9" w:rsidRPr="00A31623" w:rsidRDefault="00765FF9" w:rsidP="00765FF9">
      <w:pPr>
        <w:rPr>
          <w:rFonts w:cstheme="minorHAnsi"/>
          <w:szCs w:val="20"/>
        </w:rPr>
      </w:pPr>
    </w:p>
    <w:p w14:paraId="2767F8F8" w14:textId="299414D5" w:rsidR="00765FF9" w:rsidRPr="00A31623" w:rsidRDefault="00765FF9" w:rsidP="00765FF9">
      <w:pPr>
        <w:rPr>
          <w:rFonts w:cstheme="minorHAnsi"/>
        </w:rPr>
      </w:pPr>
      <w:r w:rsidRPr="00A31623">
        <w:rPr>
          <w:rFonts w:cstheme="minorHAnsi"/>
          <w:b/>
          <w:bCs/>
        </w:rPr>
        <w:t>Project Manager:</w:t>
      </w:r>
      <w:r w:rsidRPr="00A31623">
        <w:rPr>
          <w:rFonts w:cstheme="minorHAnsi"/>
        </w:rPr>
        <w:t xml:space="preserve"> </w:t>
      </w:r>
      <w:r w:rsidR="00491C0A">
        <w:rPr>
          <w:rFonts w:cstheme="minorHAnsi"/>
        </w:rPr>
        <w:t>Yidie Hu</w:t>
      </w:r>
      <w:r w:rsidRPr="00A31623">
        <w:rPr>
          <w:rFonts w:cstheme="minorHAnsi"/>
        </w:rPr>
        <w:t xml:space="preserve">, 0410341536, </w:t>
      </w:r>
      <w:bookmarkStart w:id="0" w:name="OLE_LINK1"/>
      <w:bookmarkStart w:id="1" w:name="OLE_LINK2"/>
      <w:r w:rsidR="00491C0A">
        <w:rPr>
          <w:rFonts w:cstheme="minorHAnsi"/>
        </w:rPr>
        <w:t>yidiehu</w:t>
      </w:r>
      <w:r w:rsidRPr="00A31623">
        <w:rPr>
          <w:rFonts w:cstheme="minorHAnsi"/>
        </w:rPr>
        <w:t>@oeu.com</w:t>
      </w:r>
      <w:bookmarkEnd w:id="0"/>
      <w:bookmarkEnd w:id="1"/>
    </w:p>
    <w:p w14:paraId="5AC708E6" w14:textId="77777777" w:rsidR="00765FF9" w:rsidRPr="00A31623" w:rsidRDefault="00765FF9" w:rsidP="00765FF9">
      <w:pPr>
        <w:rPr>
          <w:rFonts w:cstheme="minorHAnsi"/>
        </w:rPr>
      </w:pPr>
    </w:p>
    <w:p w14:paraId="20AD5259" w14:textId="77777777" w:rsidR="00765FF9" w:rsidRPr="00A31623" w:rsidRDefault="00765FF9" w:rsidP="00765FF9">
      <w:pPr>
        <w:jc w:val="both"/>
        <w:rPr>
          <w:rFonts w:cstheme="minorHAnsi"/>
        </w:rPr>
      </w:pPr>
      <w:r w:rsidRPr="00A31623">
        <w:rPr>
          <w:rFonts w:cstheme="minorHAnsi"/>
          <w:b/>
          <w:bCs/>
        </w:rPr>
        <w:t xml:space="preserve">Project Objectives: </w:t>
      </w:r>
      <w:r w:rsidRPr="00A31623">
        <w:rPr>
          <w:rFonts w:cstheme="minorHAnsi"/>
        </w:rPr>
        <w:t>Hybrid Campus (Phase 1) aims at establishing a studio in Virginia, USA and equipping two study centres in Prato, Italy and Melbourne, Australia respectively. These objectives are expected to be completed within one year.</w:t>
      </w:r>
    </w:p>
    <w:p w14:paraId="343CDE4C" w14:textId="77777777" w:rsidR="00765FF9" w:rsidRPr="00A31623" w:rsidRDefault="00765FF9" w:rsidP="00765FF9">
      <w:pPr>
        <w:rPr>
          <w:rFonts w:cstheme="minorHAnsi"/>
        </w:rPr>
      </w:pPr>
    </w:p>
    <w:p w14:paraId="1E28EBC5" w14:textId="77777777" w:rsidR="00765FF9" w:rsidRPr="00A31623" w:rsidRDefault="00765FF9" w:rsidP="00765FF9">
      <w:pPr>
        <w:jc w:val="both"/>
        <w:rPr>
          <w:rFonts w:cstheme="minorHAnsi"/>
          <w:bCs/>
        </w:rPr>
      </w:pPr>
      <w:r w:rsidRPr="00A31623">
        <w:rPr>
          <w:rFonts w:cstheme="minorHAnsi"/>
          <w:b/>
        </w:rPr>
        <w:t xml:space="preserve">Main Project Success Criteria: </w:t>
      </w:r>
      <w:r w:rsidRPr="00A31623">
        <w:rPr>
          <w:rFonts w:cstheme="minorHAnsi"/>
          <w:bCs/>
        </w:rPr>
        <w:t>The studio and study centres must meet all written specifications, and most importantly they must provide high-quality courses via video conferencing. The studio and study centres be completed on time (within one year) and within budget (within $460,000). The project must be able to attract more students sustainably. The CEO will formally approve the project with advice from other key stakeholders.</w:t>
      </w:r>
    </w:p>
    <w:p w14:paraId="22E99619" w14:textId="77777777" w:rsidR="00765FF9" w:rsidRPr="00A31623" w:rsidRDefault="00765FF9" w:rsidP="00765FF9">
      <w:pPr>
        <w:rPr>
          <w:rFonts w:cstheme="minorHAnsi"/>
        </w:rPr>
      </w:pPr>
    </w:p>
    <w:p w14:paraId="762FF307" w14:textId="77777777" w:rsidR="00765FF9" w:rsidRPr="00A31623" w:rsidRDefault="00765FF9" w:rsidP="00765FF9">
      <w:pPr>
        <w:rPr>
          <w:rFonts w:cstheme="minorHAnsi"/>
          <w:b/>
          <w:bCs/>
        </w:rPr>
      </w:pPr>
      <w:r w:rsidRPr="00A31623">
        <w:rPr>
          <w:rFonts w:cstheme="minorHAnsi"/>
          <w:b/>
          <w:bCs/>
        </w:rPr>
        <w:t>Approach:</w:t>
      </w:r>
    </w:p>
    <w:p w14:paraId="288B4B5B"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Negotiate with local communities in Plato and Melbourne regarding leasing buildings within one month.</w:t>
      </w:r>
    </w:p>
    <w:p w14:paraId="02D6A69F"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Within two months, develop a clear work breakdown structure, scope statement, and Gantt chart detailing the work required to complete the Hybrid Campus (phase 1) project.</w:t>
      </w:r>
    </w:p>
    <w:p w14:paraId="7FC2DCF4"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Purchase all required equipment (</w:t>
      </w:r>
      <w:proofErr w:type="gramStart"/>
      <w:r w:rsidRPr="00A31623">
        <w:rPr>
          <w:rFonts w:asciiTheme="minorHAnsi" w:hAnsiTheme="minorHAnsi" w:cstheme="minorHAnsi"/>
        </w:rPr>
        <w:t>e.g.</w:t>
      </w:r>
      <w:proofErr w:type="gramEnd"/>
      <w:r w:rsidRPr="00A31623">
        <w:rPr>
          <w:rFonts w:asciiTheme="minorHAnsi" w:hAnsiTheme="minorHAnsi" w:cstheme="minorHAnsi"/>
        </w:rPr>
        <w:t xml:space="preserve"> video screens, cameras and microphones) within three months.</w:t>
      </w:r>
    </w:p>
    <w:p w14:paraId="71A36983"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Outsource studio establishment from local companies in Virginia.</w:t>
      </w:r>
    </w:p>
    <w:p w14:paraId="2513B483"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Outsource equipment installation from local companies in Prato and Melbourne respectively.</w:t>
      </w:r>
    </w:p>
    <w:p w14:paraId="0000CB0D"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Hold weekly progress review meetings involving the core project team and the sponsor.</w:t>
      </w:r>
    </w:p>
    <w:p w14:paraId="397A73CF" w14:textId="77777777" w:rsidR="00765FF9" w:rsidRPr="00A31623" w:rsidRDefault="00765FF9" w:rsidP="00765FF9">
      <w:pPr>
        <w:pStyle w:val="ListParagraph"/>
        <w:numPr>
          <w:ilvl w:val="0"/>
          <w:numId w:val="4"/>
        </w:numPr>
        <w:jc w:val="both"/>
        <w:rPr>
          <w:rFonts w:asciiTheme="minorHAnsi" w:hAnsiTheme="minorHAnsi" w:cstheme="minorHAnsi"/>
        </w:rPr>
      </w:pPr>
      <w:r w:rsidRPr="00A31623">
        <w:rPr>
          <w:rFonts w:asciiTheme="minorHAnsi" w:hAnsiTheme="minorHAnsi" w:cstheme="minorHAnsi"/>
        </w:rPr>
        <w:t xml:space="preserve">Conduct thorough video conference testing per the approved test plans. </w:t>
      </w:r>
    </w:p>
    <w:p w14:paraId="29B9ADFC" w14:textId="77777777" w:rsidR="00765FF9" w:rsidRPr="00A31623" w:rsidRDefault="00765FF9" w:rsidP="00765FF9">
      <w:pPr>
        <w:jc w:val="both"/>
        <w:rPr>
          <w:rFonts w:cstheme="minorHAnsi"/>
        </w:rPr>
      </w:pPr>
    </w:p>
    <w:p w14:paraId="53545F62" w14:textId="77777777" w:rsidR="00765FF9" w:rsidRPr="00A31623" w:rsidRDefault="00765FF9" w:rsidP="00765FF9">
      <w:pPr>
        <w:pStyle w:val="SHTB"/>
        <w:spacing w:line="240" w:lineRule="auto"/>
        <w:rPr>
          <w:rFonts w:asciiTheme="minorHAnsi" w:hAnsiTheme="minorHAnsi" w:cstheme="minorHAnsi"/>
          <w:b/>
          <w:bCs/>
          <w:sz w:val="24"/>
        </w:rPr>
      </w:pPr>
      <w:r w:rsidRPr="00A31623">
        <w:rPr>
          <w:rFonts w:asciiTheme="minorHAnsi" w:hAnsiTheme="minorHAnsi" w:cstheme="minorHAnsi"/>
          <w:b/>
          <w:bCs/>
          <w:sz w:val="24"/>
        </w:rPr>
        <w:t>Roles and Responsibilities</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82"/>
        <w:gridCol w:w="1580"/>
        <w:gridCol w:w="2945"/>
        <w:gridCol w:w="3469"/>
      </w:tblGrid>
      <w:tr w:rsidR="00765FF9" w:rsidRPr="00A31623" w14:paraId="3ACF9892" w14:textId="77777777" w:rsidTr="006875E2">
        <w:tc>
          <w:tcPr>
            <w:tcW w:w="1782" w:type="dxa"/>
          </w:tcPr>
          <w:p w14:paraId="66DC0D56" w14:textId="77777777" w:rsidR="00765FF9" w:rsidRPr="00A31623" w:rsidRDefault="00765FF9" w:rsidP="00D30419">
            <w:pPr>
              <w:pStyle w:val="SHTB"/>
              <w:pBdr>
                <w:bottom w:val="none" w:sz="0" w:space="0" w:color="auto"/>
              </w:pBdr>
              <w:spacing w:line="240" w:lineRule="auto"/>
              <w:rPr>
                <w:rFonts w:asciiTheme="minorHAnsi" w:hAnsiTheme="minorHAnsi" w:cstheme="minorHAnsi"/>
                <w:b/>
                <w:bCs/>
                <w:sz w:val="24"/>
              </w:rPr>
            </w:pPr>
            <w:r w:rsidRPr="00A31623">
              <w:rPr>
                <w:rFonts w:asciiTheme="minorHAnsi" w:hAnsiTheme="minorHAnsi" w:cstheme="minorHAnsi"/>
                <w:b/>
                <w:bCs/>
                <w:sz w:val="24"/>
              </w:rPr>
              <w:t>Role</w:t>
            </w:r>
          </w:p>
        </w:tc>
        <w:tc>
          <w:tcPr>
            <w:tcW w:w="1580" w:type="dxa"/>
          </w:tcPr>
          <w:p w14:paraId="22F89B2C" w14:textId="77777777" w:rsidR="00765FF9" w:rsidRPr="00A31623" w:rsidRDefault="00765FF9" w:rsidP="00D30419">
            <w:pPr>
              <w:pStyle w:val="SHTB"/>
              <w:pBdr>
                <w:bottom w:val="none" w:sz="0" w:space="0" w:color="auto"/>
              </w:pBdr>
              <w:spacing w:line="240" w:lineRule="auto"/>
              <w:rPr>
                <w:rFonts w:asciiTheme="minorHAnsi" w:hAnsiTheme="minorHAnsi" w:cstheme="minorHAnsi"/>
                <w:b/>
                <w:bCs/>
                <w:sz w:val="24"/>
              </w:rPr>
            </w:pPr>
            <w:r w:rsidRPr="00A31623">
              <w:rPr>
                <w:rFonts w:asciiTheme="minorHAnsi" w:hAnsiTheme="minorHAnsi" w:cstheme="minorHAnsi"/>
                <w:b/>
                <w:bCs/>
                <w:sz w:val="24"/>
              </w:rPr>
              <w:t>Name</w:t>
            </w:r>
          </w:p>
        </w:tc>
        <w:tc>
          <w:tcPr>
            <w:tcW w:w="2945" w:type="dxa"/>
          </w:tcPr>
          <w:p w14:paraId="3665B549" w14:textId="77777777" w:rsidR="00765FF9" w:rsidRPr="00A31623" w:rsidRDefault="00765FF9" w:rsidP="00D30419">
            <w:pPr>
              <w:pStyle w:val="SHTB"/>
              <w:pBdr>
                <w:bottom w:val="none" w:sz="0" w:space="0" w:color="auto"/>
              </w:pBdr>
              <w:spacing w:line="240" w:lineRule="auto"/>
              <w:rPr>
                <w:rFonts w:asciiTheme="minorHAnsi" w:hAnsiTheme="minorHAnsi" w:cstheme="minorHAnsi"/>
                <w:b/>
                <w:bCs/>
                <w:sz w:val="24"/>
              </w:rPr>
            </w:pPr>
            <w:r w:rsidRPr="00A31623">
              <w:rPr>
                <w:rFonts w:asciiTheme="minorHAnsi" w:hAnsiTheme="minorHAnsi" w:cstheme="minorHAnsi"/>
                <w:b/>
                <w:bCs/>
                <w:sz w:val="24"/>
              </w:rPr>
              <w:t>Organization/</w:t>
            </w:r>
          </w:p>
          <w:p w14:paraId="76E8843D" w14:textId="77777777" w:rsidR="00765FF9" w:rsidRPr="00A31623" w:rsidRDefault="00765FF9" w:rsidP="00D30419">
            <w:pPr>
              <w:pStyle w:val="SHTB"/>
              <w:pBdr>
                <w:bottom w:val="none" w:sz="0" w:space="0" w:color="auto"/>
              </w:pBdr>
              <w:spacing w:line="240" w:lineRule="auto"/>
              <w:rPr>
                <w:rFonts w:asciiTheme="minorHAnsi" w:hAnsiTheme="minorHAnsi" w:cstheme="minorHAnsi"/>
                <w:b/>
                <w:bCs/>
                <w:sz w:val="24"/>
              </w:rPr>
            </w:pPr>
            <w:r w:rsidRPr="00A31623">
              <w:rPr>
                <w:rFonts w:asciiTheme="minorHAnsi" w:hAnsiTheme="minorHAnsi" w:cstheme="minorHAnsi"/>
                <w:b/>
                <w:bCs/>
                <w:sz w:val="24"/>
              </w:rPr>
              <w:t>Position</w:t>
            </w:r>
          </w:p>
        </w:tc>
        <w:tc>
          <w:tcPr>
            <w:tcW w:w="3469" w:type="dxa"/>
          </w:tcPr>
          <w:p w14:paraId="51260661" w14:textId="77777777" w:rsidR="00765FF9" w:rsidRPr="00A31623" w:rsidRDefault="00765FF9" w:rsidP="00D30419">
            <w:pPr>
              <w:pStyle w:val="SHTB"/>
              <w:pBdr>
                <w:bottom w:val="none" w:sz="0" w:space="0" w:color="auto"/>
              </w:pBdr>
              <w:spacing w:line="240" w:lineRule="auto"/>
              <w:rPr>
                <w:rFonts w:asciiTheme="minorHAnsi" w:hAnsiTheme="minorHAnsi" w:cstheme="minorHAnsi"/>
                <w:b/>
                <w:bCs/>
                <w:sz w:val="24"/>
              </w:rPr>
            </w:pPr>
            <w:r w:rsidRPr="00A31623">
              <w:rPr>
                <w:rFonts w:asciiTheme="minorHAnsi" w:hAnsiTheme="minorHAnsi" w:cstheme="minorHAnsi"/>
                <w:b/>
                <w:bCs/>
                <w:sz w:val="24"/>
              </w:rPr>
              <w:t>Contact Information</w:t>
            </w:r>
          </w:p>
        </w:tc>
      </w:tr>
      <w:tr w:rsidR="00765FF9" w:rsidRPr="00A31623" w14:paraId="359A173D" w14:textId="77777777" w:rsidTr="006875E2">
        <w:tc>
          <w:tcPr>
            <w:tcW w:w="1782" w:type="dxa"/>
          </w:tcPr>
          <w:p w14:paraId="491CF101"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Sponsor</w:t>
            </w:r>
          </w:p>
        </w:tc>
        <w:tc>
          <w:tcPr>
            <w:tcW w:w="1580" w:type="dxa"/>
          </w:tcPr>
          <w:p w14:paraId="765696A4"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David Ellis</w:t>
            </w:r>
          </w:p>
        </w:tc>
        <w:tc>
          <w:tcPr>
            <w:tcW w:w="2945" w:type="dxa"/>
          </w:tcPr>
          <w:p w14:paraId="72DE0544"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CEO</w:t>
            </w:r>
          </w:p>
        </w:tc>
        <w:tc>
          <w:tcPr>
            <w:tcW w:w="3469" w:type="dxa"/>
          </w:tcPr>
          <w:p w14:paraId="4A7CECED"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davidellis@oeu.com</w:t>
            </w:r>
          </w:p>
        </w:tc>
      </w:tr>
      <w:tr w:rsidR="00765FF9" w:rsidRPr="00A31623" w14:paraId="79173973" w14:textId="77777777" w:rsidTr="006875E2">
        <w:tc>
          <w:tcPr>
            <w:tcW w:w="1782" w:type="dxa"/>
          </w:tcPr>
          <w:p w14:paraId="737A6283"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Project Manager</w:t>
            </w:r>
          </w:p>
        </w:tc>
        <w:tc>
          <w:tcPr>
            <w:tcW w:w="1580" w:type="dxa"/>
          </w:tcPr>
          <w:p w14:paraId="39223640" w14:textId="7DF033E4" w:rsidR="00765FF9" w:rsidRPr="00A31623" w:rsidRDefault="009A003C" w:rsidP="00D30419">
            <w:pPr>
              <w:pStyle w:val="SHTB"/>
              <w:pBdr>
                <w:bottom w:val="none" w:sz="0" w:space="0" w:color="auto"/>
              </w:pBdr>
              <w:spacing w:line="240" w:lineRule="auto"/>
              <w:rPr>
                <w:rFonts w:asciiTheme="minorHAnsi" w:hAnsiTheme="minorHAnsi" w:cstheme="minorHAnsi"/>
                <w:b/>
                <w:bCs/>
                <w:sz w:val="24"/>
              </w:rPr>
            </w:pPr>
            <w:r>
              <w:rPr>
                <w:rFonts w:asciiTheme="minorHAnsi" w:hAnsiTheme="minorHAnsi" w:cstheme="minorHAnsi"/>
                <w:sz w:val="24"/>
              </w:rPr>
              <w:t>Yidie Hu</w:t>
            </w:r>
          </w:p>
        </w:tc>
        <w:tc>
          <w:tcPr>
            <w:tcW w:w="2945" w:type="dxa"/>
          </w:tcPr>
          <w:p w14:paraId="7087F60F"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Manager</w:t>
            </w:r>
          </w:p>
        </w:tc>
        <w:tc>
          <w:tcPr>
            <w:tcW w:w="3469" w:type="dxa"/>
          </w:tcPr>
          <w:p w14:paraId="2AF7A239" w14:textId="56AC8D6A" w:rsidR="00765FF9" w:rsidRPr="00A31623" w:rsidRDefault="009A003C" w:rsidP="00D30419">
            <w:pPr>
              <w:pStyle w:val="SHTB"/>
              <w:pBdr>
                <w:bottom w:val="none" w:sz="0" w:space="0" w:color="auto"/>
              </w:pBdr>
              <w:spacing w:line="240" w:lineRule="auto"/>
              <w:rPr>
                <w:rFonts w:asciiTheme="minorHAnsi" w:hAnsiTheme="minorHAnsi" w:cstheme="minorHAnsi"/>
                <w:sz w:val="24"/>
              </w:rPr>
            </w:pPr>
            <w:r>
              <w:rPr>
                <w:rFonts w:asciiTheme="minorHAnsi" w:hAnsiTheme="minorHAnsi" w:cstheme="minorHAnsi"/>
                <w:sz w:val="24"/>
              </w:rPr>
              <w:t>yidiehu</w:t>
            </w:r>
            <w:r w:rsidR="00765FF9" w:rsidRPr="00A31623">
              <w:rPr>
                <w:rFonts w:asciiTheme="minorHAnsi" w:hAnsiTheme="minorHAnsi" w:cstheme="minorHAnsi"/>
                <w:sz w:val="24"/>
              </w:rPr>
              <w:t>@oeu.com</w:t>
            </w:r>
          </w:p>
        </w:tc>
      </w:tr>
      <w:tr w:rsidR="00765FF9" w:rsidRPr="00A31623" w14:paraId="64668761" w14:textId="77777777" w:rsidTr="006875E2">
        <w:tc>
          <w:tcPr>
            <w:tcW w:w="1782" w:type="dxa"/>
          </w:tcPr>
          <w:p w14:paraId="0B03DB54"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Team member</w:t>
            </w:r>
          </w:p>
        </w:tc>
        <w:tc>
          <w:tcPr>
            <w:tcW w:w="1580" w:type="dxa"/>
          </w:tcPr>
          <w:p w14:paraId="2E01E462"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Will Wang</w:t>
            </w:r>
          </w:p>
        </w:tc>
        <w:tc>
          <w:tcPr>
            <w:tcW w:w="2945" w:type="dxa"/>
          </w:tcPr>
          <w:p w14:paraId="19A3464A"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Technical expert</w:t>
            </w:r>
          </w:p>
        </w:tc>
        <w:tc>
          <w:tcPr>
            <w:tcW w:w="3469" w:type="dxa"/>
          </w:tcPr>
          <w:p w14:paraId="27CC51B0"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willwang@oeu.com</w:t>
            </w:r>
          </w:p>
        </w:tc>
      </w:tr>
      <w:tr w:rsidR="00765FF9" w:rsidRPr="00A31623" w14:paraId="15C0FD70" w14:textId="77777777" w:rsidTr="006875E2">
        <w:tc>
          <w:tcPr>
            <w:tcW w:w="1782" w:type="dxa"/>
          </w:tcPr>
          <w:p w14:paraId="4C648827"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Team member</w:t>
            </w:r>
          </w:p>
        </w:tc>
        <w:tc>
          <w:tcPr>
            <w:tcW w:w="1580" w:type="dxa"/>
          </w:tcPr>
          <w:p w14:paraId="47C819EF"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Alice Brown</w:t>
            </w:r>
          </w:p>
        </w:tc>
        <w:tc>
          <w:tcPr>
            <w:tcW w:w="2945" w:type="dxa"/>
          </w:tcPr>
          <w:p w14:paraId="6297B087"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Teaching manager</w:t>
            </w:r>
          </w:p>
        </w:tc>
        <w:tc>
          <w:tcPr>
            <w:tcW w:w="3469" w:type="dxa"/>
          </w:tcPr>
          <w:p w14:paraId="705C088D"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alicebrown@oeu.com</w:t>
            </w:r>
          </w:p>
        </w:tc>
      </w:tr>
      <w:tr w:rsidR="00765FF9" w:rsidRPr="00A31623" w14:paraId="1FCAC141" w14:textId="77777777" w:rsidTr="006875E2">
        <w:tc>
          <w:tcPr>
            <w:tcW w:w="1782" w:type="dxa"/>
          </w:tcPr>
          <w:p w14:paraId="27C7810A"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lastRenderedPageBreak/>
              <w:t>Team member</w:t>
            </w:r>
          </w:p>
        </w:tc>
        <w:tc>
          <w:tcPr>
            <w:tcW w:w="1580" w:type="dxa"/>
          </w:tcPr>
          <w:p w14:paraId="2BAE1DD2"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Jim Clerk</w:t>
            </w:r>
          </w:p>
        </w:tc>
        <w:tc>
          <w:tcPr>
            <w:tcW w:w="2945" w:type="dxa"/>
          </w:tcPr>
          <w:p w14:paraId="51BADC2D"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 Prato supervisor</w:t>
            </w:r>
          </w:p>
        </w:tc>
        <w:tc>
          <w:tcPr>
            <w:tcW w:w="3469" w:type="dxa"/>
          </w:tcPr>
          <w:p w14:paraId="089D90DA"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jimclerk@oeu.com</w:t>
            </w:r>
          </w:p>
        </w:tc>
      </w:tr>
      <w:tr w:rsidR="00765FF9" w:rsidRPr="00A31623" w14:paraId="2C3ECB0A" w14:textId="77777777" w:rsidTr="006875E2">
        <w:tc>
          <w:tcPr>
            <w:tcW w:w="1782" w:type="dxa"/>
          </w:tcPr>
          <w:p w14:paraId="4064AE15"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Team member</w:t>
            </w:r>
          </w:p>
        </w:tc>
        <w:tc>
          <w:tcPr>
            <w:tcW w:w="1580" w:type="dxa"/>
          </w:tcPr>
          <w:p w14:paraId="717742CD"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Ben Scott</w:t>
            </w:r>
          </w:p>
        </w:tc>
        <w:tc>
          <w:tcPr>
            <w:tcW w:w="2945" w:type="dxa"/>
          </w:tcPr>
          <w:p w14:paraId="074AB740"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OEU/Melbourne supervisor</w:t>
            </w:r>
          </w:p>
        </w:tc>
        <w:tc>
          <w:tcPr>
            <w:tcW w:w="3469" w:type="dxa"/>
          </w:tcPr>
          <w:p w14:paraId="5864C0A1" w14:textId="77777777" w:rsidR="00765FF9" w:rsidRPr="00A31623" w:rsidRDefault="00765FF9" w:rsidP="00D30419">
            <w:pPr>
              <w:pStyle w:val="SHTB"/>
              <w:pBdr>
                <w:bottom w:val="none" w:sz="0" w:space="0" w:color="auto"/>
              </w:pBdr>
              <w:spacing w:line="240" w:lineRule="auto"/>
              <w:rPr>
                <w:rFonts w:asciiTheme="minorHAnsi" w:hAnsiTheme="minorHAnsi" w:cstheme="minorHAnsi"/>
                <w:sz w:val="24"/>
              </w:rPr>
            </w:pPr>
            <w:r w:rsidRPr="00A31623">
              <w:rPr>
                <w:rFonts w:asciiTheme="minorHAnsi" w:hAnsiTheme="minorHAnsi" w:cstheme="minorHAnsi"/>
                <w:sz w:val="24"/>
              </w:rPr>
              <w:t>benscott@oeu.com</w:t>
            </w:r>
          </w:p>
        </w:tc>
      </w:tr>
    </w:tbl>
    <w:p w14:paraId="7FFFFD58" w14:textId="77777777" w:rsidR="00765FF9" w:rsidRPr="00A31623" w:rsidRDefault="00765FF9" w:rsidP="00765FF9">
      <w:pPr>
        <w:rPr>
          <w:rFonts w:cstheme="minorHAnsi"/>
        </w:rPr>
      </w:pPr>
    </w:p>
    <w:p w14:paraId="1AA71A73" w14:textId="77777777" w:rsidR="00765FF9" w:rsidRPr="00A31623" w:rsidRDefault="00765FF9" w:rsidP="00765FF9">
      <w:pPr>
        <w:rPr>
          <w:rFonts w:cstheme="minorHAnsi"/>
        </w:rPr>
      </w:pPr>
      <w:r w:rsidRPr="00A31623">
        <w:rPr>
          <w:rFonts w:cstheme="minorHAnsi"/>
          <w:b/>
          <w:bCs/>
        </w:rPr>
        <w:t>Sign-off:</w:t>
      </w:r>
      <w:r w:rsidRPr="00A31623">
        <w:rPr>
          <w:rFonts w:cstheme="minorHAnsi"/>
        </w:rPr>
        <w:t xml:space="preserve"> (Signatures of all above stakeholders. Can sign by their names in table above.)</w:t>
      </w:r>
    </w:p>
    <w:p w14:paraId="17AE5C76" w14:textId="68899C50" w:rsidR="00765FF9" w:rsidRPr="006875E2" w:rsidRDefault="00765FF9" w:rsidP="00765FF9">
      <w:pPr>
        <w:rPr>
          <w:rFonts w:ascii="Brush Script MT" w:eastAsia="Brush Script MT" w:hAnsi="Brush Script MT" w:cs="Brush Script MT"/>
        </w:rPr>
      </w:pPr>
      <w:r w:rsidRPr="006875E2">
        <w:rPr>
          <w:rFonts w:ascii="Brush Script MT" w:eastAsia="Brush Script MT" w:hAnsi="Brush Script MT" w:cs="Brush Script MT"/>
        </w:rPr>
        <w:t xml:space="preserve">David Ellis                            </w:t>
      </w:r>
      <w:r w:rsidR="00A66D72">
        <w:rPr>
          <w:rFonts w:ascii="Brush Script MT" w:eastAsia="Brush Script MT" w:hAnsi="Brush Script MT" w:cs="Brush Script MT"/>
        </w:rPr>
        <w:t xml:space="preserve"> </w:t>
      </w:r>
      <w:r w:rsidRPr="006875E2">
        <w:rPr>
          <w:rFonts w:ascii="Brush Script MT" w:eastAsia="Brush Script MT" w:hAnsi="Brush Script MT" w:cs="Brush Script MT"/>
        </w:rPr>
        <w:t>Alice Brown</w:t>
      </w:r>
    </w:p>
    <w:p w14:paraId="171DD491" w14:textId="6FA6AEB7" w:rsidR="00765FF9" w:rsidRPr="006875E2" w:rsidRDefault="006875E2" w:rsidP="00765FF9">
      <w:pPr>
        <w:rPr>
          <w:rFonts w:ascii="Brush Script MT" w:eastAsia="Brush Script MT" w:hAnsi="Brush Script MT" w:cs="Brush Script MT"/>
        </w:rPr>
      </w:pPr>
      <w:r w:rsidRPr="006875E2">
        <w:rPr>
          <w:rFonts w:ascii="Brush Script MT" w:eastAsia="Brush Script MT" w:hAnsi="Brush Script MT" w:cs="Brush Script MT"/>
        </w:rPr>
        <w:t>Yidie Hu</w:t>
      </w:r>
      <w:r w:rsidR="00765FF9" w:rsidRPr="006875E2">
        <w:rPr>
          <w:rFonts w:ascii="Brush Script MT" w:eastAsia="Brush Script MT" w:hAnsi="Brush Script MT" w:cs="Brush Script MT"/>
        </w:rPr>
        <w:tab/>
      </w:r>
      <w:r w:rsidR="00765FF9" w:rsidRPr="006875E2">
        <w:rPr>
          <w:rFonts w:ascii="Brush Script MT" w:eastAsia="Brush Script MT" w:hAnsi="Brush Script MT" w:cs="Brush Script MT"/>
        </w:rPr>
        <w:tab/>
      </w:r>
      <w:r w:rsidR="00A66D72">
        <w:rPr>
          <w:rFonts w:ascii="Brush Script MT" w:eastAsia="Brush Script MT" w:hAnsi="Brush Script MT" w:cs="Brush Script MT"/>
        </w:rPr>
        <w:tab/>
      </w:r>
      <w:r w:rsidR="00765FF9" w:rsidRPr="006875E2">
        <w:rPr>
          <w:rFonts w:ascii="Brush Script MT" w:eastAsia="Brush Script MT" w:hAnsi="Brush Script MT" w:cs="Brush Script MT"/>
        </w:rPr>
        <w:t>Jim Clerk</w:t>
      </w:r>
    </w:p>
    <w:p w14:paraId="6E706CE7" w14:textId="023E9065" w:rsidR="00765FF9" w:rsidRPr="006875E2" w:rsidRDefault="00765FF9" w:rsidP="00765FF9">
      <w:pPr>
        <w:rPr>
          <w:rFonts w:ascii="Brush Script MT" w:eastAsia="Brush Script MT" w:hAnsi="Brush Script MT" w:cs="Brush Script MT"/>
        </w:rPr>
      </w:pPr>
      <w:r w:rsidRPr="006875E2">
        <w:rPr>
          <w:rFonts w:ascii="Brush Script MT" w:eastAsia="Brush Script MT" w:hAnsi="Brush Script MT" w:cs="Brush Script MT"/>
        </w:rPr>
        <w:t>Will Wang</w:t>
      </w:r>
      <w:r w:rsidRPr="006875E2">
        <w:rPr>
          <w:rFonts w:ascii="Brush Script MT" w:eastAsia="Brush Script MT" w:hAnsi="Brush Script MT" w:cs="Brush Script MT"/>
        </w:rPr>
        <w:tab/>
      </w:r>
      <w:r w:rsidRPr="006875E2">
        <w:rPr>
          <w:rFonts w:ascii="Brush Script MT" w:eastAsia="Brush Script MT" w:hAnsi="Brush Script MT" w:cs="Brush Script MT"/>
        </w:rPr>
        <w:tab/>
      </w:r>
      <w:r w:rsidRPr="006875E2">
        <w:rPr>
          <w:rFonts w:ascii="Brush Script MT" w:eastAsia="Brush Script MT" w:hAnsi="Brush Script MT" w:cs="Brush Script MT"/>
        </w:rPr>
        <w:tab/>
        <w:t>Ben Scott</w:t>
      </w:r>
    </w:p>
    <w:p w14:paraId="6A0EDCE4" w14:textId="77777777" w:rsidR="00765FF9" w:rsidRPr="00A31623" w:rsidRDefault="00765FF9" w:rsidP="00765FF9">
      <w:pPr>
        <w:rPr>
          <w:rFonts w:eastAsia="Brush Script MT" w:cstheme="minorHAnsi"/>
        </w:rPr>
      </w:pPr>
    </w:p>
    <w:p w14:paraId="573D0426" w14:textId="77777777" w:rsidR="00765FF9" w:rsidRPr="00A31623" w:rsidRDefault="00765FF9" w:rsidP="00765FF9">
      <w:pPr>
        <w:rPr>
          <w:rFonts w:cstheme="minorHAnsi"/>
        </w:rPr>
      </w:pPr>
      <w:r w:rsidRPr="00A31623">
        <w:rPr>
          <w:rFonts w:cstheme="minorHAnsi"/>
          <w:b/>
          <w:bCs/>
        </w:rPr>
        <w:t>Comments:</w:t>
      </w:r>
      <w:r w:rsidRPr="00A31623">
        <w:rPr>
          <w:rFonts w:cstheme="minorHAnsi"/>
        </w:rPr>
        <w:t xml:space="preserve"> (Handwritten or typed comments from above stakeholders, if applicable)</w:t>
      </w:r>
    </w:p>
    <w:p w14:paraId="5AD5002B" w14:textId="77777777" w:rsidR="00765FF9" w:rsidRPr="006875E2" w:rsidRDefault="00765FF9" w:rsidP="00765FF9">
      <w:pPr>
        <w:jc w:val="both"/>
        <w:rPr>
          <w:rFonts w:ascii="Brush Script MT" w:eastAsia="Brush Script MT" w:hAnsi="Brush Script MT" w:cs="Brush Script MT"/>
        </w:rPr>
      </w:pPr>
      <w:r w:rsidRPr="006875E2">
        <w:rPr>
          <w:rFonts w:ascii="Brush Script MT" w:eastAsia="Brush Script MT" w:hAnsi="Brush Script MT" w:cs="Brush Script MT"/>
        </w:rPr>
        <w:t>“This project is crucial to our university’s growth. I will be heavily involved in it, and I expect we work together to make it succeed.” – David Ellis</w:t>
      </w:r>
    </w:p>
    <w:p w14:paraId="38744DB5" w14:textId="77777777" w:rsidR="00765FF9" w:rsidRPr="00A31623" w:rsidRDefault="00765FF9" w:rsidP="00765FF9">
      <w:pPr>
        <w:rPr>
          <w:rFonts w:cstheme="minorHAnsi"/>
        </w:rPr>
      </w:pPr>
      <w:r w:rsidRPr="00A31623">
        <w:rPr>
          <w:rFonts w:cstheme="minorHAnsi"/>
        </w:rPr>
        <w:t>“If anyone has any technical issues, please do not hesitate to contact me.” –Will Wang</w:t>
      </w:r>
    </w:p>
    <w:p w14:paraId="64573811" w14:textId="60D5FBA8" w:rsidR="00765FF9" w:rsidRPr="00A31623" w:rsidRDefault="00765FF9">
      <w:pPr>
        <w:rPr>
          <w:rFonts w:cstheme="minorHAnsi"/>
        </w:rPr>
      </w:pPr>
    </w:p>
    <w:p w14:paraId="0C24533F" w14:textId="689A4AFC" w:rsidR="00765FF9" w:rsidRDefault="00765FF9"/>
    <w:p w14:paraId="023BA11C" w14:textId="44A05071" w:rsidR="00765FF9" w:rsidRDefault="00765FF9"/>
    <w:p w14:paraId="553ACB67" w14:textId="4B9A22C8" w:rsidR="00765FF9" w:rsidRDefault="00765FF9"/>
    <w:p w14:paraId="73352FDD" w14:textId="5A7A2FFD" w:rsidR="00765FF9" w:rsidRDefault="00765FF9"/>
    <w:p w14:paraId="1C8FDCBF" w14:textId="56144B13" w:rsidR="00765FF9" w:rsidRDefault="00765FF9"/>
    <w:p w14:paraId="639100E0" w14:textId="4CDB7D92" w:rsidR="00765FF9" w:rsidRDefault="00765FF9"/>
    <w:p w14:paraId="1B6D2EF8" w14:textId="46AFAD45" w:rsidR="00765FF9" w:rsidRDefault="00765FF9"/>
    <w:p w14:paraId="5C970D5A" w14:textId="29E81501" w:rsidR="00765FF9" w:rsidRDefault="00765FF9"/>
    <w:p w14:paraId="477AA300" w14:textId="46CC1675" w:rsidR="00765FF9" w:rsidRDefault="00765FF9"/>
    <w:p w14:paraId="1E867015" w14:textId="0CF1A81D" w:rsidR="00765FF9" w:rsidRDefault="00765FF9"/>
    <w:p w14:paraId="2DCB2638" w14:textId="65860955" w:rsidR="009E5682" w:rsidRDefault="009E5682"/>
    <w:p w14:paraId="6220FDA9" w14:textId="26B018EF" w:rsidR="009E5682" w:rsidRDefault="009E5682"/>
    <w:p w14:paraId="4CB948D0" w14:textId="7B2B320B" w:rsidR="009E5682" w:rsidRDefault="009E5682"/>
    <w:p w14:paraId="432BD212" w14:textId="0326E2F8" w:rsidR="009E5682" w:rsidRDefault="009E5682"/>
    <w:p w14:paraId="05DE0330" w14:textId="312CF9AB" w:rsidR="009E5682" w:rsidRDefault="009E5682"/>
    <w:p w14:paraId="2572EC8E" w14:textId="44E9CD34" w:rsidR="009E5682" w:rsidRDefault="009E5682"/>
    <w:p w14:paraId="58721C44" w14:textId="2CB35317" w:rsidR="009E5682" w:rsidRDefault="009E5682"/>
    <w:p w14:paraId="768772E4" w14:textId="454F975A" w:rsidR="009E5682" w:rsidRDefault="009E5682"/>
    <w:p w14:paraId="196E41B9" w14:textId="35DC0A82" w:rsidR="009E5682" w:rsidRDefault="009E5682"/>
    <w:p w14:paraId="558BEED3" w14:textId="7455E712" w:rsidR="009E5682" w:rsidRDefault="009E5682"/>
    <w:p w14:paraId="1E8E9640" w14:textId="5F26E0B4" w:rsidR="009E5682" w:rsidRDefault="009E5682"/>
    <w:p w14:paraId="71872FDB" w14:textId="6A43D5EC" w:rsidR="009E5682" w:rsidRDefault="009E5682"/>
    <w:p w14:paraId="4772B831" w14:textId="17111A80" w:rsidR="009E5682" w:rsidRDefault="009E5682"/>
    <w:p w14:paraId="06326D28" w14:textId="5792440A" w:rsidR="009E5682" w:rsidRDefault="009E5682"/>
    <w:p w14:paraId="2149096E" w14:textId="09FB739E" w:rsidR="009E5682" w:rsidRDefault="009E5682"/>
    <w:p w14:paraId="0E8F1FC9" w14:textId="23C31C04" w:rsidR="009E5682" w:rsidRDefault="009E5682"/>
    <w:p w14:paraId="0F168F8F" w14:textId="6F8E2D13" w:rsidR="009E5682" w:rsidRDefault="009E5682"/>
    <w:p w14:paraId="3C6420B9" w14:textId="6848258F" w:rsidR="009E5682" w:rsidRDefault="009E5682"/>
    <w:p w14:paraId="32D5BC50" w14:textId="4CA608FA" w:rsidR="009E5682" w:rsidRDefault="009E5682"/>
    <w:p w14:paraId="18B33657" w14:textId="2E386114" w:rsidR="009E5682" w:rsidRDefault="009E5682"/>
    <w:p w14:paraId="43F0FBF4" w14:textId="0EFEA89E" w:rsidR="009E5682" w:rsidRDefault="009E5682"/>
    <w:p w14:paraId="5A977B3B" w14:textId="005F6B5E" w:rsidR="009E5682" w:rsidRDefault="009E5682"/>
    <w:p w14:paraId="6511395C" w14:textId="75FE3ADE" w:rsidR="009E5682" w:rsidRPr="009E5682" w:rsidRDefault="009E5682">
      <w:pPr>
        <w:rPr>
          <w:b/>
          <w:bCs/>
          <w:sz w:val="32"/>
          <w:szCs w:val="32"/>
        </w:rPr>
      </w:pPr>
      <w:r w:rsidRPr="009E5682">
        <w:rPr>
          <w:b/>
          <w:bCs/>
          <w:sz w:val="32"/>
          <w:szCs w:val="32"/>
        </w:rPr>
        <w:t>Case 2</w:t>
      </w:r>
    </w:p>
    <w:p w14:paraId="5B75F973" w14:textId="4F8348E3" w:rsidR="0055620A" w:rsidRPr="0055620A" w:rsidRDefault="0055620A">
      <w:pPr>
        <w:rPr>
          <w:b/>
          <w:bCs/>
          <w:color w:val="1F4E79" w:themeColor="accent5" w:themeShade="80"/>
        </w:rPr>
      </w:pPr>
      <w:r w:rsidRPr="0055620A">
        <w:rPr>
          <w:b/>
          <w:bCs/>
          <w:color w:val="1F4E79" w:themeColor="accent5" w:themeShade="80"/>
        </w:rPr>
        <w:lastRenderedPageBreak/>
        <w:t>Task 1</w:t>
      </w:r>
    </w:p>
    <w:p w14:paraId="6E9F8619" w14:textId="77777777" w:rsidR="00B55FD9" w:rsidRPr="00190BAC" w:rsidRDefault="00B55FD9" w:rsidP="00B55FD9">
      <w:pPr>
        <w:pStyle w:val="Title"/>
        <w:rPr>
          <w:rFonts w:asciiTheme="minorHAnsi" w:hAnsiTheme="minorHAnsi" w:cstheme="minorHAnsi"/>
        </w:rPr>
      </w:pPr>
      <w:r w:rsidRPr="00190BAC">
        <w:rPr>
          <w:rFonts w:asciiTheme="minorHAnsi" w:hAnsiTheme="minorHAnsi" w:cstheme="minorHAnsi"/>
        </w:rPr>
        <w:t>Scope Statement (Version 1)</w:t>
      </w:r>
    </w:p>
    <w:p w14:paraId="78E85E12" w14:textId="77777777" w:rsidR="00B55FD9" w:rsidRPr="00190BAC" w:rsidRDefault="00B55FD9" w:rsidP="00B55FD9">
      <w:pPr>
        <w:rPr>
          <w:rFonts w:cstheme="minorHAns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4"/>
      </w:tblGrid>
      <w:tr w:rsidR="00B55FD9" w:rsidRPr="00190BAC" w14:paraId="29C2ACBD" w14:textId="77777777" w:rsidTr="00B55FD9">
        <w:tc>
          <w:tcPr>
            <w:tcW w:w="9634" w:type="dxa"/>
          </w:tcPr>
          <w:p w14:paraId="056DD573" w14:textId="77777777" w:rsidR="00B55FD9" w:rsidRPr="00190BAC" w:rsidRDefault="00B55FD9" w:rsidP="00D30419">
            <w:pPr>
              <w:pStyle w:val="SHTB"/>
              <w:pBdr>
                <w:bottom w:val="none" w:sz="0" w:space="0" w:color="auto"/>
              </w:pBdr>
              <w:spacing w:before="0" w:line="240" w:lineRule="auto"/>
              <w:rPr>
                <w:rFonts w:asciiTheme="minorHAnsi" w:hAnsiTheme="minorHAnsi" w:cstheme="minorHAnsi"/>
                <w:b/>
                <w:bCs/>
                <w:sz w:val="24"/>
                <w:szCs w:val="24"/>
                <w:lang w:val="en-AU"/>
              </w:rPr>
            </w:pPr>
            <w:r w:rsidRPr="00190BAC">
              <w:rPr>
                <w:rFonts w:asciiTheme="minorHAnsi" w:hAnsiTheme="minorHAnsi" w:cstheme="minorHAnsi"/>
                <w:b/>
                <w:bCs/>
                <w:sz w:val="24"/>
                <w:szCs w:val="24"/>
              </w:rPr>
              <w:t>Project Title: Hybrid Campus</w:t>
            </w:r>
          </w:p>
          <w:p w14:paraId="61A24875" w14:textId="77777777" w:rsidR="00B55FD9" w:rsidRPr="00190BAC" w:rsidRDefault="00B55FD9" w:rsidP="00D30419">
            <w:pPr>
              <w:pStyle w:val="SHTB"/>
              <w:pBdr>
                <w:bottom w:val="none" w:sz="0" w:space="0" w:color="auto"/>
              </w:pBdr>
              <w:spacing w:before="0" w:line="240" w:lineRule="auto"/>
              <w:ind w:left="1440" w:hanging="1440"/>
              <w:rPr>
                <w:rFonts w:asciiTheme="minorHAnsi" w:hAnsiTheme="minorHAnsi" w:cstheme="minorHAnsi"/>
                <w:sz w:val="24"/>
                <w:szCs w:val="24"/>
              </w:rPr>
            </w:pPr>
            <w:r w:rsidRPr="00190BAC">
              <w:rPr>
                <w:rFonts w:asciiTheme="minorHAnsi" w:hAnsiTheme="minorHAnsi" w:cstheme="minorHAnsi"/>
                <w:b/>
                <w:bCs/>
                <w:sz w:val="24"/>
                <w:szCs w:val="24"/>
              </w:rPr>
              <w:t xml:space="preserve">Date: </w:t>
            </w:r>
            <w:r w:rsidRPr="00190BAC">
              <w:rPr>
                <w:rFonts w:asciiTheme="minorHAnsi" w:hAnsiTheme="minorHAnsi" w:cstheme="minorHAnsi"/>
                <w:sz w:val="24"/>
                <w:szCs w:val="24"/>
              </w:rPr>
              <w:t>19/11/2021</w:t>
            </w:r>
            <w:r w:rsidRPr="00190BAC">
              <w:rPr>
                <w:rFonts w:asciiTheme="minorHAnsi" w:hAnsiTheme="minorHAnsi" w:cstheme="minorHAnsi"/>
                <w:sz w:val="24"/>
                <w:szCs w:val="24"/>
              </w:rPr>
              <w:tab/>
            </w:r>
            <w:r w:rsidRPr="00190BAC">
              <w:rPr>
                <w:rFonts w:asciiTheme="minorHAnsi" w:hAnsiTheme="minorHAnsi" w:cstheme="minorHAnsi"/>
                <w:sz w:val="24"/>
                <w:szCs w:val="24"/>
              </w:rPr>
              <w:tab/>
            </w:r>
            <w:r w:rsidRPr="00190BAC">
              <w:rPr>
                <w:rFonts w:asciiTheme="minorHAnsi" w:hAnsiTheme="minorHAnsi" w:cstheme="minorHAnsi"/>
                <w:b/>
                <w:bCs/>
                <w:sz w:val="24"/>
                <w:szCs w:val="24"/>
              </w:rPr>
              <w:t>Prepared by:</w:t>
            </w:r>
            <w:r w:rsidRPr="00190BAC">
              <w:rPr>
                <w:rFonts w:asciiTheme="minorHAnsi" w:hAnsiTheme="minorHAnsi" w:cstheme="minorHAnsi"/>
                <w:sz w:val="24"/>
                <w:szCs w:val="24"/>
              </w:rPr>
              <w:t xml:space="preserve"> Yidie Hu</w:t>
            </w:r>
          </w:p>
        </w:tc>
      </w:tr>
      <w:tr w:rsidR="00B55FD9" w:rsidRPr="00190BAC" w14:paraId="336A7C64" w14:textId="77777777" w:rsidTr="00B55FD9">
        <w:tc>
          <w:tcPr>
            <w:tcW w:w="9634" w:type="dxa"/>
          </w:tcPr>
          <w:p w14:paraId="2C698848" w14:textId="77777777" w:rsidR="00B55FD9" w:rsidRPr="00190BAC" w:rsidRDefault="00B55FD9" w:rsidP="00D30419">
            <w:pPr>
              <w:pStyle w:val="SHTB"/>
              <w:pBdr>
                <w:bottom w:val="none" w:sz="0" w:space="0" w:color="auto"/>
              </w:pBdr>
              <w:spacing w:before="0" w:line="240" w:lineRule="auto"/>
              <w:jc w:val="both"/>
              <w:rPr>
                <w:rFonts w:asciiTheme="minorHAnsi" w:hAnsiTheme="minorHAnsi" w:cstheme="minorHAnsi"/>
                <w:sz w:val="24"/>
                <w:szCs w:val="24"/>
              </w:rPr>
            </w:pPr>
            <w:r w:rsidRPr="00190BAC">
              <w:rPr>
                <w:rFonts w:asciiTheme="minorHAnsi" w:hAnsiTheme="minorHAnsi" w:cstheme="minorHAnsi"/>
                <w:b/>
                <w:bCs/>
                <w:sz w:val="24"/>
                <w:szCs w:val="24"/>
              </w:rPr>
              <w:t>Project Purpose and Justification:</w:t>
            </w:r>
            <w:r w:rsidRPr="00190BAC">
              <w:rPr>
                <w:rFonts w:asciiTheme="minorHAnsi" w:hAnsiTheme="minorHAnsi" w:cstheme="minorHAnsi"/>
                <w:sz w:val="24"/>
                <w:szCs w:val="24"/>
              </w:rPr>
              <w:t xml:space="preserve"> </w:t>
            </w:r>
          </w:p>
          <w:p w14:paraId="679DFFC8" w14:textId="77777777" w:rsidR="00B55FD9" w:rsidRPr="00190BAC" w:rsidRDefault="00B55FD9" w:rsidP="00D30419">
            <w:pPr>
              <w:pStyle w:val="SHTB"/>
              <w:pBdr>
                <w:bottom w:val="none" w:sz="0" w:space="0" w:color="auto"/>
              </w:pBdr>
              <w:spacing w:before="0" w:line="240" w:lineRule="auto"/>
              <w:jc w:val="both"/>
              <w:rPr>
                <w:rFonts w:asciiTheme="minorHAnsi" w:hAnsiTheme="minorHAnsi" w:cstheme="minorHAnsi"/>
                <w:sz w:val="24"/>
                <w:szCs w:val="24"/>
              </w:rPr>
            </w:pPr>
            <w:r w:rsidRPr="00190BAC">
              <w:rPr>
                <w:rFonts w:asciiTheme="minorHAnsi" w:hAnsiTheme="minorHAnsi" w:cstheme="minorHAnsi"/>
                <w:sz w:val="24"/>
                <w:szCs w:val="24"/>
              </w:rPr>
              <w:t xml:space="preserve">OEU aims at providing education products to students in a variety of countries and it wants to remain competitive in the current situation where there are an increasing number of qualifications offered worldwide. The project purpose is to serve the OEU’s strategic goals of expanding the current customer base and lowering cost through the use of technology. This project enables education more accessible to more students, and it is expected to be self-funded since year 2 and generate $500,000 revenue each year from year 3 to year 5 due to more enrolled students. This project will also achieve the business objective of reduced cost because it has lower rent cost and it uses human resources at current campuses. </w:t>
            </w:r>
          </w:p>
        </w:tc>
      </w:tr>
      <w:tr w:rsidR="00B55FD9" w:rsidRPr="00190BAC" w14:paraId="5B306ECB" w14:textId="77777777" w:rsidTr="00B55FD9">
        <w:tc>
          <w:tcPr>
            <w:tcW w:w="9634" w:type="dxa"/>
          </w:tcPr>
          <w:p w14:paraId="1732CEEA" w14:textId="77777777" w:rsidR="00B55FD9" w:rsidRPr="00190BAC" w:rsidRDefault="00B55FD9" w:rsidP="00D30419">
            <w:pPr>
              <w:pStyle w:val="SHTB"/>
              <w:pBdr>
                <w:bottom w:val="none" w:sz="0" w:space="0" w:color="auto"/>
              </w:pBdr>
              <w:spacing w:before="0" w:line="240" w:lineRule="auto"/>
              <w:jc w:val="both"/>
              <w:rPr>
                <w:rFonts w:asciiTheme="minorHAnsi" w:hAnsiTheme="minorHAnsi" w:cstheme="minorHAnsi"/>
                <w:b/>
                <w:bCs/>
                <w:sz w:val="24"/>
                <w:szCs w:val="24"/>
              </w:rPr>
            </w:pPr>
            <w:r w:rsidRPr="00190BAC">
              <w:rPr>
                <w:rFonts w:asciiTheme="minorHAnsi" w:hAnsiTheme="minorHAnsi" w:cstheme="minorHAnsi"/>
                <w:b/>
                <w:bCs/>
                <w:sz w:val="24"/>
                <w:szCs w:val="24"/>
              </w:rPr>
              <w:t>Product Characteristics and Requirements:</w:t>
            </w:r>
          </w:p>
          <w:p w14:paraId="13389E88" w14:textId="77777777" w:rsidR="00B55FD9" w:rsidRPr="00190BAC" w:rsidRDefault="00B55FD9" w:rsidP="00B55FD9">
            <w:pPr>
              <w:numPr>
                <w:ilvl w:val="0"/>
                <w:numId w:val="5"/>
              </w:numPr>
              <w:jc w:val="both"/>
              <w:rPr>
                <w:rFonts w:cstheme="minorHAnsi"/>
              </w:rPr>
            </w:pPr>
            <w:r w:rsidRPr="00190BAC">
              <w:rPr>
                <w:rFonts w:cstheme="minorHAnsi"/>
              </w:rPr>
              <w:t xml:space="preserve">Distributed study centres: Study centres should be established in the areas with high demand of OEU’s qualifications and minimal competition.   </w:t>
            </w:r>
          </w:p>
          <w:p w14:paraId="7E2691BB" w14:textId="77777777" w:rsidR="00B55FD9" w:rsidRPr="00190BAC" w:rsidRDefault="00B55FD9" w:rsidP="00B55FD9">
            <w:pPr>
              <w:numPr>
                <w:ilvl w:val="0"/>
                <w:numId w:val="5"/>
              </w:numPr>
              <w:jc w:val="both"/>
              <w:rPr>
                <w:rFonts w:cstheme="minorHAnsi"/>
              </w:rPr>
            </w:pPr>
            <w:r w:rsidRPr="00190BAC">
              <w:rPr>
                <w:rFonts w:cstheme="minorHAnsi"/>
              </w:rPr>
              <w:t xml:space="preserve">Videoconferencing venue: The videoconferencing venue in each study centre should hold 50 students. The venue should be equipped with two large television screens, a camera, speakers and a microphone. </w:t>
            </w:r>
          </w:p>
          <w:p w14:paraId="28B1BA55" w14:textId="77777777" w:rsidR="00B55FD9" w:rsidRPr="00190BAC" w:rsidRDefault="00B55FD9" w:rsidP="00B55FD9">
            <w:pPr>
              <w:numPr>
                <w:ilvl w:val="0"/>
                <w:numId w:val="5"/>
              </w:numPr>
              <w:jc w:val="both"/>
              <w:rPr>
                <w:rFonts w:cstheme="minorHAnsi"/>
              </w:rPr>
            </w:pPr>
            <w:r w:rsidRPr="00190BAC">
              <w:rPr>
                <w:rFonts w:cstheme="minorHAnsi"/>
              </w:rPr>
              <w:t xml:space="preserve">Broadband access to the Internet: The study centres should have broadband Internet access to support videoconferencing classes and laptops. </w:t>
            </w:r>
          </w:p>
          <w:p w14:paraId="45460B0C" w14:textId="77777777" w:rsidR="00B55FD9" w:rsidRPr="00190BAC" w:rsidRDefault="00B55FD9" w:rsidP="00B55FD9">
            <w:pPr>
              <w:numPr>
                <w:ilvl w:val="0"/>
                <w:numId w:val="5"/>
              </w:numPr>
              <w:jc w:val="both"/>
              <w:rPr>
                <w:rFonts w:cstheme="minorHAnsi"/>
              </w:rPr>
            </w:pPr>
            <w:r w:rsidRPr="00190BAC">
              <w:rPr>
                <w:rFonts w:cstheme="minorHAnsi"/>
              </w:rPr>
              <w:t xml:space="preserve">A computer with a document scanner: The computer with scanner is required for students to scan their tests and exams or other course materials. </w:t>
            </w:r>
          </w:p>
          <w:p w14:paraId="2B229FBB" w14:textId="77777777" w:rsidR="00B55FD9" w:rsidRPr="00190BAC" w:rsidRDefault="00B55FD9" w:rsidP="00B55FD9">
            <w:pPr>
              <w:numPr>
                <w:ilvl w:val="0"/>
                <w:numId w:val="5"/>
              </w:numPr>
              <w:jc w:val="both"/>
              <w:rPr>
                <w:rFonts w:cstheme="minorHAnsi"/>
              </w:rPr>
            </w:pPr>
            <w:r w:rsidRPr="00190BAC">
              <w:rPr>
                <w:rFonts w:cstheme="minorHAnsi"/>
              </w:rPr>
              <w:t xml:space="preserve">Equipment and software for presentation and videoconferencing: Each studio needs a camera, computer, necessary software and two television screens. These enable the lecturer in the studio to see the live forage of all participating study centres. </w:t>
            </w:r>
          </w:p>
          <w:p w14:paraId="6A5690A3" w14:textId="77777777" w:rsidR="00B55FD9" w:rsidRPr="00190BAC" w:rsidRDefault="00B55FD9" w:rsidP="00B55FD9">
            <w:pPr>
              <w:numPr>
                <w:ilvl w:val="0"/>
                <w:numId w:val="5"/>
              </w:numPr>
              <w:jc w:val="both"/>
              <w:rPr>
                <w:rFonts w:cstheme="minorHAnsi"/>
              </w:rPr>
            </w:pPr>
            <w:r w:rsidRPr="00190BAC">
              <w:rPr>
                <w:rFonts w:cstheme="minorHAnsi"/>
              </w:rPr>
              <w:t>Interactivity: Students in the study centres should be able to interact with the lecturer in the studio.</w:t>
            </w:r>
          </w:p>
          <w:p w14:paraId="757F0D29" w14:textId="77777777" w:rsidR="00B55FD9" w:rsidRDefault="00B55FD9" w:rsidP="00B55FD9">
            <w:pPr>
              <w:numPr>
                <w:ilvl w:val="0"/>
                <w:numId w:val="5"/>
              </w:numPr>
              <w:jc w:val="both"/>
              <w:rPr>
                <w:rFonts w:cstheme="minorHAnsi"/>
              </w:rPr>
            </w:pPr>
            <w:r w:rsidRPr="00190BAC">
              <w:rPr>
                <w:rFonts w:cstheme="minorHAnsi"/>
              </w:rPr>
              <w:t>Student management/support system: The system should be developed for support and assessments.</w:t>
            </w:r>
          </w:p>
          <w:p w14:paraId="15F7B6E7" w14:textId="5A471F0D" w:rsidR="00887442" w:rsidRPr="00190BAC" w:rsidRDefault="00887442" w:rsidP="00887442">
            <w:pPr>
              <w:jc w:val="both"/>
              <w:rPr>
                <w:rFonts w:cstheme="minorHAnsi"/>
              </w:rPr>
            </w:pPr>
          </w:p>
        </w:tc>
      </w:tr>
      <w:tr w:rsidR="00B55FD9" w:rsidRPr="00190BAC" w14:paraId="71CD0812" w14:textId="77777777" w:rsidTr="00B55FD9">
        <w:tc>
          <w:tcPr>
            <w:tcW w:w="9634" w:type="dxa"/>
          </w:tcPr>
          <w:p w14:paraId="6C174865" w14:textId="6748F179" w:rsidR="00B55FD9" w:rsidRPr="00190BAC" w:rsidRDefault="00B55FD9" w:rsidP="00D30419">
            <w:pPr>
              <w:pStyle w:val="SHTB"/>
              <w:pBdr>
                <w:bottom w:val="none" w:sz="0" w:space="0" w:color="auto"/>
              </w:pBdr>
              <w:spacing w:before="0" w:line="240" w:lineRule="auto"/>
              <w:rPr>
                <w:rFonts w:asciiTheme="minorHAnsi" w:hAnsiTheme="minorHAnsi" w:cstheme="minorHAnsi"/>
                <w:b/>
                <w:bCs/>
                <w:sz w:val="24"/>
                <w:szCs w:val="24"/>
              </w:rPr>
            </w:pPr>
            <w:bookmarkStart w:id="2" w:name="_Toc520367544"/>
            <w:r w:rsidRPr="00190BAC">
              <w:rPr>
                <w:rFonts w:asciiTheme="minorHAnsi" w:hAnsiTheme="minorHAnsi" w:cstheme="minorHAnsi"/>
                <w:b/>
                <w:bCs/>
                <w:sz w:val="24"/>
                <w:szCs w:val="24"/>
              </w:rPr>
              <w:t>Boundaries</w:t>
            </w:r>
            <w:bookmarkEnd w:id="2"/>
          </w:p>
          <w:p w14:paraId="5441450C" w14:textId="77777777" w:rsidR="00B55FD9" w:rsidRPr="00190BAC" w:rsidRDefault="00B55FD9" w:rsidP="00D30419">
            <w:pPr>
              <w:spacing w:before="240"/>
              <w:ind w:left="720"/>
              <w:rPr>
                <w:rFonts w:cstheme="minorHAnsi"/>
              </w:rPr>
            </w:pPr>
            <w:r w:rsidRPr="00190BAC">
              <w:rPr>
                <w:rFonts w:cstheme="minorHAnsi"/>
                <w:highlight w:val="lightGray"/>
              </w:rPr>
              <w:t>Project boundaries are an important part of the scope statement as they identify what should be included in the project (in scope) as well as what should not be included (out of scope). Without specific boundaries as a part of the project scope statement, it is possible to introduce scope creep as stakeholders may assume certain items to be included in the project that aren’t clearly stated.</w:t>
            </w:r>
          </w:p>
          <w:p w14:paraId="6702CF06" w14:textId="77777777" w:rsidR="00B55FD9" w:rsidRPr="00190BAC" w:rsidRDefault="00B55FD9" w:rsidP="00D30419">
            <w:pPr>
              <w:pStyle w:val="SHTB"/>
              <w:pBdr>
                <w:bottom w:val="none" w:sz="0" w:space="0" w:color="auto"/>
              </w:pBdr>
              <w:spacing w:before="0" w:line="240" w:lineRule="auto"/>
              <w:rPr>
                <w:rFonts w:asciiTheme="minorHAnsi" w:hAnsiTheme="minorHAnsi" w:cstheme="minorHAnsi"/>
                <w:b/>
                <w:bCs/>
                <w:sz w:val="24"/>
                <w:szCs w:val="24"/>
              </w:rPr>
            </w:pPr>
          </w:p>
        </w:tc>
      </w:tr>
      <w:tr w:rsidR="00B55FD9" w:rsidRPr="00190BAC" w14:paraId="6C4280F7" w14:textId="77777777" w:rsidTr="00B55FD9">
        <w:tc>
          <w:tcPr>
            <w:tcW w:w="9634" w:type="dxa"/>
          </w:tcPr>
          <w:p w14:paraId="54EFCB8B" w14:textId="784F2687" w:rsidR="00B55FD9" w:rsidRPr="006910F0" w:rsidRDefault="00B55FD9" w:rsidP="00B13DF4">
            <w:pPr>
              <w:pStyle w:val="SHTB"/>
              <w:pBdr>
                <w:bottom w:val="none" w:sz="0" w:space="0" w:color="auto"/>
              </w:pBdr>
              <w:spacing w:before="0" w:line="240" w:lineRule="auto"/>
              <w:jc w:val="both"/>
              <w:rPr>
                <w:rFonts w:asciiTheme="minorHAnsi" w:hAnsiTheme="minorHAnsi" w:cstheme="minorHAnsi"/>
                <w:b/>
                <w:bCs/>
                <w:sz w:val="24"/>
                <w:szCs w:val="24"/>
              </w:rPr>
            </w:pPr>
            <w:r w:rsidRPr="006910F0">
              <w:rPr>
                <w:rFonts w:asciiTheme="minorHAnsi" w:hAnsiTheme="minorHAnsi" w:cstheme="minorHAnsi"/>
                <w:b/>
                <w:bCs/>
                <w:sz w:val="24"/>
                <w:szCs w:val="24"/>
              </w:rPr>
              <w:t>Summary of Project Deliverables</w:t>
            </w:r>
          </w:p>
          <w:p w14:paraId="0E608983" w14:textId="77777777" w:rsidR="00B55FD9" w:rsidRPr="006910F0" w:rsidRDefault="00B55FD9" w:rsidP="00B13DF4">
            <w:pPr>
              <w:pStyle w:val="SHTB"/>
              <w:numPr>
                <w:ilvl w:val="0"/>
                <w:numId w:val="6"/>
              </w:numPr>
              <w:pBdr>
                <w:bottom w:val="none" w:sz="0" w:space="0" w:color="auto"/>
              </w:pBdr>
              <w:spacing w:before="0" w:line="240" w:lineRule="auto"/>
              <w:jc w:val="both"/>
              <w:rPr>
                <w:rFonts w:asciiTheme="minorHAnsi" w:hAnsiTheme="minorHAnsi" w:cstheme="minorHAnsi"/>
                <w:sz w:val="24"/>
                <w:szCs w:val="24"/>
              </w:rPr>
            </w:pPr>
            <w:r w:rsidRPr="006910F0">
              <w:rPr>
                <w:rFonts w:asciiTheme="minorHAnsi" w:hAnsiTheme="minorHAnsi" w:cstheme="minorHAnsi"/>
                <w:b/>
                <w:bCs/>
                <w:sz w:val="24"/>
                <w:szCs w:val="24"/>
              </w:rPr>
              <w:t>Project management-related deliverables:</w:t>
            </w:r>
            <w:r w:rsidRPr="006910F0">
              <w:rPr>
                <w:rFonts w:asciiTheme="minorHAnsi" w:hAnsiTheme="minorHAnsi" w:cstheme="minorHAnsi"/>
                <w:sz w:val="24"/>
                <w:szCs w:val="24"/>
              </w:rPr>
              <w:t xml:space="preserve"> </w:t>
            </w:r>
          </w:p>
          <w:p w14:paraId="08D86A4A" w14:textId="2441A08E" w:rsidR="00B55FD9" w:rsidRDefault="006164C7" w:rsidP="00B13DF4">
            <w:pPr>
              <w:numPr>
                <w:ilvl w:val="1"/>
                <w:numId w:val="7"/>
              </w:numPr>
              <w:jc w:val="both"/>
              <w:rPr>
                <w:rFonts w:cstheme="minorHAnsi"/>
              </w:rPr>
            </w:pPr>
            <w:r w:rsidRPr="006910F0">
              <w:rPr>
                <w:rFonts w:cstheme="minorHAnsi"/>
              </w:rPr>
              <w:t>Business case</w:t>
            </w:r>
            <w:r w:rsidR="001803DF">
              <w:rPr>
                <w:rFonts w:cstheme="minorHAnsi"/>
              </w:rPr>
              <w:t>:</w:t>
            </w:r>
          </w:p>
          <w:p w14:paraId="1F61F345" w14:textId="455CEAAA" w:rsidR="009F753F" w:rsidRDefault="0094435A" w:rsidP="00B13DF4">
            <w:pPr>
              <w:ind w:left="792"/>
              <w:jc w:val="both"/>
              <w:rPr>
                <w:rFonts w:cstheme="minorHAnsi"/>
              </w:rPr>
            </w:pPr>
            <w:r>
              <w:rPr>
                <w:rFonts w:cstheme="minorHAnsi"/>
              </w:rPr>
              <w:t>The business case</w:t>
            </w:r>
            <w:r w:rsidR="001D289E">
              <w:rPr>
                <w:rFonts w:cstheme="minorHAnsi"/>
              </w:rPr>
              <w:t xml:space="preserve"> analyses the benefits and risks of </w:t>
            </w:r>
            <w:r w:rsidR="009F753F">
              <w:rPr>
                <w:rFonts w:cstheme="minorHAnsi"/>
              </w:rPr>
              <w:t xml:space="preserve">hybrid campus project, and it    provides justification for undertaking this project. </w:t>
            </w:r>
          </w:p>
          <w:p w14:paraId="6C2FAD6C" w14:textId="5A653DDF" w:rsidR="006164C7" w:rsidRPr="009F753F" w:rsidRDefault="006164C7" w:rsidP="00B13DF4">
            <w:pPr>
              <w:pStyle w:val="ListParagraph"/>
              <w:numPr>
                <w:ilvl w:val="1"/>
                <w:numId w:val="7"/>
              </w:numPr>
              <w:jc w:val="both"/>
              <w:rPr>
                <w:rFonts w:asciiTheme="minorHAnsi" w:hAnsiTheme="minorHAnsi" w:cstheme="minorHAnsi"/>
              </w:rPr>
            </w:pPr>
            <w:r w:rsidRPr="009F753F">
              <w:rPr>
                <w:rFonts w:asciiTheme="minorHAnsi" w:hAnsiTheme="minorHAnsi" w:cstheme="minorHAnsi"/>
              </w:rPr>
              <w:t>Project charter</w:t>
            </w:r>
            <w:r w:rsidR="009F753F" w:rsidRPr="009F753F">
              <w:rPr>
                <w:rFonts w:asciiTheme="minorHAnsi" w:hAnsiTheme="minorHAnsi" w:cstheme="minorHAnsi"/>
              </w:rPr>
              <w:t>:</w:t>
            </w:r>
          </w:p>
          <w:p w14:paraId="79037185" w14:textId="3D889FCB" w:rsidR="009F753F" w:rsidRPr="009F753F" w:rsidRDefault="009F753F" w:rsidP="00B13DF4">
            <w:pPr>
              <w:pStyle w:val="ListParagraph"/>
              <w:ind w:left="792"/>
              <w:jc w:val="both"/>
              <w:rPr>
                <w:rFonts w:asciiTheme="minorHAnsi" w:hAnsiTheme="minorHAnsi" w:cstheme="minorHAnsi"/>
              </w:rPr>
            </w:pPr>
            <w:r w:rsidRPr="009F753F">
              <w:rPr>
                <w:rFonts w:asciiTheme="minorHAnsi" w:hAnsiTheme="minorHAnsi" w:cstheme="minorHAnsi"/>
              </w:rPr>
              <w:lastRenderedPageBreak/>
              <w:t xml:space="preserve">The project charter formally </w:t>
            </w:r>
            <w:proofErr w:type="spellStart"/>
            <w:r w:rsidRPr="009F753F">
              <w:rPr>
                <w:rFonts w:asciiTheme="minorHAnsi" w:hAnsiTheme="minorHAnsi" w:cstheme="minorHAnsi"/>
              </w:rPr>
              <w:t>recognises</w:t>
            </w:r>
            <w:proofErr w:type="spellEnd"/>
            <w:r w:rsidRPr="009F753F">
              <w:rPr>
                <w:rFonts w:asciiTheme="minorHAnsi" w:hAnsiTheme="minorHAnsi" w:cstheme="minorHAnsi"/>
              </w:rPr>
              <w:t xml:space="preserve"> the existence of hybrid campus project and provides direction on the project’s objectives and management</w:t>
            </w:r>
            <w:r w:rsidR="00243141">
              <w:rPr>
                <w:rFonts w:asciiTheme="minorHAnsi" w:hAnsiTheme="minorHAnsi" w:cstheme="minorHAnsi"/>
              </w:rPr>
              <w:t>.</w:t>
            </w:r>
          </w:p>
          <w:p w14:paraId="7EB93542" w14:textId="6F2F3B2C" w:rsidR="006164C7" w:rsidRDefault="006164C7" w:rsidP="00B13DF4">
            <w:pPr>
              <w:numPr>
                <w:ilvl w:val="1"/>
                <w:numId w:val="7"/>
              </w:numPr>
              <w:jc w:val="both"/>
              <w:rPr>
                <w:rFonts w:cstheme="minorHAnsi"/>
              </w:rPr>
            </w:pPr>
            <w:r w:rsidRPr="009F753F">
              <w:rPr>
                <w:rFonts w:cstheme="minorHAnsi"/>
              </w:rPr>
              <w:t>Team contract</w:t>
            </w:r>
            <w:r w:rsidR="000F6536">
              <w:rPr>
                <w:rFonts w:cstheme="minorHAnsi"/>
              </w:rPr>
              <w:t>:</w:t>
            </w:r>
          </w:p>
          <w:p w14:paraId="22EE1B59" w14:textId="7D27BE82" w:rsidR="000F6536" w:rsidRPr="009F753F" w:rsidRDefault="00A72629" w:rsidP="00B13DF4">
            <w:pPr>
              <w:ind w:left="792"/>
              <w:jc w:val="both"/>
              <w:rPr>
                <w:rFonts w:cstheme="minorHAnsi"/>
              </w:rPr>
            </w:pPr>
            <w:r>
              <w:rPr>
                <w:rFonts w:cstheme="minorHAnsi"/>
              </w:rPr>
              <w:t xml:space="preserve">The team contract enables the project team to </w:t>
            </w:r>
            <w:r w:rsidR="00B13DF4">
              <w:rPr>
                <w:rFonts w:cstheme="minorHAnsi"/>
              </w:rPr>
              <w:t>work together following the ground rules.</w:t>
            </w:r>
          </w:p>
          <w:p w14:paraId="777EA5EA" w14:textId="5D9E3207" w:rsidR="00B13DF4" w:rsidRDefault="006164C7" w:rsidP="00B13DF4">
            <w:pPr>
              <w:numPr>
                <w:ilvl w:val="1"/>
                <w:numId w:val="7"/>
              </w:numPr>
              <w:jc w:val="both"/>
              <w:rPr>
                <w:rFonts w:cstheme="minorHAnsi"/>
              </w:rPr>
            </w:pPr>
            <w:r w:rsidRPr="009F753F">
              <w:rPr>
                <w:rFonts w:cstheme="minorHAnsi"/>
              </w:rPr>
              <w:t>Scope statement</w:t>
            </w:r>
            <w:r w:rsidR="00B13DF4">
              <w:rPr>
                <w:rFonts w:cstheme="minorHAnsi"/>
              </w:rPr>
              <w:t>:</w:t>
            </w:r>
          </w:p>
          <w:p w14:paraId="18F22BE2" w14:textId="16C4996A" w:rsidR="00B13DF4" w:rsidRPr="00B13DF4" w:rsidRDefault="00D22CD6" w:rsidP="00B13DF4">
            <w:pPr>
              <w:ind w:left="792"/>
              <w:jc w:val="both"/>
              <w:rPr>
                <w:rFonts w:cstheme="minorHAnsi"/>
              </w:rPr>
            </w:pPr>
            <w:r>
              <w:rPr>
                <w:rFonts w:cstheme="minorHAnsi"/>
              </w:rPr>
              <w:t>The scope statement outlines the project’s features and deliverables, clarifying the work to be done on time and within budget.</w:t>
            </w:r>
          </w:p>
          <w:p w14:paraId="5D01FF99" w14:textId="0F53926C" w:rsidR="00D22CD6" w:rsidRDefault="006164C7" w:rsidP="00DA7105">
            <w:pPr>
              <w:numPr>
                <w:ilvl w:val="1"/>
                <w:numId w:val="7"/>
              </w:numPr>
              <w:jc w:val="both"/>
              <w:rPr>
                <w:rFonts w:cstheme="minorHAnsi"/>
              </w:rPr>
            </w:pPr>
            <w:r w:rsidRPr="009F753F">
              <w:rPr>
                <w:rFonts w:cstheme="minorHAnsi"/>
              </w:rPr>
              <w:t>Work breakdown structure (WBS)</w:t>
            </w:r>
            <w:r w:rsidR="00D22CD6">
              <w:rPr>
                <w:rFonts w:cstheme="minorHAnsi"/>
              </w:rPr>
              <w:t xml:space="preserve">: </w:t>
            </w:r>
          </w:p>
          <w:p w14:paraId="1424FB06" w14:textId="08841A2B" w:rsidR="00DA7105" w:rsidRPr="00DA7105" w:rsidRDefault="00DA7105" w:rsidP="00DA7105">
            <w:pPr>
              <w:ind w:left="792"/>
              <w:jc w:val="both"/>
              <w:rPr>
                <w:rFonts w:cstheme="minorHAnsi"/>
              </w:rPr>
            </w:pPr>
            <w:r>
              <w:rPr>
                <w:rFonts w:cstheme="minorHAnsi"/>
              </w:rPr>
              <w:t xml:space="preserve">The WBS break the project down into smaller components, thus enhancing efficiency. </w:t>
            </w:r>
          </w:p>
          <w:p w14:paraId="5E5BC24F" w14:textId="070E55E5" w:rsidR="00045828" w:rsidRDefault="00B54FFD" w:rsidP="00B13DF4">
            <w:pPr>
              <w:numPr>
                <w:ilvl w:val="1"/>
                <w:numId w:val="7"/>
              </w:numPr>
              <w:jc w:val="both"/>
              <w:rPr>
                <w:rFonts w:cstheme="minorHAnsi"/>
              </w:rPr>
            </w:pPr>
            <w:r w:rsidRPr="006910F0">
              <w:rPr>
                <w:rFonts w:cstheme="minorHAnsi"/>
              </w:rPr>
              <w:t>Schedule</w:t>
            </w:r>
            <w:r w:rsidR="003F3266" w:rsidRPr="006910F0">
              <w:rPr>
                <w:rFonts w:cstheme="minorHAnsi"/>
              </w:rPr>
              <w:t>/ Gantt chart</w:t>
            </w:r>
            <w:r w:rsidR="00CA0B08">
              <w:rPr>
                <w:rFonts w:cstheme="minorHAnsi"/>
              </w:rPr>
              <w:t>:</w:t>
            </w:r>
          </w:p>
          <w:p w14:paraId="4C01F853" w14:textId="5AA95308" w:rsidR="00CA0B08" w:rsidRPr="006910F0" w:rsidRDefault="00FD2A8F" w:rsidP="00CA0B08">
            <w:pPr>
              <w:ind w:left="792"/>
              <w:jc w:val="both"/>
              <w:rPr>
                <w:rFonts w:cstheme="minorHAnsi"/>
              </w:rPr>
            </w:pPr>
            <w:r>
              <w:rPr>
                <w:rFonts w:cstheme="minorHAnsi"/>
              </w:rPr>
              <w:t xml:space="preserve">The Gantt chart </w:t>
            </w:r>
            <w:r w:rsidR="00376500">
              <w:rPr>
                <w:rFonts w:cstheme="minorHAnsi"/>
              </w:rPr>
              <w:t>displays project activities with their start and finish dates in a calendar format.</w:t>
            </w:r>
          </w:p>
          <w:p w14:paraId="55AB3483" w14:textId="0E7A89C2" w:rsidR="00B54FFD" w:rsidRDefault="00B54FFD" w:rsidP="00B13DF4">
            <w:pPr>
              <w:numPr>
                <w:ilvl w:val="1"/>
                <w:numId w:val="7"/>
              </w:numPr>
              <w:jc w:val="both"/>
              <w:rPr>
                <w:rFonts w:cstheme="minorHAnsi"/>
              </w:rPr>
            </w:pPr>
            <w:r w:rsidRPr="006910F0">
              <w:rPr>
                <w:rFonts w:cstheme="minorHAnsi"/>
              </w:rPr>
              <w:t>Cost baseline</w:t>
            </w:r>
          </w:p>
          <w:p w14:paraId="0E039AFE" w14:textId="5D5E6E97" w:rsidR="00EC016B" w:rsidRPr="006910F0" w:rsidRDefault="00EC016B" w:rsidP="00EC016B">
            <w:pPr>
              <w:ind w:left="792"/>
              <w:jc w:val="both"/>
              <w:rPr>
                <w:rFonts w:cstheme="minorHAnsi"/>
              </w:rPr>
            </w:pPr>
            <w:r>
              <w:rPr>
                <w:rFonts w:cstheme="minorHAnsi"/>
              </w:rPr>
              <w:t xml:space="preserve">The cost baseline clarifies the approved budget for the hybrid campus project. </w:t>
            </w:r>
          </w:p>
          <w:p w14:paraId="397CF696" w14:textId="184FF586" w:rsidR="00B54FFD" w:rsidRDefault="00B54FFD" w:rsidP="00B13DF4">
            <w:pPr>
              <w:numPr>
                <w:ilvl w:val="1"/>
                <w:numId w:val="7"/>
              </w:numPr>
              <w:jc w:val="both"/>
              <w:rPr>
                <w:rFonts w:cstheme="minorHAnsi"/>
              </w:rPr>
            </w:pPr>
            <w:r w:rsidRPr="006910F0">
              <w:rPr>
                <w:rFonts w:cstheme="minorHAnsi"/>
              </w:rPr>
              <w:t>Status reports</w:t>
            </w:r>
            <w:r w:rsidR="00EC016B">
              <w:rPr>
                <w:rFonts w:cstheme="minorHAnsi"/>
              </w:rPr>
              <w:t>:</w:t>
            </w:r>
          </w:p>
          <w:p w14:paraId="4E8ACE8D" w14:textId="76CA432F" w:rsidR="00EC016B" w:rsidRPr="006910F0" w:rsidRDefault="00EC016B" w:rsidP="00EC016B">
            <w:pPr>
              <w:ind w:left="792"/>
              <w:jc w:val="both"/>
              <w:rPr>
                <w:rFonts w:cstheme="minorHAnsi"/>
              </w:rPr>
            </w:pPr>
            <w:r>
              <w:rPr>
                <w:rFonts w:cstheme="minorHAnsi"/>
              </w:rPr>
              <w:t xml:space="preserve">The status reports </w:t>
            </w:r>
            <w:r w:rsidR="009F04DA">
              <w:rPr>
                <w:rFonts w:cstheme="minorHAnsi"/>
              </w:rPr>
              <w:t>summarise</w:t>
            </w:r>
            <w:r>
              <w:rPr>
                <w:rFonts w:cstheme="minorHAnsi"/>
              </w:rPr>
              <w:t xml:space="preserve"> the project’s progress and keep </w:t>
            </w:r>
            <w:r w:rsidR="009F04DA">
              <w:rPr>
                <w:rFonts w:cstheme="minorHAnsi"/>
              </w:rPr>
              <w:t xml:space="preserve">the </w:t>
            </w:r>
            <w:r>
              <w:rPr>
                <w:rFonts w:cstheme="minorHAnsi"/>
              </w:rPr>
              <w:t xml:space="preserve">stakeholders informed. </w:t>
            </w:r>
          </w:p>
          <w:p w14:paraId="5F988320" w14:textId="4DC7839E" w:rsidR="00CF28BD" w:rsidRDefault="00B853F8" w:rsidP="00CF28BD">
            <w:pPr>
              <w:numPr>
                <w:ilvl w:val="1"/>
                <w:numId w:val="7"/>
              </w:numPr>
              <w:jc w:val="both"/>
              <w:rPr>
                <w:rFonts w:cstheme="minorHAnsi"/>
              </w:rPr>
            </w:pPr>
            <w:r w:rsidRPr="006910F0">
              <w:rPr>
                <w:rFonts w:cstheme="minorHAnsi"/>
              </w:rPr>
              <w:t>Final project presentation</w:t>
            </w:r>
            <w:r w:rsidR="009F04DA">
              <w:rPr>
                <w:rFonts w:cstheme="minorHAnsi"/>
              </w:rPr>
              <w:t>:</w:t>
            </w:r>
          </w:p>
          <w:p w14:paraId="7A112AAC" w14:textId="49A75E46" w:rsidR="00CF28BD" w:rsidRPr="00CF28BD" w:rsidRDefault="00EA0FCD" w:rsidP="00CF28BD">
            <w:pPr>
              <w:ind w:left="792"/>
              <w:jc w:val="both"/>
              <w:rPr>
                <w:rFonts w:cstheme="minorHAnsi"/>
              </w:rPr>
            </w:pPr>
            <w:r>
              <w:rPr>
                <w:rFonts w:cstheme="minorHAnsi"/>
              </w:rPr>
              <w:t xml:space="preserve">The final presentation shows the project outcomes to the stakeholders. </w:t>
            </w:r>
          </w:p>
          <w:p w14:paraId="32A00C9F" w14:textId="7B29E983" w:rsidR="009F04DA" w:rsidRDefault="009F04DA" w:rsidP="009F04DA">
            <w:pPr>
              <w:numPr>
                <w:ilvl w:val="1"/>
                <w:numId w:val="7"/>
              </w:numPr>
              <w:jc w:val="both"/>
              <w:rPr>
                <w:rFonts w:cstheme="minorHAnsi"/>
              </w:rPr>
            </w:pPr>
            <w:r>
              <w:rPr>
                <w:rFonts w:cstheme="minorHAnsi"/>
              </w:rPr>
              <w:t>Final project report:</w:t>
            </w:r>
          </w:p>
          <w:p w14:paraId="11F03603" w14:textId="03C33912" w:rsidR="009F04DA" w:rsidRPr="009F04DA" w:rsidRDefault="0099022B" w:rsidP="009F04DA">
            <w:pPr>
              <w:ind w:left="792"/>
              <w:jc w:val="both"/>
              <w:rPr>
                <w:rFonts w:cstheme="minorHAnsi"/>
              </w:rPr>
            </w:pPr>
            <w:r>
              <w:rPr>
                <w:rFonts w:cstheme="minorHAnsi"/>
              </w:rPr>
              <w:t xml:space="preserve">The final project report gives the project an official conclusion </w:t>
            </w:r>
            <w:r w:rsidR="004930BB">
              <w:rPr>
                <w:rFonts w:cstheme="minorHAnsi"/>
              </w:rPr>
              <w:t xml:space="preserve">and evaluates the performance of the project. </w:t>
            </w:r>
          </w:p>
          <w:p w14:paraId="64713996" w14:textId="4AC9E520" w:rsidR="009F04DA" w:rsidRDefault="009F04DA" w:rsidP="009F04DA">
            <w:pPr>
              <w:numPr>
                <w:ilvl w:val="1"/>
                <w:numId w:val="7"/>
              </w:numPr>
              <w:jc w:val="both"/>
              <w:rPr>
                <w:rFonts w:cstheme="minorHAnsi"/>
              </w:rPr>
            </w:pPr>
            <w:r>
              <w:rPr>
                <w:rFonts w:cstheme="minorHAnsi"/>
              </w:rPr>
              <w:t xml:space="preserve">Lessons learned report: </w:t>
            </w:r>
          </w:p>
          <w:p w14:paraId="3E67CC6D" w14:textId="4E9D460D" w:rsidR="009F04DA" w:rsidRDefault="00EA0FCD" w:rsidP="009F04DA">
            <w:pPr>
              <w:ind w:left="792"/>
              <w:jc w:val="both"/>
              <w:rPr>
                <w:rFonts w:cstheme="minorHAnsi"/>
              </w:rPr>
            </w:pPr>
            <w:r>
              <w:rPr>
                <w:rFonts w:cstheme="minorHAnsi"/>
              </w:rPr>
              <w:t>The lessons learned report reflects on the positive and negative experiences of the project</w:t>
            </w:r>
            <w:r w:rsidR="000D203B">
              <w:rPr>
                <w:rFonts w:cstheme="minorHAnsi"/>
              </w:rPr>
              <w:t>, which helps future projects follow the good practice and avoid the mistakes.</w:t>
            </w:r>
          </w:p>
          <w:p w14:paraId="7F236272" w14:textId="0B84A8CD" w:rsidR="002F6855" w:rsidRDefault="002F6855" w:rsidP="002F6855">
            <w:pPr>
              <w:jc w:val="both"/>
              <w:rPr>
                <w:rFonts w:cstheme="minorHAnsi"/>
              </w:rPr>
            </w:pPr>
          </w:p>
          <w:p w14:paraId="7B4C7DD6" w14:textId="77777777" w:rsidR="002F6855" w:rsidRPr="009F04DA" w:rsidRDefault="002F6855" w:rsidP="002F6855">
            <w:pPr>
              <w:jc w:val="both"/>
              <w:rPr>
                <w:rFonts w:cstheme="minorHAnsi"/>
              </w:rPr>
            </w:pPr>
          </w:p>
          <w:p w14:paraId="364C26F1" w14:textId="70BBEF82" w:rsidR="00AC3978" w:rsidRPr="006910F0" w:rsidRDefault="00B55FD9" w:rsidP="00B13DF4">
            <w:pPr>
              <w:pStyle w:val="SHTB"/>
              <w:numPr>
                <w:ilvl w:val="0"/>
                <w:numId w:val="6"/>
              </w:numPr>
              <w:pBdr>
                <w:bottom w:val="none" w:sz="0" w:space="0" w:color="auto"/>
              </w:pBdr>
              <w:spacing w:before="0" w:line="240" w:lineRule="auto"/>
              <w:jc w:val="both"/>
              <w:rPr>
                <w:rFonts w:asciiTheme="minorHAnsi" w:hAnsiTheme="minorHAnsi" w:cstheme="minorHAnsi"/>
                <w:b/>
                <w:bCs/>
                <w:sz w:val="24"/>
                <w:szCs w:val="24"/>
              </w:rPr>
            </w:pPr>
            <w:r w:rsidRPr="006910F0">
              <w:rPr>
                <w:rFonts w:asciiTheme="minorHAnsi" w:hAnsiTheme="minorHAnsi" w:cstheme="minorHAnsi"/>
                <w:b/>
                <w:bCs/>
                <w:sz w:val="24"/>
                <w:szCs w:val="24"/>
              </w:rPr>
              <w:t>Product-related deliverables:</w:t>
            </w:r>
          </w:p>
          <w:p w14:paraId="7BF213F4" w14:textId="7E800293" w:rsidR="006910F0" w:rsidRDefault="006910F0" w:rsidP="00B13DF4">
            <w:pPr>
              <w:pStyle w:val="ListParagraph"/>
              <w:numPr>
                <w:ilvl w:val="1"/>
                <w:numId w:val="6"/>
              </w:numPr>
              <w:jc w:val="both"/>
              <w:rPr>
                <w:rFonts w:asciiTheme="minorHAnsi" w:hAnsiTheme="minorHAnsi" w:cstheme="minorHAnsi"/>
              </w:rPr>
            </w:pPr>
            <w:r w:rsidRPr="006910F0">
              <w:rPr>
                <w:rFonts w:asciiTheme="minorHAnsi" w:hAnsiTheme="minorHAnsi" w:cstheme="minorHAnsi"/>
              </w:rPr>
              <w:t xml:space="preserve">Accreditation from local </w:t>
            </w:r>
            <w:r>
              <w:rPr>
                <w:rFonts w:asciiTheme="minorHAnsi" w:hAnsiTheme="minorHAnsi" w:cstheme="minorHAnsi"/>
              </w:rPr>
              <w:t>education authorities:</w:t>
            </w:r>
          </w:p>
          <w:p w14:paraId="0FEFB073" w14:textId="61BD0FE5" w:rsidR="000D30D4" w:rsidRDefault="000D30D4" w:rsidP="00B13DF4">
            <w:pPr>
              <w:pStyle w:val="ListParagraph"/>
              <w:numPr>
                <w:ilvl w:val="1"/>
                <w:numId w:val="6"/>
              </w:numPr>
              <w:jc w:val="both"/>
              <w:rPr>
                <w:rFonts w:asciiTheme="minorHAnsi" w:hAnsiTheme="minorHAnsi" w:cstheme="minorHAnsi"/>
              </w:rPr>
            </w:pPr>
            <w:r>
              <w:rPr>
                <w:rFonts w:asciiTheme="minorHAnsi" w:hAnsiTheme="minorHAnsi" w:cstheme="minorHAnsi"/>
                <w:lang w:eastAsia="zh-CN"/>
              </w:rPr>
              <w:t>S</w:t>
            </w:r>
            <w:r>
              <w:rPr>
                <w:rFonts w:asciiTheme="minorHAnsi" w:hAnsiTheme="minorHAnsi" w:cstheme="minorHAnsi" w:hint="eastAsia"/>
                <w:lang w:eastAsia="zh-CN"/>
              </w:rPr>
              <w:t>ite</w:t>
            </w:r>
            <w:r>
              <w:rPr>
                <w:rFonts w:asciiTheme="minorHAnsi" w:hAnsiTheme="minorHAnsi" w:cstheme="minorHAnsi"/>
                <w:lang w:val="en-AU" w:eastAsia="zh-CN"/>
              </w:rPr>
              <w:t xml:space="preserve"> investigation report:</w:t>
            </w:r>
          </w:p>
          <w:p w14:paraId="377F43E8" w14:textId="7C59F67A" w:rsidR="003D20AE" w:rsidRPr="006910F0" w:rsidRDefault="003D20AE" w:rsidP="00B13DF4">
            <w:pPr>
              <w:pStyle w:val="ListParagraph"/>
              <w:numPr>
                <w:ilvl w:val="1"/>
                <w:numId w:val="6"/>
              </w:numPr>
              <w:jc w:val="both"/>
              <w:rPr>
                <w:rFonts w:asciiTheme="minorHAnsi" w:hAnsiTheme="minorHAnsi" w:cstheme="minorHAnsi"/>
              </w:rPr>
            </w:pPr>
            <w:r>
              <w:rPr>
                <w:rFonts w:asciiTheme="minorHAnsi" w:hAnsiTheme="minorHAnsi" w:cstheme="minorHAnsi"/>
              </w:rPr>
              <w:t xml:space="preserve">Lease contract with local communities: </w:t>
            </w:r>
          </w:p>
          <w:p w14:paraId="4C5C5935" w14:textId="53A1E400" w:rsidR="006910F0" w:rsidRDefault="006910F0" w:rsidP="00B13DF4">
            <w:pPr>
              <w:pStyle w:val="ListParagraph"/>
              <w:numPr>
                <w:ilvl w:val="1"/>
                <w:numId w:val="6"/>
              </w:numPr>
              <w:jc w:val="both"/>
              <w:rPr>
                <w:rFonts w:asciiTheme="minorHAnsi" w:hAnsiTheme="minorHAnsi" w:cstheme="minorHAnsi"/>
              </w:rPr>
            </w:pPr>
            <w:r>
              <w:rPr>
                <w:rFonts w:asciiTheme="minorHAnsi" w:hAnsiTheme="minorHAnsi" w:cstheme="minorHAnsi"/>
              </w:rPr>
              <w:t xml:space="preserve">IT and Internet infrastructure: </w:t>
            </w:r>
          </w:p>
          <w:p w14:paraId="67ACAEC3" w14:textId="2ECED810" w:rsidR="006910F0" w:rsidRDefault="006910F0" w:rsidP="00B13DF4">
            <w:pPr>
              <w:pStyle w:val="ListParagraph"/>
              <w:numPr>
                <w:ilvl w:val="1"/>
                <w:numId w:val="6"/>
              </w:numPr>
              <w:jc w:val="both"/>
              <w:rPr>
                <w:rFonts w:asciiTheme="minorHAnsi" w:hAnsiTheme="minorHAnsi" w:cstheme="minorHAnsi"/>
              </w:rPr>
            </w:pPr>
            <w:r>
              <w:rPr>
                <w:rFonts w:asciiTheme="minorHAnsi" w:hAnsiTheme="minorHAnsi" w:cstheme="minorHAnsi"/>
              </w:rPr>
              <w:t>Videoconferencing system:</w:t>
            </w:r>
          </w:p>
          <w:p w14:paraId="78600E63" w14:textId="158473BF" w:rsidR="000E4711" w:rsidRDefault="000E4711" w:rsidP="00B13DF4">
            <w:pPr>
              <w:pStyle w:val="ListParagraph"/>
              <w:numPr>
                <w:ilvl w:val="1"/>
                <w:numId w:val="6"/>
              </w:numPr>
              <w:jc w:val="both"/>
              <w:rPr>
                <w:rFonts w:asciiTheme="minorHAnsi" w:hAnsiTheme="minorHAnsi" w:cstheme="minorHAnsi"/>
              </w:rPr>
            </w:pPr>
            <w:r>
              <w:rPr>
                <w:rFonts w:asciiTheme="minorHAnsi" w:hAnsiTheme="minorHAnsi" w:cstheme="minorHAnsi"/>
              </w:rPr>
              <w:t>Videoconferencing equipment:</w:t>
            </w:r>
          </w:p>
          <w:p w14:paraId="3CCF9293" w14:textId="4CF711C0" w:rsidR="006910F0" w:rsidRDefault="006910F0" w:rsidP="00B13DF4">
            <w:pPr>
              <w:pStyle w:val="ListParagraph"/>
              <w:numPr>
                <w:ilvl w:val="1"/>
                <w:numId w:val="6"/>
              </w:numPr>
              <w:jc w:val="both"/>
              <w:rPr>
                <w:rFonts w:asciiTheme="minorHAnsi" w:hAnsiTheme="minorHAnsi" w:cstheme="minorHAnsi"/>
              </w:rPr>
            </w:pPr>
            <w:r>
              <w:rPr>
                <w:rFonts w:asciiTheme="minorHAnsi" w:hAnsiTheme="minorHAnsi" w:cstheme="minorHAnsi"/>
              </w:rPr>
              <w:t>Student learning management system</w:t>
            </w:r>
            <w:r w:rsidR="00686E79">
              <w:rPr>
                <w:rFonts w:asciiTheme="minorHAnsi" w:hAnsiTheme="minorHAnsi" w:cstheme="minorHAnsi"/>
              </w:rPr>
              <w:t>:</w:t>
            </w:r>
          </w:p>
          <w:p w14:paraId="366562F8" w14:textId="78538F2D" w:rsidR="000B3A51" w:rsidRDefault="000B3A51" w:rsidP="00B13DF4">
            <w:pPr>
              <w:pStyle w:val="ListParagraph"/>
              <w:numPr>
                <w:ilvl w:val="1"/>
                <w:numId w:val="6"/>
              </w:numPr>
              <w:jc w:val="both"/>
              <w:rPr>
                <w:rFonts w:asciiTheme="minorHAnsi" w:hAnsiTheme="minorHAnsi" w:cstheme="minorHAnsi"/>
              </w:rPr>
            </w:pPr>
            <w:r>
              <w:rPr>
                <w:rFonts w:asciiTheme="minorHAnsi" w:hAnsiTheme="minorHAnsi" w:cstheme="minorHAnsi"/>
              </w:rPr>
              <w:t>OEU website design:</w:t>
            </w:r>
          </w:p>
          <w:p w14:paraId="1F94792C" w14:textId="1072DB1A" w:rsidR="00686E79" w:rsidRDefault="00686E79" w:rsidP="00B13DF4">
            <w:pPr>
              <w:pStyle w:val="ListParagraph"/>
              <w:numPr>
                <w:ilvl w:val="1"/>
                <w:numId w:val="6"/>
              </w:numPr>
              <w:jc w:val="both"/>
              <w:rPr>
                <w:rFonts w:asciiTheme="minorHAnsi" w:hAnsiTheme="minorHAnsi" w:cstheme="minorHAnsi"/>
              </w:rPr>
            </w:pPr>
            <w:r>
              <w:rPr>
                <w:rFonts w:asciiTheme="minorHAnsi" w:hAnsiTheme="minorHAnsi" w:cstheme="minorHAnsi"/>
              </w:rPr>
              <w:t>Student assessment policy and procedures document:</w:t>
            </w:r>
          </w:p>
          <w:p w14:paraId="238432C4" w14:textId="3AC1B7F7" w:rsidR="00686E79" w:rsidRDefault="00174CF6" w:rsidP="00B13DF4">
            <w:pPr>
              <w:pStyle w:val="ListParagraph"/>
              <w:numPr>
                <w:ilvl w:val="1"/>
                <w:numId w:val="6"/>
              </w:numPr>
              <w:jc w:val="both"/>
              <w:rPr>
                <w:rFonts w:asciiTheme="minorHAnsi" w:hAnsiTheme="minorHAnsi" w:cstheme="minorHAnsi"/>
              </w:rPr>
            </w:pPr>
            <w:r>
              <w:rPr>
                <w:rFonts w:asciiTheme="minorHAnsi" w:hAnsiTheme="minorHAnsi" w:cstheme="minorHAnsi"/>
              </w:rPr>
              <w:t>Technical t</w:t>
            </w:r>
            <w:r w:rsidR="00686E79">
              <w:rPr>
                <w:rFonts w:asciiTheme="minorHAnsi" w:hAnsiTheme="minorHAnsi" w:cstheme="minorHAnsi"/>
              </w:rPr>
              <w:t>est</w:t>
            </w:r>
            <w:r>
              <w:rPr>
                <w:rFonts w:asciiTheme="minorHAnsi" w:hAnsiTheme="minorHAnsi" w:cstheme="minorHAnsi"/>
              </w:rPr>
              <w:t>ing</w:t>
            </w:r>
            <w:r w:rsidR="00686E79">
              <w:rPr>
                <w:rFonts w:asciiTheme="minorHAnsi" w:hAnsiTheme="minorHAnsi" w:cstheme="minorHAnsi"/>
              </w:rPr>
              <w:t xml:space="preserve"> plan:</w:t>
            </w:r>
          </w:p>
          <w:p w14:paraId="1E4DD5CB" w14:textId="58780783" w:rsidR="00174CF6" w:rsidRDefault="00174CF6" w:rsidP="00B13DF4">
            <w:pPr>
              <w:pStyle w:val="ListParagraph"/>
              <w:numPr>
                <w:ilvl w:val="1"/>
                <w:numId w:val="6"/>
              </w:numPr>
              <w:jc w:val="both"/>
              <w:rPr>
                <w:rFonts w:asciiTheme="minorHAnsi" w:hAnsiTheme="minorHAnsi" w:cstheme="minorHAnsi"/>
              </w:rPr>
            </w:pPr>
            <w:r>
              <w:rPr>
                <w:rFonts w:asciiTheme="minorHAnsi" w:hAnsiTheme="minorHAnsi" w:cstheme="minorHAnsi"/>
              </w:rPr>
              <w:t xml:space="preserve">Quality check report: </w:t>
            </w:r>
          </w:p>
          <w:p w14:paraId="36A0081E" w14:textId="7D227A02" w:rsidR="00686E79" w:rsidRDefault="00686E79" w:rsidP="00B13DF4">
            <w:pPr>
              <w:pStyle w:val="ListParagraph"/>
              <w:numPr>
                <w:ilvl w:val="1"/>
                <w:numId w:val="6"/>
              </w:numPr>
              <w:jc w:val="both"/>
              <w:rPr>
                <w:rFonts w:asciiTheme="minorHAnsi" w:hAnsiTheme="minorHAnsi" w:cstheme="minorHAnsi"/>
              </w:rPr>
            </w:pPr>
            <w:r>
              <w:rPr>
                <w:rFonts w:asciiTheme="minorHAnsi" w:hAnsiTheme="minorHAnsi" w:cstheme="minorHAnsi"/>
              </w:rPr>
              <w:t xml:space="preserve">Training: </w:t>
            </w:r>
          </w:p>
          <w:p w14:paraId="6798EA70" w14:textId="77777777" w:rsidR="006910F0" w:rsidRPr="006F7BBF" w:rsidRDefault="006910F0" w:rsidP="006F7BBF">
            <w:pPr>
              <w:ind w:left="360"/>
              <w:jc w:val="both"/>
              <w:rPr>
                <w:rFonts w:cstheme="minorHAnsi"/>
              </w:rPr>
            </w:pPr>
          </w:p>
          <w:p w14:paraId="117262BC" w14:textId="77777777" w:rsidR="00B55FD9" w:rsidRPr="006910F0" w:rsidRDefault="00B55FD9" w:rsidP="00B13DF4">
            <w:pPr>
              <w:ind w:left="720"/>
              <w:jc w:val="both"/>
              <w:rPr>
                <w:rFonts w:cstheme="minorHAnsi"/>
              </w:rPr>
            </w:pPr>
          </w:p>
        </w:tc>
      </w:tr>
      <w:tr w:rsidR="00B55FD9" w:rsidRPr="00190BAC" w14:paraId="153E437D" w14:textId="77777777" w:rsidTr="00B55FD9">
        <w:tc>
          <w:tcPr>
            <w:tcW w:w="9634" w:type="dxa"/>
          </w:tcPr>
          <w:p w14:paraId="4E5A6630" w14:textId="77777777" w:rsidR="00B55FD9" w:rsidRPr="00190BAC" w:rsidRDefault="00B55FD9" w:rsidP="00D30419">
            <w:pPr>
              <w:pStyle w:val="SHTB"/>
              <w:pBdr>
                <w:bottom w:val="none" w:sz="0" w:space="0" w:color="auto"/>
              </w:pBdr>
              <w:spacing w:before="0" w:line="240" w:lineRule="auto"/>
              <w:rPr>
                <w:rFonts w:asciiTheme="minorHAnsi" w:hAnsiTheme="minorHAnsi" w:cstheme="minorHAnsi"/>
                <w:sz w:val="24"/>
                <w:szCs w:val="24"/>
              </w:rPr>
            </w:pPr>
            <w:r w:rsidRPr="00190BAC">
              <w:rPr>
                <w:rFonts w:asciiTheme="minorHAnsi" w:hAnsiTheme="minorHAnsi" w:cstheme="minorHAnsi"/>
                <w:b/>
                <w:bCs/>
                <w:sz w:val="24"/>
                <w:szCs w:val="24"/>
              </w:rPr>
              <w:lastRenderedPageBreak/>
              <w:t xml:space="preserve">Project Success/Acceptance Criteria: </w:t>
            </w:r>
          </w:p>
          <w:p w14:paraId="7D0F0CFC" w14:textId="77777777" w:rsidR="00B55FD9" w:rsidRPr="00190BAC" w:rsidRDefault="00B55FD9" w:rsidP="00D30419">
            <w:pPr>
              <w:spacing w:before="240"/>
              <w:ind w:left="720"/>
              <w:rPr>
                <w:rFonts w:cstheme="minorHAnsi"/>
              </w:rPr>
            </w:pPr>
            <w:r w:rsidRPr="00190BAC">
              <w:rPr>
                <w:rFonts w:cstheme="minorHAnsi"/>
                <w:highlight w:val="lightGray"/>
              </w:rPr>
              <w:t>Acceptance criteria are the criteria which must be met for the project to be considered complete and accepted by management.  This section is important as it sets the expectations of what will and will not constitute acceptance (success) of the project.</w:t>
            </w:r>
          </w:p>
          <w:p w14:paraId="45721FAD" w14:textId="77777777" w:rsidR="00B55FD9" w:rsidRPr="00190BAC" w:rsidRDefault="00B55FD9" w:rsidP="00B55FD9">
            <w:pPr>
              <w:numPr>
                <w:ilvl w:val="0"/>
                <w:numId w:val="9"/>
              </w:numPr>
              <w:rPr>
                <w:rFonts w:cstheme="minorHAnsi"/>
              </w:rPr>
            </w:pPr>
            <w:r w:rsidRPr="00190BAC">
              <w:rPr>
                <w:rFonts w:cstheme="minorHAnsi"/>
              </w:rPr>
              <w:t>…</w:t>
            </w:r>
          </w:p>
          <w:p w14:paraId="4635FAB3" w14:textId="77777777" w:rsidR="00B55FD9" w:rsidRPr="00190BAC" w:rsidRDefault="00B55FD9" w:rsidP="00B55FD9">
            <w:pPr>
              <w:numPr>
                <w:ilvl w:val="0"/>
                <w:numId w:val="9"/>
              </w:numPr>
              <w:rPr>
                <w:rFonts w:cstheme="minorHAnsi"/>
              </w:rPr>
            </w:pPr>
            <w:r w:rsidRPr="00190BAC">
              <w:rPr>
                <w:rFonts w:cstheme="minorHAnsi"/>
              </w:rPr>
              <w:lastRenderedPageBreak/>
              <w:t>…</w:t>
            </w:r>
          </w:p>
          <w:p w14:paraId="1FDF907A" w14:textId="77777777" w:rsidR="00B55FD9" w:rsidRPr="00190BAC" w:rsidRDefault="00B55FD9" w:rsidP="00B55FD9">
            <w:pPr>
              <w:numPr>
                <w:ilvl w:val="0"/>
                <w:numId w:val="9"/>
              </w:numPr>
              <w:rPr>
                <w:rFonts w:cstheme="minorHAnsi"/>
              </w:rPr>
            </w:pPr>
            <w:r w:rsidRPr="00190BAC">
              <w:rPr>
                <w:rFonts w:cstheme="minorHAnsi"/>
              </w:rPr>
              <w:t>…</w:t>
            </w:r>
          </w:p>
          <w:p w14:paraId="5EB65DED" w14:textId="77777777" w:rsidR="00B55FD9" w:rsidRPr="00190BAC" w:rsidRDefault="00B55FD9" w:rsidP="00D30419">
            <w:pPr>
              <w:rPr>
                <w:rFonts w:cstheme="minorHAnsi"/>
              </w:rPr>
            </w:pPr>
          </w:p>
        </w:tc>
      </w:tr>
    </w:tbl>
    <w:p w14:paraId="10AFC597" w14:textId="77777777" w:rsidR="00B55FD9" w:rsidRPr="00190BAC" w:rsidRDefault="00B55FD9" w:rsidP="00B55FD9">
      <w:pPr>
        <w:rPr>
          <w:rFonts w:cstheme="minorHAnsi"/>
        </w:rPr>
      </w:pPr>
    </w:p>
    <w:p w14:paraId="7A901224" w14:textId="77777777" w:rsidR="0055620A" w:rsidRDefault="0055620A"/>
    <w:p w14:paraId="79F79146" w14:textId="298D167A" w:rsidR="00765FF9" w:rsidRDefault="00765FF9"/>
    <w:p w14:paraId="24A41D77" w14:textId="470B1B39" w:rsidR="00765FF9" w:rsidRDefault="00765FF9"/>
    <w:p w14:paraId="10202E01" w14:textId="3D919D1A" w:rsidR="00765FF9" w:rsidRDefault="00765FF9"/>
    <w:p w14:paraId="1644C5E4" w14:textId="67686E54" w:rsidR="00765FF9" w:rsidRDefault="00765FF9"/>
    <w:p w14:paraId="2C5D76B1" w14:textId="189F268A" w:rsidR="00765FF9" w:rsidRDefault="00765FF9"/>
    <w:p w14:paraId="2C96457D" w14:textId="1BF49F95" w:rsidR="00765FF9" w:rsidRDefault="00765FF9"/>
    <w:p w14:paraId="129AE26F" w14:textId="5AED84DA" w:rsidR="00765FF9" w:rsidRDefault="00765FF9"/>
    <w:p w14:paraId="650E98CD" w14:textId="7C08E91B" w:rsidR="00765FF9" w:rsidRDefault="00765FF9"/>
    <w:p w14:paraId="7CE39B94" w14:textId="42D476D3" w:rsidR="00765FF9" w:rsidRDefault="00765FF9"/>
    <w:p w14:paraId="6BDF5271" w14:textId="716AB86D" w:rsidR="00765FF9" w:rsidRDefault="00765FF9"/>
    <w:p w14:paraId="263225B6" w14:textId="6CDD712F" w:rsidR="00765FF9" w:rsidRDefault="00765FF9"/>
    <w:p w14:paraId="064C0F84" w14:textId="2EFBDCBF" w:rsidR="00765FF9" w:rsidRDefault="00765FF9"/>
    <w:p w14:paraId="0F506228" w14:textId="19D2590C" w:rsidR="00765FF9" w:rsidRDefault="00765FF9"/>
    <w:p w14:paraId="35AEE3E6" w14:textId="1169AD6C" w:rsidR="00765FF9" w:rsidRDefault="00765FF9"/>
    <w:p w14:paraId="1E2ECAEC" w14:textId="042B8C8A" w:rsidR="00765FF9" w:rsidRDefault="00765FF9"/>
    <w:p w14:paraId="15BB4494" w14:textId="4C42AF51" w:rsidR="00765FF9" w:rsidRDefault="00765FF9"/>
    <w:p w14:paraId="354C9031" w14:textId="55447281" w:rsidR="00765FF9" w:rsidRDefault="00765FF9"/>
    <w:p w14:paraId="3DE99C60" w14:textId="4620DCBA" w:rsidR="00765FF9" w:rsidRDefault="00765FF9"/>
    <w:p w14:paraId="75C09AD7" w14:textId="7901310C" w:rsidR="00765FF9" w:rsidRDefault="00765FF9"/>
    <w:p w14:paraId="467B4327" w14:textId="77777777" w:rsidR="00765FF9" w:rsidRDefault="00765FF9"/>
    <w:p w14:paraId="40A9C805" w14:textId="1D3CECFE" w:rsidR="005A2386" w:rsidRDefault="008B04B2">
      <w:pPr>
        <w:rPr>
          <w:b/>
          <w:bCs/>
        </w:rPr>
      </w:pPr>
      <w:r w:rsidRPr="005A2386">
        <w:rPr>
          <w:b/>
          <w:bCs/>
        </w:rPr>
        <w:t>Appendix</w:t>
      </w:r>
      <w:r w:rsidR="005A2386" w:rsidRPr="005A2386">
        <w:rPr>
          <w:b/>
          <w:bCs/>
        </w:rPr>
        <w:t xml:space="preserve"> A: Project </w:t>
      </w:r>
      <w:r w:rsidR="0048109E">
        <w:rPr>
          <w:b/>
          <w:bCs/>
        </w:rPr>
        <w:t>financial analysis</w:t>
      </w:r>
    </w:p>
    <w:p w14:paraId="455C9148" w14:textId="77777777" w:rsidR="00B56933" w:rsidRPr="00B56933" w:rsidRDefault="00B56933">
      <w:pPr>
        <w:rPr>
          <w:b/>
          <w:bCs/>
        </w:rPr>
      </w:pPr>
    </w:p>
    <w:p w14:paraId="4797D4AA" w14:textId="0B3E5C2A" w:rsidR="005A2386" w:rsidRDefault="00B56933">
      <w:r>
        <w:rPr>
          <w:noProof/>
        </w:rPr>
        <w:drawing>
          <wp:inline distT="0" distB="0" distL="0" distR="0" wp14:anchorId="188AF1C9" wp14:editId="56281E5E">
            <wp:extent cx="6188710" cy="3013075"/>
            <wp:effectExtent l="0" t="0" r="0" b="0"/>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3013075"/>
                    </a:xfrm>
                    <a:prstGeom prst="rect">
                      <a:avLst/>
                    </a:prstGeom>
                  </pic:spPr>
                </pic:pic>
              </a:graphicData>
            </a:graphic>
          </wp:inline>
        </w:drawing>
      </w:r>
    </w:p>
    <w:p w14:paraId="55EBF9EB" w14:textId="6CFCDCC2" w:rsidR="00B56933" w:rsidRDefault="00B56933"/>
    <w:p w14:paraId="3BADFADC" w14:textId="1C7D917B" w:rsidR="00B56933" w:rsidRDefault="00B56933"/>
    <w:p w14:paraId="1842E112" w14:textId="58C12AA8" w:rsidR="00B56933" w:rsidRDefault="00B56933"/>
    <w:p w14:paraId="058E54F0" w14:textId="405D2FDD" w:rsidR="00B56933" w:rsidRDefault="00B56933"/>
    <w:p w14:paraId="5201FF5C" w14:textId="31AE509A" w:rsidR="00B56933" w:rsidRDefault="00B56933"/>
    <w:p w14:paraId="0756F82B" w14:textId="2E7B4364" w:rsidR="00B56933" w:rsidRDefault="00B56933"/>
    <w:p w14:paraId="49D52EE4" w14:textId="77777777" w:rsidR="00B56933" w:rsidRDefault="00B56933"/>
    <w:p w14:paraId="14ECD79B" w14:textId="4C455C13" w:rsidR="00B56933" w:rsidRDefault="00B56933">
      <w:r>
        <w:rPr>
          <w:noProof/>
        </w:rPr>
        <w:drawing>
          <wp:inline distT="0" distB="0" distL="0" distR="0" wp14:anchorId="039D005E" wp14:editId="3DCD0DC6">
            <wp:extent cx="6188710" cy="3067050"/>
            <wp:effectExtent l="0" t="0" r="0" b="635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88710" cy="3067050"/>
                    </a:xfrm>
                    <a:prstGeom prst="rect">
                      <a:avLst/>
                    </a:prstGeom>
                  </pic:spPr>
                </pic:pic>
              </a:graphicData>
            </a:graphic>
          </wp:inline>
        </w:drawing>
      </w:r>
    </w:p>
    <w:p w14:paraId="1BEA100F" w14:textId="1073D55E" w:rsidR="00B56933" w:rsidRDefault="00B56933"/>
    <w:p w14:paraId="46CD2322" w14:textId="49203594" w:rsidR="00B56933" w:rsidRDefault="00B56933"/>
    <w:p w14:paraId="73B44B4D" w14:textId="66B9AF53" w:rsidR="00B56933" w:rsidRDefault="00B56933"/>
    <w:p w14:paraId="7C87E1C9" w14:textId="03EDC5AC" w:rsidR="00B56933" w:rsidRDefault="00B56933"/>
    <w:p w14:paraId="50BD184D" w14:textId="13B18E03" w:rsidR="00B56933" w:rsidRDefault="00B56933"/>
    <w:p w14:paraId="7B29E5E7" w14:textId="1CE4E4A6" w:rsidR="00B56933" w:rsidRDefault="00656E81">
      <w:r>
        <w:rPr>
          <w:noProof/>
        </w:rPr>
        <w:drawing>
          <wp:inline distT="0" distB="0" distL="0" distR="0" wp14:anchorId="142462FD" wp14:editId="2C98A95D">
            <wp:extent cx="6188710" cy="3070225"/>
            <wp:effectExtent l="0" t="0" r="0" b="3175"/>
            <wp:docPr id="7" name="Picture 7"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Exce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8710" cy="3070225"/>
                    </a:xfrm>
                    <a:prstGeom prst="rect">
                      <a:avLst/>
                    </a:prstGeom>
                  </pic:spPr>
                </pic:pic>
              </a:graphicData>
            </a:graphic>
          </wp:inline>
        </w:drawing>
      </w:r>
    </w:p>
    <w:p w14:paraId="57DCCF48" w14:textId="77A62F25" w:rsidR="00484357" w:rsidRDefault="00484357"/>
    <w:p w14:paraId="3D6BA0E4" w14:textId="65082DCE" w:rsidR="00656E81" w:rsidRDefault="00656E81"/>
    <w:p w14:paraId="05D23605" w14:textId="6C6F0CCB" w:rsidR="00656E81" w:rsidRDefault="00656E81"/>
    <w:p w14:paraId="7B4AC3AD" w14:textId="7E41AE78" w:rsidR="00656E81" w:rsidRDefault="00656E81"/>
    <w:p w14:paraId="38CF1DB7" w14:textId="7CB3D383" w:rsidR="00656E81" w:rsidRDefault="00656E81"/>
    <w:p w14:paraId="19C64739" w14:textId="66A70848" w:rsidR="00656E81" w:rsidRDefault="00656E81"/>
    <w:p w14:paraId="30F5A34D" w14:textId="77777777" w:rsidR="00656E81" w:rsidRDefault="00656E81"/>
    <w:p w14:paraId="3010C5D5" w14:textId="4396BC20" w:rsidR="00B56933" w:rsidRDefault="00B56933">
      <w:r>
        <w:rPr>
          <w:noProof/>
        </w:rPr>
        <w:drawing>
          <wp:inline distT="0" distB="0" distL="0" distR="0" wp14:anchorId="08BBFE6E" wp14:editId="2A251E01">
            <wp:extent cx="6188710" cy="3049270"/>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8710" cy="3049270"/>
                    </a:xfrm>
                    <a:prstGeom prst="rect">
                      <a:avLst/>
                    </a:prstGeom>
                  </pic:spPr>
                </pic:pic>
              </a:graphicData>
            </a:graphic>
          </wp:inline>
        </w:drawing>
      </w:r>
    </w:p>
    <w:p w14:paraId="3552C0A2" w14:textId="77777777" w:rsidR="00B56933" w:rsidRDefault="00B56933"/>
    <w:p w14:paraId="42B43FBB" w14:textId="17FDB8E3" w:rsidR="00B56933" w:rsidRDefault="00B56933"/>
    <w:p w14:paraId="7BAA88AB" w14:textId="584A0EC4" w:rsidR="00B56933" w:rsidRDefault="00B56933"/>
    <w:p w14:paraId="2C255EC7" w14:textId="30B1CF83" w:rsidR="00B56933" w:rsidRDefault="00B56933"/>
    <w:p w14:paraId="3072988D" w14:textId="77777777" w:rsidR="00B56933" w:rsidRDefault="00B56933"/>
    <w:sectPr w:rsidR="00B56933" w:rsidSect="00DB23C5">
      <w:footerReference w:type="even" r:id="rId15"/>
      <w:footerReference w:type="default" r:id="rId1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38AE5" w14:textId="77777777" w:rsidR="001C7F73" w:rsidRDefault="001C7F73" w:rsidP="009A1846">
      <w:r>
        <w:separator/>
      </w:r>
    </w:p>
  </w:endnote>
  <w:endnote w:type="continuationSeparator" w:id="0">
    <w:p w14:paraId="19539A08" w14:textId="77777777" w:rsidR="001C7F73" w:rsidRDefault="001C7F73" w:rsidP="009A1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5495556"/>
      <w:docPartObj>
        <w:docPartGallery w:val="Page Numbers (Bottom of Page)"/>
        <w:docPartUnique/>
      </w:docPartObj>
    </w:sdtPr>
    <w:sdtEndPr>
      <w:rPr>
        <w:rStyle w:val="PageNumber"/>
      </w:rPr>
    </w:sdtEndPr>
    <w:sdtContent>
      <w:p w14:paraId="7B2BE97C" w14:textId="1C18876A" w:rsidR="009A1846" w:rsidRDefault="009A1846" w:rsidP="003024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438401" w14:textId="77777777" w:rsidR="009A1846" w:rsidRDefault="009A1846" w:rsidP="009A18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2512730"/>
      <w:docPartObj>
        <w:docPartGallery w:val="Page Numbers (Bottom of Page)"/>
        <w:docPartUnique/>
      </w:docPartObj>
    </w:sdtPr>
    <w:sdtEndPr>
      <w:rPr>
        <w:rStyle w:val="PageNumber"/>
      </w:rPr>
    </w:sdtEndPr>
    <w:sdtContent>
      <w:p w14:paraId="51552BEB" w14:textId="2C7B3448" w:rsidR="009A1846" w:rsidRDefault="009A1846" w:rsidP="003024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93FCC7" w14:textId="77777777" w:rsidR="009A1846" w:rsidRDefault="009A1846" w:rsidP="009A184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A9D85" w14:textId="77777777" w:rsidR="001C7F73" w:rsidRDefault="001C7F73" w:rsidP="009A1846">
      <w:r>
        <w:separator/>
      </w:r>
    </w:p>
  </w:footnote>
  <w:footnote w:type="continuationSeparator" w:id="0">
    <w:p w14:paraId="562DC157" w14:textId="77777777" w:rsidR="001C7F73" w:rsidRDefault="001C7F73" w:rsidP="009A1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913D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83778E"/>
    <w:multiLevelType w:val="hybridMultilevel"/>
    <w:tmpl w:val="8D7A08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A901F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03366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A1E4DBA"/>
    <w:multiLevelType w:val="hybridMultilevel"/>
    <w:tmpl w:val="2138D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F02419"/>
    <w:multiLevelType w:val="hybridMultilevel"/>
    <w:tmpl w:val="E6722F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A31596"/>
    <w:multiLevelType w:val="multilevel"/>
    <w:tmpl w:val="82F091E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59217E23"/>
    <w:multiLevelType w:val="hybridMultilevel"/>
    <w:tmpl w:val="CBD89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651CD9"/>
    <w:multiLevelType w:val="hybridMultilevel"/>
    <w:tmpl w:val="8D7A08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7"/>
  </w:num>
  <w:num w:numId="5">
    <w:abstractNumId w:val="1"/>
  </w:num>
  <w:num w:numId="6">
    <w:abstractNumId w:val="2"/>
  </w:num>
  <w:num w:numId="7">
    <w:abstractNumId w:val="3"/>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jU2NDexNDSzNDRW0lEKTi0uzszPAykwrAUARP38iywAAAA="/>
  </w:docVars>
  <w:rsids>
    <w:rsidRoot w:val="00D14666"/>
    <w:rsid w:val="0001667A"/>
    <w:rsid w:val="00034EC5"/>
    <w:rsid w:val="0003645D"/>
    <w:rsid w:val="00045828"/>
    <w:rsid w:val="00047412"/>
    <w:rsid w:val="00086F07"/>
    <w:rsid w:val="000B3A51"/>
    <w:rsid w:val="000C13F6"/>
    <w:rsid w:val="000D203B"/>
    <w:rsid w:val="000D30D4"/>
    <w:rsid w:val="000D5985"/>
    <w:rsid w:val="000E4711"/>
    <w:rsid w:val="000E600A"/>
    <w:rsid w:val="000F6536"/>
    <w:rsid w:val="000F7088"/>
    <w:rsid w:val="000F73F7"/>
    <w:rsid w:val="001338DB"/>
    <w:rsid w:val="001479F1"/>
    <w:rsid w:val="001649D7"/>
    <w:rsid w:val="00173E1B"/>
    <w:rsid w:val="00174CF6"/>
    <w:rsid w:val="001803DF"/>
    <w:rsid w:val="00190072"/>
    <w:rsid w:val="001A3113"/>
    <w:rsid w:val="001B731B"/>
    <w:rsid w:val="001C7F73"/>
    <w:rsid w:val="001D289E"/>
    <w:rsid w:val="001F0FD5"/>
    <w:rsid w:val="00201918"/>
    <w:rsid w:val="002059AF"/>
    <w:rsid w:val="00215EA3"/>
    <w:rsid w:val="0022727F"/>
    <w:rsid w:val="00243141"/>
    <w:rsid w:val="00274920"/>
    <w:rsid w:val="002A4FF6"/>
    <w:rsid w:val="002B22E0"/>
    <w:rsid w:val="002D578E"/>
    <w:rsid w:val="002F6855"/>
    <w:rsid w:val="003465EE"/>
    <w:rsid w:val="00376500"/>
    <w:rsid w:val="003D20AE"/>
    <w:rsid w:val="003F3266"/>
    <w:rsid w:val="004305DC"/>
    <w:rsid w:val="0043068E"/>
    <w:rsid w:val="004474AA"/>
    <w:rsid w:val="00457511"/>
    <w:rsid w:val="00470BC1"/>
    <w:rsid w:val="00474512"/>
    <w:rsid w:val="0048109E"/>
    <w:rsid w:val="00481CB6"/>
    <w:rsid w:val="00484357"/>
    <w:rsid w:val="00491C0A"/>
    <w:rsid w:val="004930BB"/>
    <w:rsid w:val="00530FD2"/>
    <w:rsid w:val="00544911"/>
    <w:rsid w:val="00553ADE"/>
    <w:rsid w:val="0055620A"/>
    <w:rsid w:val="005864EE"/>
    <w:rsid w:val="005A2386"/>
    <w:rsid w:val="00601E8F"/>
    <w:rsid w:val="0061283D"/>
    <w:rsid w:val="006164C7"/>
    <w:rsid w:val="00617FE8"/>
    <w:rsid w:val="00647266"/>
    <w:rsid w:val="0065269E"/>
    <w:rsid w:val="00656E81"/>
    <w:rsid w:val="00670368"/>
    <w:rsid w:val="00686E79"/>
    <w:rsid w:val="006875E2"/>
    <w:rsid w:val="006910F0"/>
    <w:rsid w:val="006B197D"/>
    <w:rsid w:val="006E3868"/>
    <w:rsid w:val="006F51F8"/>
    <w:rsid w:val="006F7BBF"/>
    <w:rsid w:val="007174E1"/>
    <w:rsid w:val="007255A6"/>
    <w:rsid w:val="00755004"/>
    <w:rsid w:val="00765FF9"/>
    <w:rsid w:val="007B7D7B"/>
    <w:rsid w:val="007C0CDC"/>
    <w:rsid w:val="007C2AA1"/>
    <w:rsid w:val="007D5571"/>
    <w:rsid w:val="00806CFF"/>
    <w:rsid w:val="00807D7F"/>
    <w:rsid w:val="00813A7B"/>
    <w:rsid w:val="00813F09"/>
    <w:rsid w:val="008464C5"/>
    <w:rsid w:val="00872E71"/>
    <w:rsid w:val="008825B6"/>
    <w:rsid w:val="00887442"/>
    <w:rsid w:val="00895C19"/>
    <w:rsid w:val="008B04B2"/>
    <w:rsid w:val="008D28DB"/>
    <w:rsid w:val="008F7456"/>
    <w:rsid w:val="009303C8"/>
    <w:rsid w:val="0094435A"/>
    <w:rsid w:val="00956417"/>
    <w:rsid w:val="00984847"/>
    <w:rsid w:val="0099022B"/>
    <w:rsid w:val="00995565"/>
    <w:rsid w:val="009975E3"/>
    <w:rsid w:val="009A003C"/>
    <w:rsid w:val="009A1846"/>
    <w:rsid w:val="009E5682"/>
    <w:rsid w:val="009F04DA"/>
    <w:rsid w:val="009F753F"/>
    <w:rsid w:val="00A31623"/>
    <w:rsid w:val="00A66D72"/>
    <w:rsid w:val="00A72629"/>
    <w:rsid w:val="00A750C6"/>
    <w:rsid w:val="00A927AB"/>
    <w:rsid w:val="00AC3978"/>
    <w:rsid w:val="00AC7B30"/>
    <w:rsid w:val="00AE718A"/>
    <w:rsid w:val="00B11F7C"/>
    <w:rsid w:val="00B13DF4"/>
    <w:rsid w:val="00B25640"/>
    <w:rsid w:val="00B30C88"/>
    <w:rsid w:val="00B53B5D"/>
    <w:rsid w:val="00B54FFD"/>
    <w:rsid w:val="00B553BF"/>
    <w:rsid w:val="00B55FD9"/>
    <w:rsid w:val="00B56933"/>
    <w:rsid w:val="00B6631E"/>
    <w:rsid w:val="00B740F1"/>
    <w:rsid w:val="00B831FE"/>
    <w:rsid w:val="00B853F8"/>
    <w:rsid w:val="00B931AD"/>
    <w:rsid w:val="00BC3346"/>
    <w:rsid w:val="00BC6D7E"/>
    <w:rsid w:val="00BC7FF6"/>
    <w:rsid w:val="00BD47D5"/>
    <w:rsid w:val="00BE3C56"/>
    <w:rsid w:val="00BE4992"/>
    <w:rsid w:val="00C575C1"/>
    <w:rsid w:val="00C639B3"/>
    <w:rsid w:val="00C66D98"/>
    <w:rsid w:val="00C74C47"/>
    <w:rsid w:val="00CA0B08"/>
    <w:rsid w:val="00CA5DA5"/>
    <w:rsid w:val="00CA70D5"/>
    <w:rsid w:val="00CF28BD"/>
    <w:rsid w:val="00CF4EC9"/>
    <w:rsid w:val="00D14666"/>
    <w:rsid w:val="00D22CD6"/>
    <w:rsid w:val="00D438DC"/>
    <w:rsid w:val="00D56369"/>
    <w:rsid w:val="00D678F8"/>
    <w:rsid w:val="00D7205E"/>
    <w:rsid w:val="00D808AB"/>
    <w:rsid w:val="00DA15A7"/>
    <w:rsid w:val="00DA47C9"/>
    <w:rsid w:val="00DA61CD"/>
    <w:rsid w:val="00DA7105"/>
    <w:rsid w:val="00DA7873"/>
    <w:rsid w:val="00DB23C5"/>
    <w:rsid w:val="00DB3F93"/>
    <w:rsid w:val="00DC479E"/>
    <w:rsid w:val="00DC47B6"/>
    <w:rsid w:val="00E0274A"/>
    <w:rsid w:val="00E07D99"/>
    <w:rsid w:val="00E1544A"/>
    <w:rsid w:val="00E26E7E"/>
    <w:rsid w:val="00E36F96"/>
    <w:rsid w:val="00E43749"/>
    <w:rsid w:val="00E6383C"/>
    <w:rsid w:val="00E64C7E"/>
    <w:rsid w:val="00E710FF"/>
    <w:rsid w:val="00EA0FCD"/>
    <w:rsid w:val="00EB24B1"/>
    <w:rsid w:val="00EC016B"/>
    <w:rsid w:val="00EC5654"/>
    <w:rsid w:val="00ED1910"/>
    <w:rsid w:val="00ED2A9A"/>
    <w:rsid w:val="00EE00BF"/>
    <w:rsid w:val="00F15DFF"/>
    <w:rsid w:val="00F32874"/>
    <w:rsid w:val="00F42C50"/>
    <w:rsid w:val="00F576CF"/>
    <w:rsid w:val="00F57E1E"/>
    <w:rsid w:val="00F704EC"/>
    <w:rsid w:val="00F754CF"/>
    <w:rsid w:val="00F83BED"/>
    <w:rsid w:val="00FC1356"/>
    <w:rsid w:val="00FD2650"/>
    <w:rsid w:val="00FD2A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12AE4"/>
  <w15:chartTrackingRefBased/>
  <w15:docId w15:val="{9BB4E835-98F2-994F-8FA2-AAD349C1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TB">
    <w:name w:val="SH/TB"/>
    <w:basedOn w:val="Normal"/>
    <w:next w:val="Normal"/>
    <w:rsid w:val="007174E1"/>
    <w:pPr>
      <w:pBdr>
        <w:bottom w:val="single" w:sz="6" w:space="0" w:color="auto"/>
      </w:pBdr>
      <w:spacing w:before="130" w:line="200" w:lineRule="exact"/>
    </w:pPr>
    <w:rPr>
      <w:rFonts w:ascii="New York" w:eastAsia="Times New Roman" w:hAnsi="New York" w:cs="Times New Roman"/>
      <w:sz w:val="16"/>
      <w:szCs w:val="20"/>
      <w:lang w:val="en-US" w:eastAsia="en-US"/>
    </w:rPr>
  </w:style>
  <w:style w:type="paragraph" w:styleId="ListParagraph">
    <w:name w:val="List Paragraph"/>
    <w:basedOn w:val="Normal"/>
    <w:uiPriority w:val="34"/>
    <w:qFormat/>
    <w:rsid w:val="007174E1"/>
    <w:pPr>
      <w:ind w:left="720"/>
      <w:contextualSpacing/>
    </w:pPr>
    <w:rPr>
      <w:rFonts w:ascii="Times New Roman" w:eastAsia="Times New Roman" w:hAnsi="Times New Roman" w:cs="Times New Roman"/>
      <w:lang w:val="en-US" w:eastAsia="en-US"/>
    </w:rPr>
  </w:style>
  <w:style w:type="paragraph" w:styleId="Title">
    <w:name w:val="Title"/>
    <w:basedOn w:val="Normal"/>
    <w:link w:val="TitleChar"/>
    <w:qFormat/>
    <w:rsid w:val="00765FF9"/>
    <w:pPr>
      <w:jc w:val="center"/>
    </w:pPr>
    <w:rPr>
      <w:rFonts w:ascii="Times New Roman" w:eastAsia="Times New Roman" w:hAnsi="Times New Roman" w:cs="Times New Roman"/>
      <w:b/>
      <w:bCs/>
      <w:sz w:val="36"/>
      <w:lang w:val="en-US" w:eastAsia="en-US"/>
    </w:rPr>
  </w:style>
  <w:style w:type="character" w:customStyle="1" w:styleId="TitleChar">
    <w:name w:val="Title Char"/>
    <w:basedOn w:val="DefaultParagraphFont"/>
    <w:link w:val="Title"/>
    <w:rsid w:val="00765FF9"/>
    <w:rPr>
      <w:rFonts w:ascii="Times New Roman" w:eastAsia="Times New Roman" w:hAnsi="Times New Roman" w:cs="Times New Roman"/>
      <w:b/>
      <w:bCs/>
      <w:sz w:val="36"/>
      <w:lang w:val="en-US" w:eastAsia="en-US"/>
    </w:rPr>
  </w:style>
  <w:style w:type="paragraph" w:styleId="Footer">
    <w:name w:val="footer"/>
    <w:basedOn w:val="Normal"/>
    <w:link w:val="FooterChar"/>
    <w:uiPriority w:val="99"/>
    <w:unhideWhenUsed/>
    <w:rsid w:val="009A1846"/>
    <w:pPr>
      <w:tabs>
        <w:tab w:val="center" w:pos="4513"/>
        <w:tab w:val="right" w:pos="9026"/>
      </w:tabs>
    </w:pPr>
  </w:style>
  <w:style w:type="character" w:customStyle="1" w:styleId="FooterChar">
    <w:name w:val="Footer Char"/>
    <w:basedOn w:val="DefaultParagraphFont"/>
    <w:link w:val="Footer"/>
    <w:uiPriority w:val="99"/>
    <w:rsid w:val="009A1846"/>
  </w:style>
  <w:style w:type="character" w:styleId="PageNumber">
    <w:name w:val="page number"/>
    <w:basedOn w:val="DefaultParagraphFont"/>
    <w:uiPriority w:val="99"/>
    <w:semiHidden/>
    <w:unhideWhenUsed/>
    <w:rsid w:val="009A1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0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13640-3630-A34D-8388-05C12663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2959</Words>
  <Characters>1686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die Hu</dc:creator>
  <cp:keywords/>
  <dc:description/>
  <cp:lastModifiedBy>秦 睿</cp:lastModifiedBy>
  <cp:revision>2</cp:revision>
  <dcterms:created xsi:type="dcterms:W3CDTF">2021-11-30T06:07:00Z</dcterms:created>
  <dcterms:modified xsi:type="dcterms:W3CDTF">2021-11-30T06:07:00Z</dcterms:modified>
</cp:coreProperties>
</file>